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8175FC" w14:textId="77777777" w:rsidR="007C4919" w:rsidRPr="00D4640B" w:rsidRDefault="007C4919" w:rsidP="007C4919">
      <w:pPr>
        <w:pStyle w:val="NoSpacing"/>
        <w:spacing w:line="480" w:lineRule="auto"/>
        <w:jc w:val="center"/>
        <w:rPr>
          <w:rFonts w:ascii="Times New Roman" w:hAnsi="Times New Roman"/>
          <w:sz w:val="32"/>
          <w:szCs w:val="36"/>
          <w:lang w:val="en-GB"/>
        </w:rPr>
      </w:pPr>
      <w:bookmarkStart w:id="0" w:name="_Hlk72317456"/>
      <w:r w:rsidRPr="00D4640B">
        <w:rPr>
          <w:rFonts w:ascii="Times New Roman" w:hAnsi="Times New Roman"/>
          <w:sz w:val="32"/>
          <w:szCs w:val="36"/>
          <w:lang w:val="en-GB"/>
        </w:rPr>
        <w:t xml:space="preserve">Organizational </w:t>
      </w:r>
      <w:r>
        <w:rPr>
          <w:rFonts w:ascii="Times New Roman" w:hAnsi="Times New Roman"/>
          <w:sz w:val="32"/>
          <w:szCs w:val="36"/>
          <w:lang w:val="en-GB"/>
        </w:rPr>
        <w:t>r</w:t>
      </w:r>
      <w:r w:rsidRPr="00D4640B">
        <w:rPr>
          <w:rFonts w:ascii="Times New Roman" w:hAnsi="Times New Roman"/>
          <w:sz w:val="32"/>
          <w:szCs w:val="36"/>
          <w:lang w:val="en-GB"/>
        </w:rPr>
        <w:t xml:space="preserve">esource and </w:t>
      </w:r>
      <w:r>
        <w:rPr>
          <w:rFonts w:ascii="Times New Roman" w:hAnsi="Times New Roman"/>
          <w:sz w:val="32"/>
          <w:szCs w:val="36"/>
          <w:lang w:val="en-GB"/>
        </w:rPr>
        <w:t>r</w:t>
      </w:r>
      <w:r w:rsidRPr="00D4640B">
        <w:rPr>
          <w:rFonts w:ascii="Times New Roman" w:hAnsi="Times New Roman"/>
          <w:sz w:val="32"/>
          <w:szCs w:val="36"/>
          <w:lang w:val="en-GB"/>
        </w:rPr>
        <w:t>esilience</w:t>
      </w:r>
      <w:r>
        <w:rPr>
          <w:rFonts w:ascii="Times New Roman" w:hAnsi="Times New Roman"/>
          <w:sz w:val="32"/>
          <w:szCs w:val="36"/>
          <w:lang w:val="en-GB"/>
        </w:rPr>
        <w:t xml:space="preserve"> in tourism</w:t>
      </w:r>
    </w:p>
    <w:p w14:paraId="2C9804E9" w14:textId="77777777" w:rsidR="007C4919" w:rsidRDefault="007C4919" w:rsidP="007C4919">
      <w:pPr>
        <w:pStyle w:val="NoSpacing"/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F01399B" w14:textId="77777777" w:rsidR="007C4919" w:rsidRDefault="007C4919" w:rsidP="007C4919">
      <w:pPr>
        <w:pStyle w:val="NoSpacing"/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D0BDCC7" w14:textId="77777777" w:rsidR="007C4919" w:rsidRPr="007C4919" w:rsidRDefault="007C4919" w:rsidP="007C4919">
      <w:pPr>
        <w:pStyle w:val="NoSpacing"/>
        <w:spacing w:line="360" w:lineRule="auto"/>
        <w:jc w:val="center"/>
        <w:rPr>
          <w:rFonts w:ascii="Times New Roman" w:hAnsi="Times New Roman"/>
          <w:i/>
          <w:iCs/>
          <w:sz w:val="24"/>
          <w:szCs w:val="24"/>
        </w:rPr>
      </w:pPr>
      <w:r w:rsidRPr="007C4919">
        <w:rPr>
          <w:rFonts w:ascii="Times New Roman" w:hAnsi="Times New Roman"/>
          <w:i/>
          <w:iCs/>
          <w:sz w:val="24"/>
          <w:szCs w:val="24"/>
        </w:rPr>
        <w:t>This Research Note is accepted at Annals of Tourism Research</w:t>
      </w:r>
    </w:p>
    <w:p w14:paraId="5B21A698" w14:textId="77777777" w:rsidR="007C4919" w:rsidRDefault="007C4919" w:rsidP="007C4919">
      <w:pPr>
        <w:pStyle w:val="NoSpacing"/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500E911" w14:textId="77777777" w:rsidR="007C4919" w:rsidRPr="0085631A" w:rsidRDefault="007C4919" w:rsidP="007C4919">
      <w:pPr>
        <w:pStyle w:val="NoSpacing"/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EF9EE77" w14:textId="77777777" w:rsidR="007C4919" w:rsidRDefault="007C4919" w:rsidP="007C4919">
      <w:pPr>
        <w:pStyle w:val="NoSpacing"/>
        <w:spacing w:line="360" w:lineRule="auto"/>
        <w:jc w:val="center"/>
        <w:rPr>
          <w:rFonts w:ascii="Times New Roman" w:hAnsi="Times New Roman"/>
          <w:bCs/>
          <w:sz w:val="24"/>
          <w:szCs w:val="24"/>
        </w:rPr>
      </w:pPr>
      <w:proofErr w:type="spellStart"/>
      <w:r w:rsidRPr="00B15047">
        <w:rPr>
          <w:rFonts w:ascii="Times New Roman" w:hAnsi="Times New Roman"/>
          <w:bCs/>
          <w:sz w:val="24"/>
          <w:szCs w:val="24"/>
        </w:rPr>
        <w:t>Seongsoo</w:t>
      </w:r>
      <w:proofErr w:type="spellEnd"/>
      <w:r w:rsidRPr="00B15047">
        <w:rPr>
          <w:rFonts w:ascii="Times New Roman" w:hAnsi="Times New Roman"/>
          <w:bCs/>
          <w:sz w:val="24"/>
          <w:szCs w:val="24"/>
        </w:rPr>
        <w:t xml:space="preserve"> Jang</w:t>
      </w:r>
      <w:r>
        <w:rPr>
          <w:rFonts w:ascii="Times New Roman" w:hAnsi="Times New Roman"/>
          <w:bCs/>
          <w:sz w:val="24"/>
          <w:szCs w:val="24"/>
        </w:rPr>
        <w:t xml:space="preserve"> (corresponding author)</w:t>
      </w:r>
    </w:p>
    <w:p w14:paraId="553E3B66" w14:textId="77777777" w:rsidR="007C4919" w:rsidRPr="00414148" w:rsidRDefault="007C4919" w:rsidP="007C4919">
      <w:pPr>
        <w:pStyle w:val="NoSpacing"/>
        <w:spacing w:line="360" w:lineRule="auto"/>
        <w:jc w:val="center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bCs/>
          <w:sz w:val="24"/>
          <w:szCs w:val="24"/>
        </w:rPr>
        <w:t xml:space="preserve">Senior Lecturer, </w:t>
      </w:r>
      <w:r w:rsidRPr="00414148">
        <w:rPr>
          <w:rFonts w:ascii="Times New Roman" w:hAnsi="Times New Roman"/>
          <w:sz w:val="24"/>
          <w:szCs w:val="24"/>
          <w:lang w:val="en-GB"/>
        </w:rPr>
        <w:t xml:space="preserve">Cardiff Business School, </w:t>
      </w:r>
      <w:r>
        <w:rPr>
          <w:rFonts w:ascii="Times New Roman" w:hAnsi="Times New Roman"/>
          <w:bCs/>
          <w:sz w:val="24"/>
          <w:szCs w:val="24"/>
        </w:rPr>
        <w:t>Cardiff University</w:t>
      </w:r>
    </w:p>
    <w:p w14:paraId="4F798EBF" w14:textId="77777777" w:rsidR="007C4919" w:rsidRPr="00414148" w:rsidRDefault="007C4919" w:rsidP="007C4919">
      <w:pPr>
        <w:pStyle w:val="NoSpacing"/>
        <w:spacing w:line="360" w:lineRule="auto"/>
        <w:jc w:val="center"/>
        <w:rPr>
          <w:rFonts w:ascii="Times New Roman" w:hAnsi="Times New Roman"/>
          <w:sz w:val="24"/>
          <w:szCs w:val="24"/>
          <w:lang w:val="en-GB"/>
        </w:rPr>
      </w:pPr>
      <w:r w:rsidRPr="00414148">
        <w:rPr>
          <w:rFonts w:ascii="Times New Roman" w:hAnsi="Times New Roman"/>
          <w:sz w:val="24"/>
          <w:szCs w:val="24"/>
          <w:lang w:val="en-GB"/>
        </w:rPr>
        <w:t>Aberconway Building, Colum Drive, Cardiff, CF10 3EU, United Kingdom</w:t>
      </w:r>
    </w:p>
    <w:p w14:paraId="0566154D" w14:textId="77777777" w:rsidR="007C4919" w:rsidRDefault="007C4919" w:rsidP="007C4919">
      <w:pPr>
        <w:pStyle w:val="NoSpacing"/>
        <w:spacing w:line="360" w:lineRule="auto"/>
        <w:jc w:val="center"/>
        <w:rPr>
          <w:rFonts w:ascii="Times New Roman" w:hAnsi="Times New Roman"/>
          <w:sz w:val="24"/>
          <w:szCs w:val="24"/>
          <w:lang w:val="fr-FR"/>
        </w:rPr>
      </w:pPr>
      <w:r>
        <w:rPr>
          <w:rFonts w:ascii="Times New Roman" w:hAnsi="Times New Roman"/>
          <w:sz w:val="24"/>
          <w:szCs w:val="24"/>
          <w:lang w:val="fr-FR"/>
        </w:rPr>
        <w:t xml:space="preserve">Tel : +44 (0) 78 5979 2745. </w:t>
      </w:r>
      <w:proofErr w:type="gramStart"/>
      <w:r w:rsidRPr="00414148">
        <w:rPr>
          <w:rFonts w:ascii="Times New Roman" w:hAnsi="Times New Roman"/>
          <w:bCs/>
          <w:sz w:val="24"/>
          <w:szCs w:val="24"/>
          <w:lang w:val="fr-FR"/>
        </w:rPr>
        <w:t>Email:</w:t>
      </w:r>
      <w:proofErr w:type="gramEnd"/>
      <w:r w:rsidRPr="00414148">
        <w:rPr>
          <w:rFonts w:ascii="Times New Roman" w:hAnsi="Times New Roman"/>
          <w:bCs/>
          <w:sz w:val="24"/>
          <w:szCs w:val="24"/>
          <w:lang w:val="fr-FR"/>
        </w:rPr>
        <w:t xml:space="preserve"> JangS@cardiff.ac.uk.</w:t>
      </w:r>
    </w:p>
    <w:p w14:paraId="384BCB44" w14:textId="77777777" w:rsidR="007C4919" w:rsidRPr="00414148" w:rsidRDefault="007C4919" w:rsidP="007C4919">
      <w:pPr>
        <w:pStyle w:val="NoSpacing"/>
        <w:spacing w:line="360" w:lineRule="auto"/>
        <w:jc w:val="center"/>
        <w:rPr>
          <w:rFonts w:ascii="Times New Roman" w:hAnsi="Times New Roman"/>
          <w:bCs/>
          <w:sz w:val="24"/>
          <w:szCs w:val="24"/>
          <w:lang w:val="fr-FR"/>
        </w:rPr>
      </w:pPr>
    </w:p>
    <w:p w14:paraId="4EC1D48E" w14:textId="77777777" w:rsidR="007C4919" w:rsidRPr="00414148" w:rsidRDefault="007C4919" w:rsidP="007C4919">
      <w:pPr>
        <w:pStyle w:val="NoSpacing"/>
        <w:spacing w:line="360" w:lineRule="auto"/>
        <w:jc w:val="center"/>
        <w:rPr>
          <w:rFonts w:ascii="Times New Roman" w:hAnsi="Times New Roman"/>
          <w:bCs/>
          <w:sz w:val="24"/>
          <w:szCs w:val="24"/>
          <w:lang w:val="fr-FR"/>
        </w:rPr>
      </w:pPr>
    </w:p>
    <w:p w14:paraId="7D043827" w14:textId="77777777" w:rsidR="007C4919" w:rsidRDefault="007C4919" w:rsidP="007C4919">
      <w:pPr>
        <w:pStyle w:val="NoSpacing"/>
        <w:spacing w:line="36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Jin Suk Park</w:t>
      </w:r>
    </w:p>
    <w:p w14:paraId="25EB37F1" w14:textId="77777777" w:rsidR="007C4919" w:rsidRPr="00490020" w:rsidRDefault="007C4919" w:rsidP="007C4919">
      <w:pPr>
        <w:pStyle w:val="NoSpacing"/>
        <w:spacing w:line="36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  <w:lang w:val="en"/>
        </w:rPr>
        <w:t xml:space="preserve">Associate Professor, </w:t>
      </w:r>
      <w:r w:rsidRPr="00A01D4B">
        <w:rPr>
          <w:rFonts w:ascii="Times New Roman" w:hAnsi="Times New Roman"/>
          <w:bCs/>
          <w:sz w:val="24"/>
          <w:szCs w:val="24"/>
          <w:lang w:val="en"/>
        </w:rPr>
        <w:t>Centre for Financial and Corporate Integrity</w:t>
      </w:r>
      <w:r w:rsidRPr="00B659A9">
        <w:rPr>
          <w:rFonts w:ascii="Times New Roman" w:hAnsi="Times New Roman"/>
          <w:bCs/>
          <w:sz w:val="24"/>
          <w:szCs w:val="24"/>
          <w:lang w:val="en"/>
        </w:rPr>
        <w:t xml:space="preserve">, </w:t>
      </w:r>
      <w:r w:rsidRPr="003755CB">
        <w:rPr>
          <w:rFonts w:ascii="Times New Roman" w:hAnsi="Times New Roman"/>
          <w:bCs/>
          <w:sz w:val="24"/>
          <w:szCs w:val="24"/>
          <w:lang w:val="en"/>
        </w:rPr>
        <w:t>Coventry University</w:t>
      </w:r>
    </w:p>
    <w:p w14:paraId="4BCDD11F" w14:textId="77777777" w:rsidR="007C4919" w:rsidRPr="00B659A9" w:rsidRDefault="007C4919" w:rsidP="007C4919">
      <w:pPr>
        <w:pStyle w:val="NoSpacing"/>
        <w:spacing w:line="360" w:lineRule="auto"/>
        <w:jc w:val="center"/>
        <w:rPr>
          <w:rFonts w:ascii="Times New Roman" w:hAnsi="Times New Roman"/>
          <w:bCs/>
          <w:sz w:val="24"/>
          <w:szCs w:val="24"/>
          <w:lang w:val="en"/>
        </w:rPr>
      </w:pPr>
      <w:r w:rsidRPr="003755CB">
        <w:rPr>
          <w:rFonts w:ascii="Times New Roman" w:hAnsi="Times New Roman"/>
          <w:bCs/>
          <w:sz w:val="24"/>
          <w:szCs w:val="24"/>
          <w:lang w:val="en"/>
        </w:rPr>
        <w:t>William Morris Building, 96, Gosford Street, C</w:t>
      </w:r>
      <w:r>
        <w:rPr>
          <w:rFonts w:ascii="Times New Roman" w:hAnsi="Times New Roman"/>
          <w:bCs/>
          <w:sz w:val="24"/>
          <w:szCs w:val="24"/>
          <w:lang w:val="en"/>
        </w:rPr>
        <w:t>oventry,</w:t>
      </w:r>
      <w:r w:rsidRPr="003755CB">
        <w:rPr>
          <w:rFonts w:ascii="Times New Roman" w:hAnsi="Times New Roman"/>
          <w:bCs/>
          <w:sz w:val="24"/>
          <w:szCs w:val="24"/>
          <w:lang w:val="en"/>
        </w:rPr>
        <w:t xml:space="preserve"> CV1 5DL</w:t>
      </w:r>
      <w:r>
        <w:rPr>
          <w:rFonts w:ascii="Times New Roman" w:hAnsi="Times New Roman"/>
          <w:bCs/>
          <w:sz w:val="24"/>
          <w:szCs w:val="24"/>
          <w:lang w:val="en"/>
        </w:rPr>
        <w:t>, United Kingdom</w:t>
      </w:r>
    </w:p>
    <w:p w14:paraId="31DC716C" w14:textId="77777777" w:rsidR="007C4919" w:rsidRPr="00414148" w:rsidRDefault="007C4919" w:rsidP="007C4919">
      <w:pPr>
        <w:pStyle w:val="NoSpacing"/>
        <w:spacing w:line="360" w:lineRule="auto"/>
        <w:jc w:val="center"/>
        <w:rPr>
          <w:rFonts w:ascii="Times New Roman" w:hAnsi="Times New Roman"/>
          <w:bCs/>
          <w:sz w:val="24"/>
          <w:szCs w:val="24"/>
          <w:lang w:val="fr-FR"/>
        </w:rPr>
      </w:pPr>
      <w:r w:rsidRPr="00414148">
        <w:rPr>
          <w:rFonts w:ascii="Times New Roman" w:hAnsi="Times New Roman"/>
          <w:bCs/>
          <w:sz w:val="24"/>
          <w:szCs w:val="24"/>
          <w:lang w:val="fr-FR"/>
        </w:rPr>
        <w:t xml:space="preserve">Tel: +44 (0) 24 7765 8480. </w:t>
      </w:r>
      <w:proofErr w:type="gramStart"/>
      <w:r w:rsidRPr="00414148">
        <w:rPr>
          <w:rFonts w:ascii="Times New Roman" w:hAnsi="Times New Roman"/>
          <w:bCs/>
          <w:sz w:val="24"/>
          <w:szCs w:val="24"/>
          <w:lang w:val="fr-FR"/>
        </w:rPr>
        <w:t>Email:</w:t>
      </w:r>
      <w:proofErr w:type="gramEnd"/>
      <w:r w:rsidRPr="00414148">
        <w:rPr>
          <w:rFonts w:ascii="Times New Roman" w:hAnsi="Times New Roman"/>
          <w:bCs/>
          <w:sz w:val="24"/>
          <w:szCs w:val="24"/>
          <w:lang w:val="fr-FR"/>
        </w:rPr>
        <w:t xml:space="preserve"> ac1099@coventry.ac.uk.</w:t>
      </w:r>
    </w:p>
    <w:p w14:paraId="70F809EF" w14:textId="77777777" w:rsidR="007C4919" w:rsidRPr="00414148" w:rsidRDefault="007C4919" w:rsidP="007C4919">
      <w:pPr>
        <w:pStyle w:val="NoSpacing"/>
        <w:spacing w:line="360" w:lineRule="auto"/>
        <w:jc w:val="center"/>
        <w:rPr>
          <w:rFonts w:ascii="Times New Roman" w:hAnsi="Times New Roman"/>
          <w:bCs/>
          <w:sz w:val="24"/>
          <w:szCs w:val="24"/>
          <w:lang w:val="fr-FR"/>
        </w:rPr>
      </w:pPr>
    </w:p>
    <w:p w14:paraId="76A1FD86" w14:textId="77777777" w:rsidR="007C4919" w:rsidRPr="00414148" w:rsidRDefault="007C4919" w:rsidP="007C4919">
      <w:pPr>
        <w:pStyle w:val="NoSpacing"/>
        <w:spacing w:line="360" w:lineRule="auto"/>
        <w:jc w:val="center"/>
        <w:rPr>
          <w:rFonts w:ascii="Times New Roman" w:hAnsi="Times New Roman"/>
          <w:bCs/>
          <w:sz w:val="24"/>
          <w:szCs w:val="24"/>
          <w:lang w:val="fr-FR"/>
        </w:rPr>
      </w:pPr>
    </w:p>
    <w:p w14:paraId="3F87E681" w14:textId="77777777" w:rsidR="007C4919" w:rsidRDefault="007C4919" w:rsidP="007C4919">
      <w:pPr>
        <w:pStyle w:val="NoSpacing"/>
        <w:spacing w:line="36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Youngseok Thomas Choi</w:t>
      </w:r>
    </w:p>
    <w:p w14:paraId="5BA2C132" w14:textId="77777777" w:rsidR="007C4919" w:rsidRPr="003755CB" w:rsidRDefault="007C4919" w:rsidP="007C4919">
      <w:pPr>
        <w:pStyle w:val="NoSpacing"/>
        <w:spacing w:line="360" w:lineRule="auto"/>
        <w:ind w:left="240" w:hangingChars="100" w:hanging="240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Associate Professor, </w:t>
      </w:r>
      <w:r w:rsidRPr="003755CB">
        <w:rPr>
          <w:rFonts w:ascii="Times New Roman" w:hAnsi="Times New Roman"/>
          <w:bCs/>
          <w:sz w:val="24"/>
          <w:szCs w:val="24"/>
        </w:rPr>
        <w:t>Southampton Business School</w:t>
      </w:r>
      <w:r>
        <w:rPr>
          <w:rFonts w:ascii="Times New Roman" w:hAnsi="Times New Roman"/>
          <w:bCs/>
          <w:sz w:val="24"/>
          <w:szCs w:val="24"/>
        </w:rPr>
        <w:t xml:space="preserve">, </w:t>
      </w:r>
      <w:r w:rsidRPr="003755CB">
        <w:rPr>
          <w:rFonts w:ascii="Times New Roman" w:hAnsi="Times New Roman"/>
          <w:bCs/>
          <w:sz w:val="24"/>
          <w:szCs w:val="24"/>
        </w:rPr>
        <w:t>University of Southampton</w:t>
      </w:r>
    </w:p>
    <w:p w14:paraId="0DDA8F4E" w14:textId="77777777" w:rsidR="007C4919" w:rsidRPr="003755CB" w:rsidRDefault="007C4919" w:rsidP="007C4919">
      <w:pPr>
        <w:pStyle w:val="NoSpacing"/>
        <w:spacing w:line="360" w:lineRule="auto"/>
        <w:ind w:left="240" w:hangingChars="100" w:hanging="240"/>
        <w:jc w:val="center"/>
        <w:rPr>
          <w:rFonts w:ascii="Times New Roman" w:hAnsi="Times New Roman"/>
          <w:bCs/>
          <w:sz w:val="24"/>
          <w:szCs w:val="24"/>
        </w:rPr>
      </w:pPr>
      <w:r w:rsidRPr="003755CB">
        <w:rPr>
          <w:rFonts w:ascii="Times New Roman" w:hAnsi="Times New Roman"/>
          <w:bCs/>
          <w:sz w:val="24"/>
          <w:szCs w:val="24"/>
        </w:rPr>
        <w:t>Building 58, Highfield Campus, Southampton</w:t>
      </w:r>
      <w:r>
        <w:rPr>
          <w:rFonts w:ascii="Times New Roman" w:hAnsi="Times New Roman"/>
          <w:bCs/>
          <w:sz w:val="24"/>
          <w:szCs w:val="24"/>
        </w:rPr>
        <w:t xml:space="preserve">, SO17 1BJ, </w:t>
      </w:r>
      <w:r>
        <w:rPr>
          <w:rFonts w:ascii="Times New Roman" w:hAnsi="Times New Roman"/>
          <w:bCs/>
          <w:sz w:val="24"/>
          <w:szCs w:val="24"/>
          <w:lang w:val="en"/>
        </w:rPr>
        <w:t>United Kingdom</w:t>
      </w:r>
    </w:p>
    <w:p w14:paraId="14B86BA5" w14:textId="77777777" w:rsidR="007C4919" w:rsidRPr="00414148" w:rsidRDefault="007C4919" w:rsidP="007C4919">
      <w:pPr>
        <w:pStyle w:val="NoSpacing"/>
        <w:spacing w:line="360" w:lineRule="auto"/>
        <w:ind w:left="240" w:hangingChars="100" w:hanging="240"/>
        <w:jc w:val="center"/>
        <w:rPr>
          <w:rFonts w:ascii="Times New Roman" w:hAnsi="Times New Roman"/>
          <w:bCs/>
          <w:sz w:val="24"/>
          <w:szCs w:val="24"/>
          <w:lang w:val="pt-PT"/>
        </w:rPr>
      </w:pPr>
      <w:r w:rsidRPr="00414148">
        <w:rPr>
          <w:rFonts w:ascii="Times New Roman" w:hAnsi="Times New Roman"/>
          <w:bCs/>
          <w:sz w:val="24"/>
          <w:szCs w:val="24"/>
          <w:lang w:val="pt-PT"/>
        </w:rPr>
        <w:t>Tel: +44 (0) 238 059 1929. E-mail: Y.Choi@soton.ac.uk</w:t>
      </w:r>
    </w:p>
    <w:p w14:paraId="02065749" w14:textId="77777777" w:rsidR="007C4919" w:rsidRPr="00414148" w:rsidRDefault="007C4919" w:rsidP="00FD3479">
      <w:pPr>
        <w:pStyle w:val="NoSpacing"/>
        <w:spacing w:line="480" w:lineRule="auto"/>
        <w:jc w:val="center"/>
        <w:rPr>
          <w:rFonts w:ascii="Times New Roman" w:hAnsi="Times New Roman" w:cs="Times New Roman"/>
          <w:sz w:val="32"/>
          <w:szCs w:val="36"/>
          <w:lang w:val="pt-PT"/>
        </w:rPr>
      </w:pPr>
    </w:p>
    <w:p w14:paraId="484F43CA" w14:textId="77777777" w:rsidR="007C4919" w:rsidRPr="00414148" w:rsidRDefault="007C4919" w:rsidP="00FD3479">
      <w:pPr>
        <w:pStyle w:val="NoSpacing"/>
        <w:spacing w:line="480" w:lineRule="auto"/>
        <w:jc w:val="center"/>
        <w:rPr>
          <w:rFonts w:ascii="Times New Roman" w:hAnsi="Times New Roman" w:cs="Times New Roman"/>
          <w:sz w:val="32"/>
          <w:szCs w:val="36"/>
          <w:lang w:val="pt-PT"/>
        </w:rPr>
      </w:pPr>
    </w:p>
    <w:p w14:paraId="23E88609" w14:textId="77777777" w:rsidR="007C4919" w:rsidRPr="00414148" w:rsidRDefault="007C4919" w:rsidP="00FD3479">
      <w:pPr>
        <w:pStyle w:val="NoSpacing"/>
        <w:spacing w:line="480" w:lineRule="auto"/>
        <w:jc w:val="center"/>
        <w:rPr>
          <w:rFonts w:ascii="Times New Roman" w:hAnsi="Times New Roman" w:cs="Times New Roman"/>
          <w:sz w:val="32"/>
          <w:szCs w:val="36"/>
          <w:lang w:val="pt-PT"/>
        </w:rPr>
      </w:pPr>
    </w:p>
    <w:p w14:paraId="2A6AD619" w14:textId="77777777" w:rsidR="007C4919" w:rsidRPr="00414148" w:rsidRDefault="007C4919" w:rsidP="00FD3479">
      <w:pPr>
        <w:pStyle w:val="NoSpacing"/>
        <w:spacing w:line="480" w:lineRule="auto"/>
        <w:jc w:val="center"/>
        <w:rPr>
          <w:rFonts w:ascii="Times New Roman" w:hAnsi="Times New Roman" w:cs="Times New Roman"/>
          <w:sz w:val="32"/>
          <w:szCs w:val="36"/>
          <w:lang w:val="pt-PT"/>
        </w:rPr>
      </w:pPr>
    </w:p>
    <w:p w14:paraId="5FA433DA" w14:textId="77777777" w:rsidR="007C4919" w:rsidRPr="00414148" w:rsidRDefault="007C4919" w:rsidP="00FD3479">
      <w:pPr>
        <w:pStyle w:val="NoSpacing"/>
        <w:spacing w:line="480" w:lineRule="auto"/>
        <w:jc w:val="center"/>
        <w:rPr>
          <w:rFonts w:ascii="Times New Roman" w:hAnsi="Times New Roman" w:cs="Times New Roman"/>
          <w:sz w:val="32"/>
          <w:szCs w:val="36"/>
          <w:lang w:val="pt-PT"/>
        </w:rPr>
      </w:pPr>
    </w:p>
    <w:p w14:paraId="396629EE" w14:textId="77777777" w:rsidR="007C4919" w:rsidRPr="00414148" w:rsidRDefault="007C4919" w:rsidP="00FD3479">
      <w:pPr>
        <w:pStyle w:val="NoSpacing"/>
        <w:spacing w:line="480" w:lineRule="auto"/>
        <w:jc w:val="center"/>
        <w:rPr>
          <w:rFonts w:ascii="Times New Roman" w:hAnsi="Times New Roman" w:cs="Times New Roman"/>
          <w:sz w:val="32"/>
          <w:szCs w:val="36"/>
          <w:lang w:val="pt-PT"/>
        </w:rPr>
      </w:pPr>
    </w:p>
    <w:p w14:paraId="1F637358" w14:textId="77777777" w:rsidR="00364122" w:rsidRPr="00213948" w:rsidRDefault="0097649D" w:rsidP="00FD3479">
      <w:pPr>
        <w:pStyle w:val="NoSpacing"/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8"/>
          <w:lang w:val="en-GB"/>
        </w:rPr>
      </w:pPr>
      <w:r w:rsidRPr="00213948">
        <w:rPr>
          <w:rFonts w:ascii="Times New Roman" w:hAnsi="Times New Roman" w:cs="Times New Roman"/>
          <w:sz w:val="32"/>
          <w:szCs w:val="36"/>
          <w:lang w:val="en-GB"/>
        </w:rPr>
        <w:t>O</w:t>
      </w:r>
      <w:r w:rsidR="00493AC7" w:rsidRPr="00213948">
        <w:rPr>
          <w:rFonts w:ascii="Times New Roman" w:hAnsi="Times New Roman" w:cs="Times New Roman"/>
          <w:sz w:val="32"/>
          <w:szCs w:val="36"/>
          <w:lang w:val="en-GB"/>
        </w:rPr>
        <w:t>rganizational</w:t>
      </w:r>
      <w:r w:rsidR="00307B1C" w:rsidRPr="00213948">
        <w:rPr>
          <w:rFonts w:ascii="Times New Roman" w:hAnsi="Times New Roman" w:cs="Times New Roman"/>
          <w:sz w:val="32"/>
          <w:szCs w:val="36"/>
          <w:lang w:val="en-GB"/>
        </w:rPr>
        <w:t xml:space="preserve"> </w:t>
      </w:r>
      <w:r w:rsidR="00FD66EB" w:rsidRPr="00213948">
        <w:rPr>
          <w:rFonts w:ascii="Times New Roman" w:hAnsi="Times New Roman" w:cs="Times New Roman"/>
          <w:sz w:val="32"/>
          <w:szCs w:val="36"/>
          <w:lang w:val="en-GB"/>
        </w:rPr>
        <w:t>r</w:t>
      </w:r>
      <w:r w:rsidR="00493AC7" w:rsidRPr="00213948">
        <w:rPr>
          <w:rFonts w:ascii="Times New Roman" w:hAnsi="Times New Roman" w:cs="Times New Roman"/>
          <w:sz w:val="32"/>
          <w:szCs w:val="36"/>
          <w:lang w:val="en-GB"/>
        </w:rPr>
        <w:t xml:space="preserve">esource and </w:t>
      </w:r>
      <w:r w:rsidR="00FD66EB" w:rsidRPr="00213948">
        <w:rPr>
          <w:rFonts w:ascii="Times New Roman" w:hAnsi="Times New Roman" w:cs="Times New Roman"/>
          <w:sz w:val="32"/>
          <w:szCs w:val="36"/>
          <w:lang w:val="en-GB"/>
        </w:rPr>
        <w:t>r</w:t>
      </w:r>
      <w:r w:rsidR="00493AC7" w:rsidRPr="00213948">
        <w:rPr>
          <w:rFonts w:ascii="Times New Roman" w:hAnsi="Times New Roman" w:cs="Times New Roman"/>
          <w:sz w:val="32"/>
          <w:szCs w:val="36"/>
          <w:lang w:val="en-GB"/>
        </w:rPr>
        <w:t>esilience</w:t>
      </w:r>
      <w:r w:rsidRPr="00213948">
        <w:rPr>
          <w:rFonts w:ascii="Times New Roman" w:hAnsi="Times New Roman" w:cs="Times New Roman"/>
          <w:sz w:val="32"/>
          <w:szCs w:val="36"/>
          <w:lang w:val="en-GB"/>
        </w:rPr>
        <w:t xml:space="preserve"> in tourism</w:t>
      </w:r>
    </w:p>
    <w:p w14:paraId="454CAF51" w14:textId="77777777" w:rsidR="00FD3479" w:rsidRPr="00213948" w:rsidRDefault="00FD3479" w:rsidP="002B56FA">
      <w:pPr>
        <w:pStyle w:val="NoSpacing"/>
        <w:spacing w:line="480" w:lineRule="auto"/>
        <w:ind w:firstLine="720"/>
        <w:jc w:val="left"/>
        <w:rPr>
          <w:rFonts w:ascii="Times New Roman" w:hAnsi="Times New Roman" w:cs="Times New Roman"/>
          <w:sz w:val="24"/>
          <w:szCs w:val="28"/>
          <w:lang w:val="en-GB"/>
        </w:rPr>
      </w:pPr>
    </w:p>
    <w:p w14:paraId="29EE80AE" w14:textId="77777777" w:rsidR="00493AC7" w:rsidRPr="00213948" w:rsidRDefault="00493AC7" w:rsidP="002B56FA">
      <w:pPr>
        <w:pStyle w:val="NoSpacing"/>
        <w:spacing w:line="480" w:lineRule="auto"/>
        <w:ind w:firstLine="720"/>
        <w:jc w:val="left"/>
        <w:rPr>
          <w:rFonts w:ascii="Times New Roman" w:hAnsi="Times New Roman" w:cs="Times New Roman"/>
          <w:sz w:val="24"/>
          <w:szCs w:val="28"/>
          <w:lang w:val="en-GB"/>
        </w:rPr>
      </w:pPr>
      <w:r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While </w:t>
      </w:r>
      <w:r w:rsidR="00FD66EB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tourism crisis and disaster management </w:t>
      </w:r>
      <w:r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has been </w:t>
      </w:r>
      <w:r w:rsidR="00CE2B05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actively </w:t>
      </w:r>
      <w:r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discussed, </w:t>
      </w:r>
      <w:r w:rsidR="009C3617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most studies have paid more attention to how organizations respond to and recover from crises and disasters than </w:t>
      </w:r>
      <w:r w:rsidR="00FD66EB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how </w:t>
      </w:r>
      <w:r w:rsidR="009C3617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they </w:t>
      </w:r>
      <w:r w:rsidR="00FD66EB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build resilience in advance of crises and disasters </w:t>
      </w:r>
      <w:r w:rsidR="009C3617" w:rsidRPr="00213948">
        <w:rPr>
          <w:rFonts w:ascii="Times New Roman" w:hAnsi="Times New Roman" w:cs="Times New Roman"/>
          <w:sz w:val="24"/>
          <w:szCs w:val="28"/>
          <w:lang w:val="en-GB"/>
        </w:rPr>
        <w:t>(Ritchie &amp; Jiang, 2019)</w:t>
      </w:r>
      <w:r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. </w:t>
      </w:r>
      <w:r w:rsidR="00DA57C0" w:rsidRPr="00213948">
        <w:rPr>
          <w:rFonts w:ascii="Times New Roman" w:hAnsi="Times New Roman" w:cs="Times New Roman"/>
          <w:sz w:val="24"/>
          <w:szCs w:val="28"/>
          <w:lang w:val="en-GB"/>
        </w:rPr>
        <w:t>Organizational resilience can be defined as an organization’s capacity to survive, adapt, and grow in the face of disturbances (</w:t>
      </w:r>
      <w:proofErr w:type="spellStart"/>
      <w:r w:rsidR="00DA57C0" w:rsidRPr="00213948">
        <w:rPr>
          <w:rFonts w:ascii="Times New Roman" w:hAnsi="Times New Roman" w:cs="Times New Roman"/>
          <w:sz w:val="24"/>
          <w:szCs w:val="28"/>
          <w:lang w:val="en-GB"/>
        </w:rPr>
        <w:t>Fiksel</w:t>
      </w:r>
      <w:proofErr w:type="spellEnd"/>
      <w:r w:rsidR="00DA57C0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, 2006). </w:t>
      </w:r>
      <w:r w:rsidR="00C73CA3" w:rsidRPr="00213948">
        <w:rPr>
          <w:rFonts w:ascii="Times New Roman" w:hAnsi="Times New Roman" w:cs="Times New Roman"/>
          <w:sz w:val="24"/>
          <w:szCs w:val="28"/>
          <w:lang w:val="en-GB"/>
        </w:rPr>
        <w:t>R</w:t>
      </w:r>
      <w:r w:rsidR="00A62AB1" w:rsidRPr="00213948">
        <w:rPr>
          <w:rFonts w:ascii="Times New Roman" w:hAnsi="Times New Roman" w:cs="Times New Roman"/>
          <w:sz w:val="24"/>
          <w:szCs w:val="28"/>
          <w:lang w:val="en-GB"/>
        </w:rPr>
        <w:t>esearch</w:t>
      </w:r>
      <w:r w:rsidR="00C73CA3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on</w:t>
      </w:r>
      <w:r w:rsidR="00DA57C0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8408B9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tourism </w:t>
      </w:r>
      <w:r w:rsidR="00DA57C0" w:rsidRPr="00213948">
        <w:rPr>
          <w:rFonts w:ascii="Times New Roman" w:hAnsi="Times New Roman" w:cs="Times New Roman"/>
          <w:sz w:val="24"/>
          <w:szCs w:val="28"/>
          <w:lang w:val="en-GB"/>
        </w:rPr>
        <w:t>organizational</w:t>
      </w:r>
      <w:r w:rsidR="00C73CA3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resilience</w:t>
      </w:r>
      <w:r w:rsidR="006C1476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C73CA3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has mainly focused on </w:t>
      </w:r>
      <w:r w:rsidR="0056151D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the </w:t>
      </w:r>
      <w:r w:rsidR="00DA57C0" w:rsidRPr="00213948">
        <w:rPr>
          <w:rFonts w:ascii="Times New Roman" w:hAnsi="Times New Roman" w:cs="Times New Roman"/>
          <w:sz w:val="24"/>
          <w:szCs w:val="28"/>
          <w:lang w:val="en-GB"/>
        </w:rPr>
        <w:t>type of organizational resilience (</w:t>
      </w:r>
      <w:r w:rsidR="00583BDE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e.g., </w:t>
      </w:r>
      <w:proofErr w:type="gramStart"/>
      <w:r w:rsidR="00DA57C0" w:rsidRPr="00213948">
        <w:rPr>
          <w:rFonts w:ascii="Times New Roman" w:hAnsi="Times New Roman" w:cs="Times New Roman"/>
          <w:sz w:val="24"/>
          <w:szCs w:val="28"/>
          <w:lang w:val="en-GB"/>
        </w:rPr>
        <w:t>planned</w:t>
      </w:r>
      <w:proofErr w:type="gramEnd"/>
      <w:r w:rsidR="00DA57C0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and adaptive) and its influence on financial performance (</w:t>
      </w:r>
      <w:bookmarkStart w:id="1" w:name="_Hlk74928561"/>
      <w:proofErr w:type="spellStart"/>
      <w:r w:rsidR="00DA57C0" w:rsidRPr="00213948">
        <w:rPr>
          <w:rFonts w:ascii="Times New Roman" w:hAnsi="Times New Roman" w:cs="Times New Roman"/>
          <w:sz w:val="24"/>
          <w:szCs w:val="28"/>
          <w:lang w:val="en-GB"/>
        </w:rPr>
        <w:t>Orchiston</w:t>
      </w:r>
      <w:proofErr w:type="spellEnd"/>
      <w:r w:rsidR="00DA57C0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, </w:t>
      </w:r>
      <w:proofErr w:type="spellStart"/>
      <w:r w:rsidR="00DA57C0" w:rsidRPr="00213948">
        <w:rPr>
          <w:rFonts w:ascii="Times New Roman" w:hAnsi="Times New Roman" w:cs="Times New Roman"/>
          <w:sz w:val="24"/>
          <w:szCs w:val="28"/>
          <w:lang w:val="en-GB"/>
        </w:rPr>
        <w:t>Prayag</w:t>
      </w:r>
      <w:proofErr w:type="spellEnd"/>
      <w:r w:rsidR="00DA57C0" w:rsidRPr="00213948">
        <w:rPr>
          <w:rFonts w:ascii="Times New Roman" w:hAnsi="Times New Roman" w:cs="Times New Roman"/>
          <w:sz w:val="24"/>
          <w:szCs w:val="28"/>
          <w:lang w:val="en-GB"/>
        </w:rPr>
        <w:t>, &amp; Brown, 2016</w:t>
      </w:r>
      <w:bookmarkEnd w:id="1"/>
      <w:r w:rsidR="00DA57C0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; </w:t>
      </w:r>
      <w:proofErr w:type="spellStart"/>
      <w:r w:rsidR="00DA57C0" w:rsidRPr="00213948">
        <w:rPr>
          <w:rFonts w:ascii="Times New Roman" w:hAnsi="Times New Roman" w:cs="Times New Roman"/>
          <w:sz w:val="24"/>
          <w:szCs w:val="28"/>
          <w:lang w:val="en-GB"/>
        </w:rPr>
        <w:t>Prayag</w:t>
      </w:r>
      <w:proofErr w:type="spellEnd"/>
      <w:r w:rsidR="00DA57C0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, Chowdhury, Spector, &amp; </w:t>
      </w:r>
      <w:proofErr w:type="spellStart"/>
      <w:r w:rsidR="00DA57C0" w:rsidRPr="00213948">
        <w:rPr>
          <w:rFonts w:ascii="Times New Roman" w:hAnsi="Times New Roman" w:cs="Times New Roman"/>
          <w:sz w:val="24"/>
          <w:szCs w:val="28"/>
          <w:lang w:val="en-GB"/>
        </w:rPr>
        <w:t>Orchiston</w:t>
      </w:r>
      <w:proofErr w:type="spellEnd"/>
      <w:r w:rsidR="00DA57C0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, 2018), </w:t>
      </w:r>
      <w:r w:rsidR="00C73CA3" w:rsidRPr="00213948">
        <w:rPr>
          <w:rFonts w:ascii="Times New Roman" w:hAnsi="Times New Roman" w:cs="Times New Roman"/>
          <w:sz w:val="24"/>
          <w:szCs w:val="28"/>
          <w:lang w:val="en-GB"/>
        </w:rPr>
        <w:t>with limited discussions o</w:t>
      </w:r>
      <w:r w:rsidR="00C97749">
        <w:rPr>
          <w:rFonts w:ascii="Times New Roman" w:hAnsi="Times New Roman" w:cs="Times New Roman"/>
          <w:sz w:val="24"/>
          <w:szCs w:val="28"/>
          <w:lang w:val="en-GB"/>
        </w:rPr>
        <w:t>f</w:t>
      </w:r>
      <w:r w:rsidR="00A62AB1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B95AF1" w:rsidRPr="00213948">
        <w:rPr>
          <w:rFonts w:ascii="Times New Roman" w:hAnsi="Times New Roman" w:cs="Times New Roman"/>
          <w:sz w:val="24"/>
          <w:szCs w:val="28"/>
          <w:lang w:val="en-GB"/>
        </w:rPr>
        <w:t>the role of</w:t>
      </w:r>
      <w:r w:rsidR="00DA57C0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organizational resources </w:t>
      </w:r>
      <w:r w:rsidR="00B95AF1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in building </w:t>
      </w:r>
      <w:r w:rsidR="00084B5C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the </w:t>
      </w:r>
      <w:r w:rsidR="00B95AF1" w:rsidRPr="00213948">
        <w:rPr>
          <w:rFonts w:ascii="Times New Roman" w:hAnsi="Times New Roman" w:cs="Times New Roman"/>
          <w:sz w:val="24"/>
          <w:szCs w:val="28"/>
          <w:lang w:val="en-GB"/>
        </w:rPr>
        <w:t>resilience</w:t>
      </w:r>
      <w:r w:rsidR="00084B5C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to organizational crises</w:t>
      </w:r>
      <w:r w:rsidR="00AC0147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. </w:t>
      </w:r>
      <w:r w:rsidR="00226513" w:rsidRPr="00213948">
        <w:rPr>
          <w:rFonts w:ascii="Times New Roman" w:hAnsi="Times New Roman" w:cs="Times New Roman"/>
          <w:sz w:val="24"/>
          <w:szCs w:val="28"/>
          <w:lang w:val="en-GB"/>
        </w:rPr>
        <w:t>Although</w:t>
      </w:r>
      <w:r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tourism organizations</w:t>
      </w:r>
      <w:r w:rsidR="00616F6C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C73CA3" w:rsidRPr="00213948">
        <w:rPr>
          <w:rFonts w:ascii="Times New Roman" w:hAnsi="Times New Roman" w:cs="Times New Roman"/>
          <w:sz w:val="24"/>
          <w:szCs w:val="28"/>
          <w:lang w:val="en-GB"/>
        </w:rPr>
        <w:t>may</w:t>
      </w:r>
      <w:r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learn to prevent future </w:t>
      </w:r>
      <w:r w:rsidR="00AA7001" w:rsidRPr="00213948">
        <w:rPr>
          <w:rFonts w:ascii="Times New Roman" w:hAnsi="Times New Roman" w:cs="Times New Roman"/>
          <w:sz w:val="24"/>
          <w:szCs w:val="28"/>
          <w:lang w:val="en-GB"/>
        </w:rPr>
        <w:t>crises</w:t>
      </w:r>
      <w:r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through</w:t>
      </w:r>
      <w:r w:rsidR="00BA7C93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prior </w:t>
      </w:r>
      <w:r w:rsidR="00AA7001" w:rsidRPr="00213948">
        <w:rPr>
          <w:rFonts w:ascii="Times New Roman" w:hAnsi="Times New Roman" w:cs="Times New Roman"/>
          <w:sz w:val="24"/>
          <w:szCs w:val="28"/>
          <w:lang w:val="en-GB"/>
        </w:rPr>
        <w:t>crisis</w:t>
      </w:r>
      <w:r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experience</w:t>
      </w:r>
      <w:r w:rsidR="00BA7C93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and knowledge</w:t>
      </w:r>
      <w:r w:rsidR="00A62AB1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(</w:t>
      </w:r>
      <w:proofErr w:type="spellStart"/>
      <w:r w:rsidR="00A62AB1" w:rsidRPr="00213948">
        <w:rPr>
          <w:rFonts w:ascii="Times New Roman" w:hAnsi="Times New Roman" w:cs="Times New Roman"/>
          <w:sz w:val="24"/>
          <w:szCs w:val="28"/>
          <w:lang w:val="en-GB"/>
        </w:rPr>
        <w:t>Cioccio</w:t>
      </w:r>
      <w:proofErr w:type="spellEnd"/>
      <w:r w:rsidR="00A62AB1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&amp; Michael, 2007)</w:t>
      </w:r>
      <w:r w:rsidR="00226513" w:rsidRPr="00213948">
        <w:rPr>
          <w:rFonts w:ascii="Times New Roman" w:hAnsi="Times New Roman" w:cs="Times New Roman"/>
          <w:sz w:val="24"/>
          <w:szCs w:val="28"/>
          <w:lang w:val="en-GB"/>
        </w:rPr>
        <w:t>, they</w:t>
      </w:r>
      <w:r w:rsidR="00C73CA3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tend to</w:t>
      </w:r>
      <w:r w:rsidR="00307B1C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216024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exhibit </w:t>
      </w:r>
      <w:r w:rsidR="00307B1C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different </w:t>
      </w:r>
      <w:r w:rsidRPr="00213948">
        <w:rPr>
          <w:rFonts w:ascii="Times New Roman" w:hAnsi="Times New Roman" w:cs="Times New Roman"/>
          <w:sz w:val="24"/>
          <w:szCs w:val="28"/>
          <w:lang w:val="en-GB"/>
        </w:rPr>
        <w:t>resilien</w:t>
      </w:r>
      <w:r w:rsidR="00307B1C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ce </w:t>
      </w:r>
      <w:r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outcomes </w:t>
      </w:r>
      <w:r w:rsidR="00307B1C" w:rsidRPr="00213948">
        <w:rPr>
          <w:rFonts w:ascii="Times New Roman" w:hAnsi="Times New Roman" w:cs="Times New Roman"/>
          <w:sz w:val="24"/>
          <w:szCs w:val="28"/>
          <w:lang w:val="en-GB"/>
        </w:rPr>
        <w:t>d</w:t>
      </w:r>
      <w:r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ue to </w:t>
      </w:r>
      <w:r w:rsidR="00C73CA3" w:rsidRPr="00213948">
        <w:rPr>
          <w:rFonts w:ascii="Times New Roman" w:hAnsi="Times New Roman" w:cs="Times New Roman"/>
          <w:sz w:val="24"/>
          <w:szCs w:val="28"/>
          <w:lang w:val="en-GB"/>
        </w:rPr>
        <w:t>heterogen</w:t>
      </w:r>
      <w:r w:rsidR="00941436" w:rsidRPr="00213948">
        <w:rPr>
          <w:rFonts w:ascii="Times New Roman" w:hAnsi="Times New Roman" w:cs="Times New Roman"/>
          <w:sz w:val="24"/>
          <w:szCs w:val="28"/>
          <w:lang w:val="en-GB"/>
        </w:rPr>
        <w:t>e</w:t>
      </w:r>
      <w:r w:rsidR="00C73CA3" w:rsidRPr="00213948">
        <w:rPr>
          <w:rFonts w:ascii="Times New Roman" w:hAnsi="Times New Roman" w:cs="Times New Roman"/>
          <w:sz w:val="24"/>
          <w:szCs w:val="28"/>
          <w:lang w:val="en-GB"/>
        </w:rPr>
        <w:t>ous</w:t>
      </w:r>
      <w:r w:rsidR="00BA7C93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Pr="00213948">
        <w:rPr>
          <w:rFonts w:ascii="Times New Roman" w:hAnsi="Times New Roman" w:cs="Times New Roman"/>
          <w:sz w:val="24"/>
          <w:szCs w:val="28"/>
          <w:lang w:val="en-GB"/>
        </w:rPr>
        <w:t>resources</w:t>
      </w:r>
      <w:r w:rsidR="00A62AB1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(Jiang, Ritchie, &amp; </w:t>
      </w:r>
      <w:proofErr w:type="spellStart"/>
      <w:r w:rsidR="00A62AB1" w:rsidRPr="00213948">
        <w:rPr>
          <w:rFonts w:ascii="Times New Roman" w:hAnsi="Times New Roman" w:cs="Times New Roman"/>
          <w:sz w:val="24"/>
          <w:szCs w:val="28"/>
          <w:lang w:val="en-GB"/>
        </w:rPr>
        <w:t>Verreynne</w:t>
      </w:r>
      <w:proofErr w:type="spellEnd"/>
      <w:r w:rsidR="00A62AB1" w:rsidRPr="00213948">
        <w:rPr>
          <w:rFonts w:ascii="Times New Roman" w:hAnsi="Times New Roman" w:cs="Times New Roman"/>
          <w:sz w:val="24"/>
          <w:szCs w:val="28"/>
          <w:lang w:val="en-GB"/>
        </w:rPr>
        <w:t>, 2019)</w:t>
      </w:r>
      <w:r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. </w:t>
      </w:r>
      <w:r w:rsidR="00BA7C93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To our knowledge, </w:t>
      </w:r>
      <w:r w:rsidR="005539BB" w:rsidRPr="00213948">
        <w:rPr>
          <w:rFonts w:ascii="Times New Roman" w:hAnsi="Times New Roman" w:cs="Times New Roman"/>
          <w:sz w:val="24"/>
          <w:szCs w:val="28"/>
          <w:lang w:val="en-GB"/>
        </w:rPr>
        <w:t>f</w:t>
      </w:r>
      <w:r w:rsidR="00565209" w:rsidRPr="00213948">
        <w:rPr>
          <w:rFonts w:ascii="Times New Roman" w:hAnsi="Times New Roman" w:cs="Times New Roman"/>
          <w:sz w:val="24"/>
          <w:szCs w:val="28"/>
          <w:lang w:val="en-GB"/>
        </w:rPr>
        <w:t>ew</w:t>
      </w:r>
      <w:r w:rsidR="00BA7C93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studies </w:t>
      </w:r>
      <w:r w:rsidR="005F0592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empirically </w:t>
      </w:r>
      <w:r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identify </w:t>
      </w:r>
      <w:r w:rsidR="00CC4A53" w:rsidRPr="00213948">
        <w:rPr>
          <w:rFonts w:ascii="Times New Roman" w:hAnsi="Times New Roman" w:cs="Times New Roman"/>
          <w:sz w:val="24"/>
          <w:szCs w:val="28"/>
          <w:lang w:val="en-GB"/>
        </w:rPr>
        <w:t>whether and how tourism organizations’</w:t>
      </w:r>
      <w:r w:rsidR="005F0592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276AB8" w:rsidRPr="00213948">
        <w:rPr>
          <w:rFonts w:ascii="Times New Roman" w:hAnsi="Times New Roman" w:cs="Times New Roman"/>
          <w:sz w:val="24"/>
          <w:szCs w:val="28"/>
          <w:lang w:val="en-GB"/>
        </w:rPr>
        <w:t>resources</w:t>
      </w:r>
      <w:r w:rsidR="00084B5C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8430B1" w:rsidRPr="00213948">
        <w:rPr>
          <w:rFonts w:ascii="Times New Roman" w:hAnsi="Times New Roman" w:cs="Times New Roman"/>
          <w:sz w:val="24"/>
          <w:szCs w:val="28"/>
          <w:lang w:val="en-GB"/>
        </w:rPr>
        <w:t>enhance</w:t>
      </w:r>
      <w:r w:rsidR="00565209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EF2C95" w:rsidRPr="00213948">
        <w:rPr>
          <w:rFonts w:ascii="Times New Roman" w:hAnsi="Times New Roman" w:cs="Times New Roman"/>
          <w:sz w:val="24"/>
          <w:szCs w:val="28"/>
          <w:lang w:val="en-GB"/>
        </w:rPr>
        <w:t>resilience to crises (internal events) rather than natural disasters (external events)</w:t>
      </w:r>
      <w:r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(</w:t>
      </w:r>
      <w:r w:rsidR="00B95AF1" w:rsidRPr="00213948">
        <w:rPr>
          <w:rFonts w:ascii="Times New Roman" w:hAnsi="Times New Roman" w:cs="Times New Roman"/>
          <w:sz w:val="24"/>
          <w:szCs w:val="28"/>
          <w:lang w:val="en-GB"/>
        </w:rPr>
        <w:t>Ritchie &amp; Jiang,</w:t>
      </w:r>
      <w:r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201</w:t>
      </w:r>
      <w:r w:rsidR="00B95AF1" w:rsidRPr="00213948">
        <w:rPr>
          <w:rFonts w:ascii="Times New Roman" w:hAnsi="Times New Roman" w:cs="Times New Roman"/>
          <w:sz w:val="24"/>
          <w:szCs w:val="28"/>
          <w:lang w:val="en-GB"/>
        </w:rPr>
        <w:t>9</w:t>
      </w:r>
      <w:r w:rsidRPr="00213948">
        <w:rPr>
          <w:rFonts w:ascii="Times New Roman" w:hAnsi="Times New Roman" w:cs="Times New Roman"/>
          <w:sz w:val="24"/>
          <w:szCs w:val="28"/>
          <w:lang w:val="en-GB"/>
        </w:rPr>
        <w:t>).</w:t>
      </w:r>
    </w:p>
    <w:p w14:paraId="3DCB6D46" w14:textId="77777777" w:rsidR="00715B7E" w:rsidRPr="00213948" w:rsidRDefault="00616F6C" w:rsidP="00364122">
      <w:pPr>
        <w:pStyle w:val="NoSpacing"/>
        <w:spacing w:line="480" w:lineRule="auto"/>
        <w:ind w:firstLine="720"/>
        <w:jc w:val="left"/>
        <w:rPr>
          <w:rFonts w:ascii="Times New Roman" w:hAnsi="Times New Roman" w:cs="Times New Roman"/>
          <w:sz w:val="24"/>
          <w:szCs w:val="28"/>
          <w:lang w:val="en-GB"/>
        </w:rPr>
      </w:pPr>
      <w:r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From </w:t>
      </w:r>
      <w:r w:rsidR="003E458F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a </w:t>
      </w:r>
      <w:r w:rsidRPr="00213948">
        <w:rPr>
          <w:rFonts w:ascii="Times New Roman" w:hAnsi="Times New Roman" w:cs="Times New Roman"/>
          <w:sz w:val="24"/>
          <w:szCs w:val="28"/>
          <w:lang w:val="en-GB"/>
        </w:rPr>
        <w:t>resource</w:t>
      </w:r>
      <w:r w:rsidR="006F0A10" w:rsidRPr="00213948">
        <w:rPr>
          <w:rFonts w:ascii="Times New Roman" w:hAnsi="Times New Roman" w:cs="Times New Roman"/>
          <w:sz w:val="24"/>
          <w:szCs w:val="28"/>
          <w:lang w:val="en-GB"/>
        </w:rPr>
        <w:t>-</w:t>
      </w:r>
      <w:r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based view, </w:t>
      </w:r>
      <w:r w:rsidR="00134239" w:rsidRPr="00213948">
        <w:rPr>
          <w:rFonts w:ascii="Times New Roman" w:hAnsi="Times New Roman" w:cs="Times New Roman"/>
          <w:sz w:val="24"/>
          <w:szCs w:val="28"/>
          <w:lang w:val="en-GB"/>
        </w:rPr>
        <w:t>large</w:t>
      </w:r>
      <w:r w:rsidR="00004007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C73CA3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tourism </w:t>
      </w:r>
      <w:r w:rsidR="00004007" w:rsidRPr="00213948">
        <w:rPr>
          <w:rFonts w:ascii="Times New Roman" w:hAnsi="Times New Roman" w:cs="Times New Roman"/>
          <w:sz w:val="24"/>
          <w:szCs w:val="28"/>
          <w:lang w:val="en-GB"/>
        </w:rPr>
        <w:t>businesses</w:t>
      </w:r>
      <w:r w:rsidR="00134239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have rich resources and </w:t>
      </w:r>
      <w:r w:rsidR="00BE6BC1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the </w:t>
      </w:r>
      <w:r w:rsidR="00134239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knowledge </w:t>
      </w:r>
      <w:r w:rsidR="00BE6BC1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needed </w:t>
      </w:r>
      <w:r w:rsidR="00134239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to develop </w:t>
      </w:r>
      <w:r w:rsidR="00AA7001" w:rsidRPr="00213948">
        <w:rPr>
          <w:rFonts w:ascii="Times New Roman" w:hAnsi="Times New Roman" w:cs="Times New Roman"/>
          <w:sz w:val="24"/>
          <w:szCs w:val="28"/>
          <w:lang w:val="en-GB"/>
        </w:rPr>
        <w:t>crisis</w:t>
      </w:r>
      <w:r w:rsidR="00134239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management procedures (Ritchie et al., 2011). </w:t>
      </w:r>
      <w:r w:rsidR="005B1AB9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Notably, </w:t>
      </w:r>
      <w:r w:rsidR="00493AC7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tourism organizations can enhance </w:t>
      </w:r>
      <w:r w:rsidR="00433AED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their </w:t>
      </w:r>
      <w:r w:rsidR="00493AC7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level of capabilities by utilizing </w:t>
      </w:r>
      <w:r w:rsidRPr="00213948">
        <w:rPr>
          <w:rFonts w:ascii="Times New Roman" w:hAnsi="Times New Roman" w:cs="Times New Roman"/>
          <w:sz w:val="24"/>
          <w:szCs w:val="28"/>
          <w:lang w:val="en-GB"/>
        </w:rPr>
        <w:t>slack</w:t>
      </w:r>
      <w:r w:rsidR="00493AC7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resources</w:t>
      </w:r>
      <w:r w:rsidR="006C4B7F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– </w:t>
      </w:r>
      <w:r w:rsidR="005B1AB9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a cushion of unused resources that can be flexibly </w:t>
      </w:r>
      <w:r w:rsidR="00433AED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deployed </w:t>
      </w:r>
      <w:r w:rsidR="005B1AB9" w:rsidRPr="00213948">
        <w:rPr>
          <w:rFonts w:ascii="Times New Roman" w:hAnsi="Times New Roman" w:cs="Times New Roman"/>
          <w:sz w:val="24"/>
          <w:szCs w:val="28"/>
          <w:lang w:val="en-GB"/>
        </w:rPr>
        <w:t>(Bourgeois, 1981)</w:t>
      </w:r>
      <w:r w:rsidR="006C4B7F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– </w:t>
      </w:r>
      <w:r w:rsidR="00493AC7" w:rsidRPr="00213948">
        <w:rPr>
          <w:rFonts w:ascii="Times New Roman" w:hAnsi="Times New Roman" w:cs="Times New Roman"/>
          <w:sz w:val="24"/>
          <w:szCs w:val="28"/>
          <w:lang w:val="en-GB"/>
        </w:rPr>
        <w:t>and managing operational routines to achieve resilience (Jiang et al., 2019).</w:t>
      </w:r>
      <w:r w:rsidR="00BA7C93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466043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Although organizational resources can be measured from different perspectives, </w:t>
      </w:r>
      <w:r w:rsidR="009E0F5A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emphasis has been placed in the tourism literature on </w:t>
      </w:r>
      <w:r w:rsidR="00CD5368" w:rsidRPr="00213948">
        <w:rPr>
          <w:rFonts w:ascii="Times New Roman" w:hAnsi="Times New Roman" w:cs="Times New Roman"/>
          <w:sz w:val="24"/>
          <w:szCs w:val="28"/>
          <w:lang w:val="en-GB"/>
        </w:rPr>
        <w:t>intangible elements such as</w:t>
      </w:r>
      <w:r w:rsidR="006F5160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social</w:t>
      </w:r>
      <w:r w:rsidR="00D55869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6F5160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capital </w:t>
      </w:r>
      <w:r w:rsidR="00466043" w:rsidRPr="00213948">
        <w:rPr>
          <w:rFonts w:ascii="Times New Roman" w:hAnsi="Times New Roman" w:cs="Times New Roman"/>
          <w:sz w:val="24"/>
          <w:szCs w:val="28"/>
          <w:lang w:val="en-GB"/>
        </w:rPr>
        <w:t>(</w:t>
      </w:r>
      <w:proofErr w:type="spellStart"/>
      <w:r w:rsidR="00CD5368" w:rsidRPr="00213948">
        <w:rPr>
          <w:rFonts w:ascii="Times New Roman" w:hAnsi="Times New Roman" w:cs="Times New Roman"/>
          <w:sz w:val="24"/>
          <w:szCs w:val="28"/>
          <w:lang w:val="en-GB"/>
        </w:rPr>
        <w:t>Chowdbury</w:t>
      </w:r>
      <w:proofErr w:type="spellEnd"/>
      <w:r w:rsidR="005F0592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, </w:t>
      </w:r>
      <w:proofErr w:type="spellStart"/>
      <w:r w:rsidR="005F0592" w:rsidRPr="00213948">
        <w:rPr>
          <w:rFonts w:ascii="Times New Roman" w:hAnsi="Times New Roman" w:cs="Times New Roman"/>
          <w:sz w:val="24"/>
          <w:szCs w:val="28"/>
          <w:lang w:val="en-GB"/>
        </w:rPr>
        <w:t>Prayag</w:t>
      </w:r>
      <w:proofErr w:type="spellEnd"/>
      <w:r w:rsidR="005F0592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, </w:t>
      </w:r>
      <w:proofErr w:type="spellStart"/>
      <w:r w:rsidR="005F0592" w:rsidRPr="00213948">
        <w:rPr>
          <w:rFonts w:ascii="Times New Roman" w:hAnsi="Times New Roman" w:cs="Times New Roman"/>
          <w:sz w:val="24"/>
          <w:szCs w:val="28"/>
          <w:lang w:val="en-GB"/>
        </w:rPr>
        <w:t>Orchiston</w:t>
      </w:r>
      <w:proofErr w:type="spellEnd"/>
      <w:r w:rsidR="005F0592" w:rsidRPr="00213948">
        <w:rPr>
          <w:rFonts w:ascii="Times New Roman" w:hAnsi="Times New Roman" w:cs="Times New Roman"/>
          <w:sz w:val="24"/>
          <w:szCs w:val="28"/>
          <w:lang w:val="en-GB"/>
        </w:rPr>
        <w:t>, &amp; Spector</w:t>
      </w:r>
      <w:r w:rsidR="00466043" w:rsidRPr="00213948">
        <w:rPr>
          <w:rFonts w:ascii="Times New Roman" w:hAnsi="Times New Roman" w:cs="Times New Roman"/>
          <w:sz w:val="24"/>
          <w:szCs w:val="28"/>
          <w:lang w:val="en-GB"/>
        </w:rPr>
        <w:t>, 201</w:t>
      </w:r>
      <w:r w:rsidR="00CD5368" w:rsidRPr="00213948">
        <w:rPr>
          <w:rFonts w:ascii="Times New Roman" w:hAnsi="Times New Roman" w:cs="Times New Roman"/>
          <w:sz w:val="24"/>
          <w:szCs w:val="28"/>
          <w:lang w:val="en-GB"/>
        </w:rPr>
        <w:t>9</w:t>
      </w:r>
      <w:r w:rsidR="00466043" w:rsidRPr="00213948">
        <w:rPr>
          <w:rFonts w:ascii="Times New Roman" w:hAnsi="Times New Roman" w:cs="Times New Roman"/>
          <w:sz w:val="24"/>
          <w:szCs w:val="28"/>
          <w:lang w:val="en-GB"/>
        </w:rPr>
        <w:t>)</w:t>
      </w:r>
      <w:r w:rsidR="006C10AC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5A6625" w:rsidRPr="00213948">
        <w:rPr>
          <w:rFonts w:ascii="Times New Roman" w:hAnsi="Times New Roman" w:cs="Times New Roman"/>
          <w:sz w:val="24"/>
          <w:szCs w:val="28"/>
          <w:lang w:val="en-GB"/>
        </w:rPr>
        <w:t>or</w:t>
      </w:r>
      <w:r w:rsidR="008A6503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firm size such as number of employees (</w:t>
      </w:r>
      <w:proofErr w:type="spellStart"/>
      <w:r w:rsidR="008A6503" w:rsidRPr="00213948">
        <w:rPr>
          <w:rFonts w:ascii="Times New Roman" w:hAnsi="Times New Roman" w:cs="Times New Roman"/>
          <w:sz w:val="24"/>
          <w:szCs w:val="28"/>
          <w:lang w:val="en-GB"/>
        </w:rPr>
        <w:t>Prayag</w:t>
      </w:r>
      <w:proofErr w:type="spellEnd"/>
      <w:r w:rsidR="008A6503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et al., 2018)</w:t>
      </w:r>
      <w:r w:rsidR="0048096C" w:rsidRPr="00213948">
        <w:rPr>
          <w:rFonts w:ascii="Times New Roman" w:hAnsi="Times New Roman" w:cs="Times New Roman"/>
          <w:sz w:val="24"/>
          <w:szCs w:val="28"/>
          <w:lang w:val="en-GB"/>
        </w:rPr>
        <w:t>, which calls for studying</w:t>
      </w:r>
      <w:r w:rsidR="00565209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the role of </w:t>
      </w:r>
      <w:r w:rsidR="00B1440E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both </w:t>
      </w:r>
      <w:r w:rsidR="00565209" w:rsidRPr="00213948">
        <w:rPr>
          <w:rFonts w:ascii="Times New Roman" w:hAnsi="Times New Roman" w:cs="Times New Roman"/>
          <w:sz w:val="24"/>
          <w:szCs w:val="28"/>
          <w:lang w:val="en-GB"/>
        </w:rPr>
        <w:t>tangible</w:t>
      </w:r>
      <w:r w:rsidR="00B1440E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and intangible</w:t>
      </w:r>
      <w:r w:rsidR="008A6503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48096C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resources </w:t>
      </w:r>
      <w:r w:rsidR="00565209" w:rsidRPr="00213948">
        <w:rPr>
          <w:rFonts w:ascii="Times New Roman" w:hAnsi="Times New Roman" w:cs="Times New Roman"/>
          <w:sz w:val="24"/>
          <w:szCs w:val="28"/>
          <w:lang w:val="en-GB"/>
        </w:rPr>
        <w:t>in adapting to</w:t>
      </w:r>
      <w:r w:rsidR="00E6407A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9E0F5A" w:rsidRPr="00213948">
        <w:rPr>
          <w:rFonts w:ascii="Times New Roman" w:hAnsi="Times New Roman" w:cs="Times New Roman"/>
          <w:sz w:val="24"/>
          <w:szCs w:val="28"/>
          <w:lang w:val="en-GB"/>
        </w:rPr>
        <w:t>unexpected</w:t>
      </w:r>
      <w:r w:rsidR="00E6407A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AA7001" w:rsidRPr="00213948">
        <w:rPr>
          <w:rFonts w:ascii="Times New Roman" w:hAnsi="Times New Roman" w:cs="Times New Roman"/>
          <w:sz w:val="24"/>
          <w:szCs w:val="28"/>
          <w:lang w:val="en-GB"/>
        </w:rPr>
        <w:t>crise</w:t>
      </w:r>
      <w:r w:rsidR="005B1AB9" w:rsidRPr="00213948">
        <w:rPr>
          <w:rFonts w:ascii="Times New Roman" w:hAnsi="Times New Roman" w:cs="Times New Roman"/>
          <w:sz w:val="24"/>
          <w:szCs w:val="28"/>
          <w:lang w:val="en-GB"/>
        </w:rPr>
        <w:t>s</w:t>
      </w:r>
      <w:r w:rsidR="0048096C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(Ritchie &amp; Jiang, 2019).</w:t>
      </w:r>
    </w:p>
    <w:p w14:paraId="402BFD02" w14:textId="77777777" w:rsidR="007E4AE4" w:rsidRPr="00213948" w:rsidRDefault="00493AC7" w:rsidP="00364122">
      <w:pPr>
        <w:pStyle w:val="NoSpacing"/>
        <w:spacing w:line="480" w:lineRule="auto"/>
        <w:ind w:firstLine="720"/>
        <w:jc w:val="left"/>
        <w:rPr>
          <w:rFonts w:ascii="Times New Roman" w:hAnsi="Times New Roman" w:cs="Times New Roman"/>
          <w:sz w:val="24"/>
          <w:szCs w:val="28"/>
          <w:lang w:val="en-GB"/>
        </w:rPr>
      </w:pPr>
      <w:r w:rsidRPr="00213948">
        <w:rPr>
          <w:rFonts w:ascii="Times New Roman" w:hAnsi="Times New Roman" w:cs="Times New Roman"/>
          <w:sz w:val="24"/>
          <w:szCs w:val="28"/>
          <w:lang w:val="en-GB"/>
        </w:rPr>
        <w:t>T</w:t>
      </w:r>
      <w:r w:rsidR="00B1156D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his </w:t>
      </w:r>
      <w:r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research </w:t>
      </w:r>
      <w:r w:rsidR="006C4B7F" w:rsidRPr="00213948">
        <w:rPr>
          <w:rFonts w:ascii="Times New Roman" w:hAnsi="Times New Roman" w:cs="Times New Roman"/>
          <w:sz w:val="24"/>
          <w:szCs w:val="28"/>
          <w:lang w:val="en-GB"/>
        </w:rPr>
        <w:t>a</w:t>
      </w:r>
      <w:r w:rsidR="00C97749">
        <w:rPr>
          <w:rFonts w:ascii="Times New Roman" w:hAnsi="Times New Roman" w:cs="Times New Roman"/>
          <w:sz w:val="24"/>
          <w:szCs w:val="28"/>
          <w:lang w:val="en-GB"/>
        </w:rPr>
        <w:t>ims</w:t>
      </w:r>
      <w:r w:rsidR="006C4B7F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Pr="00213948">
        <w:rPr>
          <w:rFonts w:ascii="Times New Roman" w:hAnsi="Times New Roman" w:cs="Times New Roman"/>
          <w:sz w:val="24"/>
          <w:szCs w:val="28"/>
          <w:lang w:val="en-GB"/>
        </w:rPr>
        <w:t>to</w:t>
      </w:r>
      <w:r w:rsidR="005B1AB9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9E0F5A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empirically </w:t>
      </w:r>
      <w:r w:rsidR="00715B7E" w:rsidRPr="00213948">
        <w:rPr>
          <w:rFonts w:ascii="Times New Roman" w:hAnsi="Times New Roman" w:cs="Times New Roman"/>
          <w:sz w:val="24"/>
          <w:szCs w:val="28"/>
          <w:lang w:val="en-GB"/>
        </w:rPr>
        <w:t>address the question of what</w:t>
      </w:r>
      <w:r w:rsidR="00B1440E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types of </w:t>
      </w:r>
      <w:r w:rsidR="00376230" w:rsidRPr="00213948">
        <w:rPr>
          <w:rFonts w:ascii="Times New Roman" w:hAnsi="Times New Roman" w:cs="Times New Roman"/>
          <w:sz w:val="24"/>
          <w:szCs w:val="28"/>
          <w:lang w:val="en-GB"/>
        </w:rPr>
        <w:t>organizational r</w:t>
      </w:r>
      <w:r w:rsidR="00B1440E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esources </w:t>
      </w:r>
      <w:r w:rsidR="00F00CA9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are </w:t>
      </w:r>
      <w:r w:rsidR="00B1156D" w:rsidRPr="00213948">
        <w:rPr>
          <w:rFonts w:ascii="Times New Roman" w:hAnsi="Times New Roman" w:cs="Times New Roman"/>
          <w:sz w:val="24"/>
          <w:szCs w:val="28"/>
          <w:lang w:val="en-GB"/>
        </w:rPr>
        <w:t>likely</w:t>
      </w:r>
      <w:r w:rsidR="00F00CA9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to</w:t>
      </w:r>
      <w:r w:rsidR="00B1156D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715B7E" w:rsidRPr="00213948">
        <w:rPr>
          <w:rFonts w:ascii="Times New Roman" w:hAnsi="Times New Roman" w:cs="Times New Roman"/>
          <w:sz w:val="24"/>
          <w:szCs w:val="28"/>
          <w:lang w:val="en-GB"/>
        </w:rPr>
        <w:t>enhanc</w:t>
      </w:r>
      <w:r w:rsidR="00B1156D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e </w:t>
      </w:r>
      <w:r w:rsidR="00715B7E" w:rsidRPr="00213948">
        <w:rPr>
          <w:rFonts w:ascii="Times New Roman" w:hAnsi="Times New Roman" w:cs="Times New Roman"/>
          <w:sz w:val="24"/>
          <w:szCs w:val="28"/>
          <w:lang w:val="en-GB"/>
        </w:rPr>
        <w:t>resilience</w:t>
      </w:r>
      <w:r w:rsidR="00376230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outcomes</w:t>
      </w:r>
      <w:r w:rsidR="00715B7E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in the tourism industry. </w:t>
      </w:r>
      <w:r w:rsidR="003D0BDF" w:rsidRPr="00213948">
        <w:rPr>
          <w:rFonts w:ascii="Times New Roman" w:hAnsi="Times New Roman" w:cs="Times New Roman"/>
          <w:sz w:val="24"/>
          <w:szCs w:val="28"/>
          <w:lang w:val="en-GB"/>
        </w:rPr>
        <w:t>Based</w:t>
      </w:r>
      <w:r w:rsidR="00BE54F2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on Voss</w:t>
      </w:r>
      <w:r w:rsidR="004247BC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, </w:t>
      </w:r>
      <w:proofErr w:type="spellStart"/>
      <w:r w:rsidR="004247BC" w:rsidRPr="00213948">
        <w:rPr>
          <w:rFonts w:ascii="Times New Roman" w:hAnsi="Times New Roman" w:cs="Times New Roman"/>
          <w:sz w:val="24"/>
          <w:szCs w:val="28"/>
          <w:lang w:val="en-GB"/>
        </w:rPr>
        <w:t>Sirdeshmukh</w:t>
      </w:r>
      <w:proofErr w:type="spellEnd"/>
      <w:r w:rsidR="004247BC" w:rsidRPr="00213948">
        <w:rPr>
          <w:rFonts w:ascii="Times New Roman" w:hAnsi="Times New Roman" w:cs="Times New Roman"/>
          <w:sz w:val="24"/>
          <w:szCs w:val="28"/>
          <w:lang w:val="en-GB"/>
        </w:rPr>
        <w:t>, and Voss</w:t>
      </w:r>
      <w:r w:rsidR="00BE54F2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(2008)’s </w:t>
      </w:r>
      <w:r w:rsidR="00B1440E" w:rsidRPr="00213948">
        <w:rPr>
          <w:rFonts w:ascii="Times New Roman" w:hAnsi="Times New Roman" w:cs="Times New Roman"/>
          <w:sz w:val="24"/>
          <w:szCs w:val="28"/>
          <w:lang w:val="en-GB"/>
        </w:rPr>
        <w:t>resource</w:t>
      </w:r>
      <w:r w:rsidR="00BE54F2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characteristics of </w:t>
      </w:r>
      <w:r w:rsidR="00B1440E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rarity (generic vs. rare) and </w:t>
      </w:r>
      <w:r w:rsidR="00BE54F2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absorption (deployable vs. absorbed), we define four types of organizational </w:t>
      </w:r>
      <w:r w:rsidR="00376230" w:rsidRPr="00213948">
        <w:rPr>
          <w:rFonts w:ascii="Times New Roman" w:hAnsi="Times New Roman" w:cs="Times New Roman"/>
          <w:sz w:val="24"/>
          <w:szCs w:val="28"/>
          <w:lang w:val="en-GB"/>
        </w:rPr>
        <w:t>resources</w:t>
      </w:r>
      <w:r w:rsidR="00BE54F2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: </w:t>
      </w:r>
      <w:r w:rsidR="00B1440E" w:rsidRPr="00213948">
        <w:rPr>
          <w:rFonts w:ascii="Times New Roman" w:hAnsi="Times New Roman" w:cs="Times New Roman"/>
          <w:sz w:val="24"/>
          <w:szCs w:val="28"/>
          <w:lang w:val="en-GB"/>
        </w:rPr>
        <w:t>physical</w:t>
      </w:r>
      <w:r w:rsidR="00BE54F2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(generic and deployable)</w:t>
      </w:r>
      <w:r w:rsidR="00B1440E" w:rsidRPr="00213948">
        <w:rPr>
          <w:rFonts w:ascii="Times New Roman" w:hAnsi="Times New Roman" w:cs="Times New Roman"/>
          <w:sz w:val="24"/>
          <w:szCs w:val="28"/>
          <w:lang w:val="en-GB"/>
        </w:rPr>
        <w:t>, operational</w:t>
      </w:r>
      <w:r w:rsidR="00BE54F2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(generic and absorbed)</w:t>
      </w:r>
      <w:r w:rsidR="00B1440E" w:rsidRPr="00213948">
        <w:rPr>
          <w:rFonts w:ascii="Times New Roman" w:hAnsi="Times New Roman" w:cs="Times New Roman"/>
          <w:sz w:val="24"/>
          <w:szCs w:val="28"/>
          <w:lang w:val="en-GB"/>
        </w:rPr>
        <w:t>, customer relational</w:t>
      </w:r>
      <w:r w:rsidR="00BE54F2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(rare and deployable)</w:t>
      </w:r>
      <w:r w:rsidR="00B1440E" w:rsidRPr="00213948">
        <w:rPr>
          <w:rFonts w:ascii="Times New Roman" w:hAnsi="Times New Roman" w:cs="Times New Roman"/>
          <w:sz w:val="24"/>
          <w:szCs w:val="28"/>
          <w:lang w:val="en-GB"/>
        </w:rPr>
        <w:t>, and intangible</w:t>
      </w:r>
      <w:r w:rsidR="00BE54F2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(rare and absorbed).</w:t>
      </w:r>
      <w:r w:rsidR="00B1440E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2976AC" w:rsidRPr="00213948">
        <w:rPr>
          <w:rFonts w:ascii="Times New Roman" w:hAnsi="Times New Roman" w:cs="Times New Roman"/>
          <w:sz w:val="24"/>
          <w:szCs w:val="28"/>
          <w:lang w:val="en-GB"/>
        </w:rPr>
        <w:t>The r</w:t>
      </w:r>
      <w:r w:rsidR="007B100E" w:rsidRPr="00213948">
        <w:rPr>
          <w:rFonts w:ascii="Times New Roman" w:hAnsi="Times New Roman" w:cs="Times New Roman"/>
          <w:sz w:val="24"/>
          <w:szCs w:val="28"/>
          <w:lang w:val="en-GB"/>
        </w:rPr>
        <w:t>esearch argues that</w:t>
      </w:r>
      <w:r w:rsidR="00081437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, under high threat, </w:t>
      </w:r>
      <w:r w:rsidR="009E0F5A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deployable </w:t>
      </w:r>
      <w:r w:rsidR="006E5A90" w:rsidRPr="00213948">
        <w:rPr>
          <w:rFonts w:ascii="Times New Roman" w:hAnsi="Times New Roman" w:cs="Times New Roman"/>
          <w:sz w:val="24"/>
          <w:szCs w:val="28"/>
          <w:lang w:val="en-GB"/>
        </w:rPr>
        <w:t>resources</w:t>
      </w:r>
      <w:r w:rsidR="00542E44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, both generic and rare, lead to high adaptability (e.g., </w:t>
      </w:r>
      <w:r w:rsidR="00131951" w:rsidRPr="00213948">
        <w:rPr>
          <w:rFonts w:ascii="Times New Roman" w:hAnsi="Times New Roman" w:cs="Times New Roman"/>
          <w:sz w:val="24"/>
          <w:szCs w:val="28"/>
          <w:lang w:val="en-GB"/>
        </w:rPr>
        <w:t>product exploration</w:t>
      </w:r>
      <w:r w:rsidR="00542E44" w:rsidRPr="00213948">
        <w:rPr>
          <w:rFonts w:ascii="Times New Roman" w:hAnsi="Times New Roman" w:cs="Times New Roman"/>
          <w:sz w:val="24"/>
          <w:szCs w:val="28"/>
          <w:lang w:val="en-GB"/>
        </w:rPr>
        <w:t>)</w:t>
      </w:r>
      <w:r w:rsidR="00E74E4D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whereas absorbed resources have no effect</w:t>
      </w:r>
      <w:r w:rsidR="005472C0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on adaptability</w:t>
      </w:r>
      <w:r w:rsidR="006E5A90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081437" w:rsidRPr="00213948">
        <w:rPr>
          <w:rFonts w:ascii="Times New Roman" w:hAnsi="Times New Roman" w:cs="Times New Roman"/>
          <w:sz w:val="24"/>
          <w:szCs w:val="28"/>
          <w:lang w:val="en-GB"/>
        </w:rPr>
        <w:t>(Voss et al., 2008)</w:t>
      </w:r>
      <w:r w:rsidR="00131951" w:rsidRPr="00213948">
        <w:rPr>
          <w:rFonts w:ascii="Times New Roman" w:hAnsi="Times New Roman" w:cs="Times New Roman"/>
          <w:sz w:val="24"/>
          <w:szCs w:val="28"/>
          <w:lang w:val="en-GB"/>
        </w:rPr>
        <w:t>. However, whether</w:t>
      </w:r>
      <w:r w:rsidR="00E74E4D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and how</w:t>
      </w:r>
      <w:r w:rsidR="00131951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deployable </w:t>
      </w:r>
      <w:r w:rsidR="00A03738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and absorbed </w:t>
      </w:r>
      <w:r w:rsidR="00131951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resources influence </w:t>
      </w:r>
      <w:r w:rsidR="00A03738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tourism organizational </w:t>
      </w:r>
      <w:r w:rsidR="00131951" w:rsidRPr="00213948">
        <w:rPr>
          <w:rFonts w:ascii="Times New Roman" w:hAnsi="Times New Roman" w:cs="Times New Roman"/>
          <w:sz w:val="24"/>
          <w:szCs w:val="28"/>
          <w:lang w:val="en-GB"/>
        </w:rPr>
        <w:t>resilience is not clearly understood</w:t>
      </w:r>
      <w:r w:rsidR="00081437" w:rsidRPr="00213948">
        <w:rPr>
          <w:rFonts w:ascii="Times New Roman" w:hAnsi="Times New Roman" w:cs="Times New Roman"/>
          <w:sz w:val="24"/>
          <w:szCs w:val="28"/>
          <w:lang w:val="en-GB"/>
        </w:rPr>
        <w:t>.</w:t>
      </w:r>
      <w:r w:rsidR="00CA4CAA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DC170D" w:rsidRPr="00213948">
        <w:rPr>
          <w:rFonts w:ascii="Times New Roman" w:hAnsi="Times New Roman" w:cs="Times New Roman"/>
          <w:sz w:val="24"/>
          <w:szCs w:val="28"/>
          <w:lang w:val="en-GB"/>
        </w:rPr>
        <w:t>Hence,</w:t>
      </w:r>
      <w:r w:rsidR="002A02EA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this study contributes to the paucity of empirical </w:t>
      </w:r>
      <w:r w:rsidR="00F17E58" w:rsidRPr="00213948">
        <w:rPr>
          <w:rFonts w:ascii="Times New Roman" w:hAnsi="Times New Roman" w:cs="Times New Roman"/>
          <w:sz w:val="24"/>
          <w:szCs w:val="28"/>
          <w:lang w:val="en-GB"/>
        </w:rPr>
        <w:t>studies on</w:t>
      </w:r>
      <w:r w:rsidR="00F43FE3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F17E58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organizational </w:t>
      </w:r>
      <w:r w:rsidR="0023424F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resource-led </w:t>
      </w:r>
      <w:r w:rsidR="00F43FE3" w:rsidRPr="00213948">
        <w:rPr>
          <w:rFonts w:ascii="Times New Roman" w:hAnsi="Times New Roman" w:cs="Times New Roman"/>
          <w:sz w:val="24"/>
          <w:szCs w:val="28"/>
          <w:lang w:val="en-GB"/>
        </w:rPr>
        <w:t>resilience</w:t>
      </w:r>
      <w:r w:rsidR="00F17E58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outcomes</w:t>
      </w:r>
      <w:r w:rsidR="00F43FE3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and</w:t>
      </w:r>
      <w:r w:rsidR="00F00CA9" w:rsidRPr="00213948">
        <w:rPr>
          <w:rFonts w:ascii="Times New Roman" w:hAnsi="Times New Roman" w:cs="Times New Roman"/>
          <w:sz w:val="24"/>
          <w:szCs w:val="28"/>
          <w:lang w:val="en-GB"/>
        </w:rPr>
        <w:t>,</w:t>
      </w:r>
      <w:r w:rsidR="00F43FE3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F61695" w:rsidRPr="00213948">
        <w:rPr>
          <w:rFonts w:ascii="Times New Roman" w:hAnsi="Times New Roman" w:cs="Times New Roman"/>
          <w:sz w:val="24"/>
          <w:szCs w:val="28"/>
          <w:lang w:val="en-GB"/>
        </w:rPr>
        <w:t>further</w:t>
      </w:r>
      <w:r w:rsidR="00C97749">
        <w:rPr>
          <w:rFonts w:ascii="Times New Roman" w:hAnsi="Times New Roman" w:cs="Times New Roman"/>
          <w:sz w:val="24"/>
          <w:szCs w:val="28"/>
          <w:lang w:val="en-GB"/>
        </w:rPr>
        <w:t>more</w:t>
      </w:r>
      <w:r w:rsidR="00F00CA9" w:rsidRPr="00213948">
        <w:rPr>
          <w:rFonts w:ascii="Times New Roman" w:hAnsi="Times New Roman" w:cs="Times New Roman"/>
          <w:sz w:val="24"/>
          <w:szCs w:val="28"/>
          <w:lang w:val="en-GB"/>
        </w:rPr>
        <w:t>,</w:t>
      </w:r>
      <w:r w:rsidR="00F43FE3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provide</w:t>
      </w:r>
      <w:r w:rsidR="00F17E58" w:rsidRPr="00213948">
        <w:rPr>
          <w:rFonts w:ascii="Times New Roman" w:hAnsi="Times New Roman" w:cs="Times New Roman"/>
          <w:sz w:val="24"/>
          <w:szCs w:val="28"/>
          <w:lang w:val="en-GB"/>
        </w:rPr>
        <w:t>s</w:t>
      </w:r>
      <w:r w:rsidR="00F43FE3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guidance for </w:t>
      </w:r>
      <w:r w:rsidR="00DC170D" w:rsidRPr="00213948">
        <w:rPr>
          <w:rFonts w:ascii="Times New Roman" w:hAnsi="Times New Roman" w:cs="Times New Roman"/>
          <w:sz w:val="24"/>
          <w:szCs w:val="28"/>
          <w:lang w:val="en-GB"/>
        </w:rPr>
        <w:t>prepar</w:t>
      </w:r>
      <w:r w:rsidR="00F43FE3" w:rsidRPr="00213948">
        <w:rPr>
          <w:rFonts w:ascii="Times New Roman" w:hAnsi="Times New Roman" w:cs="Times New Roman"/>
          <w:sz w:val="24"/>
          <w:szCs w:val="28"/>
          <w:lang w:val="en-GB"/>
        </w:rPr>
        <w:t>ing</w:t>
      </w:r>
      <w:r w:rsidR="006F0A10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for</w:t>
      </w:r>
      <w:r w:rsidR="00DC170D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future </w:t>
      </w:r>
      <w:r w:rsidR="00226513" w:rsidRPr="00213948">
        <w:rPr>
          <w:rFonts w:ascii="Times New Roman" w:hAnsi="Times New Roman" w:cs="Times New Roman"/>
          <w:sz w:val="24"/>
          <w:szCs w:val="28"/>
          <w:lang w:val="en-GB"/>
        </w:rPr>
        <w:t>crise</w:t>
      </w:r>
      <w:r w:rsidR="00DC170D" w:rsidRPr="00213948">
        <w:rPr>
          <w:rFonts w:ascii="Times New Roman" w:hAnsi="Times New Roman" w:cs="Times New Roman"/>
          <w:sz w:val="24"/>
          <w:szCs w:val="28"/>
          <w:lang w:val="en-GB"/>
        </w:rPr>
        <w:t>s.</w:t>
      </w:r>
    </w:p>
    <w:p w14:paraId="729602C0" w14:textId="77777777" w:rsidR="00376ADA" w:rsidRPr="00213948" w:rsidRDefault="00193355" w:rsidP="00364122">
      <w:pPr>
        <w:pStyle w:val="NoSpacing"/>
        <w:spacing w:line="480" w:lineRule="auto"/>
        <w:ind w:firstLine="720"/>
        <w:jc w:val="left"/>
        <w:rPr>
          <w:rFonts w:ascii="Times New Roman" w:hAnsi="Times New Roman" w:cs="Times New Roman"/>
          <w:sz w:val="24"/>
          <w:szCs w:val="28"/>
          <w:lang w:val="en-GB"/>
        </w:rPr>
      </w:pPr>
      <w:r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For empirical analysis, </w:t>
      </w:r>
      <w:r w:rsidR="00B1440E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the airline industry </w:t>
      </w:r>
      <w:r w:rsidR="003D0BDF" w:rsidRPr="00213948">
        <w:rPr>
          <w:rFonts w:ascii="Times New Roman" w:hAnsi="Times New Roman" w:cs="Times New Roman"/>
          <w:sz w:val="24"/>
          <w:szCs w:val="28"/>
          <w:lang w:val="en-GB"/>
        </w:rPr>
        <w:t>i</w:t>
      </w:r>
      <w:r w:rsidR="00B1440E" w:rsidRPr="00213948">
        <w:rPr>
          <w:rFonts w:ascii="Times New Roman" w:hAnsi="Times New Roman" w:cs="Times New Roman"/>
          <w:sz w:val="24"/>
          <w:szCs w:val="28"/>
          <w:lang w:val="en-GB"/>
        </w:rPr>
        <w:t>s chosen for study because airplane accidents – often caused by mechanical failure, human error, and/or weather – belong to the corresponding airline’s large-scale crises. W</w:t>
      </w:r>
      <w:r w:rsidR="004F7C9B" w:rsidRPr="00213948">
        <w:rPr>
          <w:rFonts w:ascii="Times New Roman" w:hAnsi="Times New Roman" w:cs="Times New Roman"/>
          <w:sz w:val="24"/>
          <w:szCs w:val="28"/>
          <w:lang w:val="en-GB"/>
        </w:rPr>
        <w:t>e obtain a comprehensive</w:t>
      </w:r>
      <w:r w:rsidR="00493AC7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dataset </w:t>
      </w:r>
      <w:r w:rsidR="004F7C9B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by </w:t>
      </w:r>
      <w:r w:rsidR="00493AC7" w:rsidRPr="00213948">
        <w:rPr>
          <w:rFonts w:ascii="Times New Roman" w:hAnsi="Times New Roman" w:cs="Times New Roman"/>
          <w:sz w:val="24"/>
          <w:szCs w:val="28"/>
          <w:lang w:val="en-GB"/>
        </w:rPr>
        <w:t>combin</w:t>
      </w:r>
      <w:r w:rsidR="004F7C9B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ing </w:t>
      </w:r>
      <w:r w:rsidR="00493AC7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the data </w:t>
      </w:r>
      <w:r w:rsidR="003D0BDF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mainly </w:t>
      </w:r>
      <w:r w:rsidR="00493AC7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from </w:t>
      </w:r>
      <w:r w:rsidR="003D0BDF" w:rsidRPr="00213948">
        <w:rPr>
          <w:rFonts w:ascii="Times New Roman" w:hAnsi="Times New Roman" w:cs="Times New Roman"/>
          <w:sz w:val="24"/>
          <w:szCs w:val="28"/>
          <w:lang w:val="en-GB"/>
        </w:rPr>
        <w:t>two</w:t>
      </w:r>
      <w:r w:rsidR="00493AC7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sources</w:t>
      </w:r>
      <w:r w:rsidR="00DC170D" w:rsidRPr="00213948">
        <w:rPr>
          <w:rFonts w:ascii="Times New Roman" w:hAnsi="Times New Roman" w:cs="Times New Roman"/>
          <w:sz w:val="24"/>
          <w:szCs w:val="28"/>
          <w:lang w:val="en-GB"/>
        </w:rPr>
        <w:t>:</w:t>
      </w:r>
      <w:r w:rsidR="004F7C9B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493AC7" w:rsidRPr="00213948">
        <w:rPr>
          <w:rFonts w:ascii="Times New Roman" w:hAnsi="Times New Roman" w:cs="Times New Roman"/>
          <w:sz w:val="24"/>
          <w:szCs w:val="28"/>
          <w:lang w:val="en-GB"/>
        </w:rPr>
        <w:t>business and financial data from Bloomberg</w:t>
      </w:r>
      <w:r w:rsidR="003D0BDF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and </w:t>
      </w:r>
      <w:r w:rsidR="002F4937" w:rsidRPr="00213948">
        <w:rPr>
          <w:rFonts w:ascii="Times New Roman" w:hAnsi="Times New Roman" w:cs="Times New Roman"/>
          <w:sz w:val="24"/>
          <w:szCs w:val="28"/>
          <w:lang w:val="en-GB"/>
        </w:rPr>
        <w:t>air</w:t>
      </w:r>
      <w:r w:rsidR="00376ADA" w:rsidRPr="00213948">
        <w:rPr>
          <w:rFonts w:ascii="Times New Roman" w:hAnsi="Times New Roman" w:cs="Times New Roman"/>
          <w:sz w:val="24"/>
          <w:szCs w:val="28"/>
          <w:lang w:val="en-GB"/>
        </w:rPr>
        <w:t>plane</w:t>
      </w:r>
      <w:r w:rsidR="002F4937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493AC7" w:rsidRPr="00213948">
        <w:rPr>
          <w:rFonts w:ascii="Times New Roman" w:hAnsi="Times New Roman" w:cs="Times New Roman"/>
          <w:sz w:val="24"/>
          <w:szCs w:val="28"/>
          <w:lang w:val="en-GB"/>
        </w:rPr>
        <w:t>accident data from the Bureau of Aircraft Accidents Archives.</w:t>
      </w:r>
      <w:r w:rsidR="004F7C9B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B35390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A total of </w:t>
      </w:r>
      <w:r w:rsidR="00D83036" w:rsidRPr="00213948">
        <w:rPr>
          <w:rFonts w:ascii="Times New Roman" w:hAnsi="Times New Roman" w:cs="Times New Roman"/>
          <w:sz w:val="24"/>
          <w:szCs w:val="28"/>
          <w:lang w:val="en-GB"/>
        </w:rPr>
        <w:t>113</w:t>
      </w:r>
      <w:r w:rsidR="00B35390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airplane accidents</w:t>
      </w:r>
      <w:r w:rsidR="007213FE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1D0989" w:rsidRPr="00213948">
        <w:rPr>
          <w:rFonts w:ascii="Times New Roman" w:hAnsi="Times New Roman" w:cs="Times New Roman"/>
          <w:sz w:val="24"/>
          <w:szCs w:val="28"/>
          <w:lang w:val="en-GB"/>
        </w:rPr>
        <w:t>involving</w:t>
      </w:r>
      <w:r w:rsidR="007213FE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70408C" w:rsidRPr="00213948">
        <w:rPr>
          <w:rFonts w:ascii="Times New Roman" w:hAnsi="Times New Roman" w:cs="Times New Roman"/>
          <w:sz w:val="24"/>
          <w:szCs w:val="28"/>
          <w:lang w:val="en-GB"/>
        </w:rPr>
        <w:t>32</w:t>
      </w:r>
      <w:r w:rsidR="007213FE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organizations across </w:t>
      </w:r>
      <w:r w:rsidR="0070408C" w:rsidRPr="00213948">
        <w:rPr>
          <w:rFonts w:ascii="Times New Roman" w:hAnsi="Times New Roman" w:cs="Times New Roman"/>
          <w:sz w:val="24"/>
          <w:szCs w:val="28"/>
          <w:lang w:val="en-GB"/>
        </w:rPr>
        <w:t>20</w:t>
      </w:r>
      <w:r w:rsidR="007213FE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countries</w:t>
      </w:r>
      <w:r w:rsidR="00B35390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3D0BDF" w:rsidRPr="00213948">
        <w:rPr>
          <w:rFonts w:ascii="Times New Roman" w:hAnsi="Times New Roman" w:cs="Times New Roman"/>
          <w:sz w:val="24"/>
          <w:szCs w:val="28"/>
          <w:lang w:val="en-GB"/>
        </w:rPr>
        <w:t>are</w:t>
      </w:r>
      <w:r w:rsidR="00B35390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identified between 199</w:t>
      </w:r>
      <w:r w:rsidR="00556ECF" w:rsidRPr="00213948">
        <w:rPr>
          <w:rFonts w:ascii="Times New Roman" w:hAnsi="Times New Roman" w:cs="Times New Roman"/>
          <w:sz w:val="24"/>
          <w:szCs w:val="28"/>
          <w:lang w:val="en-GB"/>
        </w:rPr>
        <w:t>1</w:t>
      </w:r>
      <w:r w:rsidR="00B35390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and 20</w:t>
      </w:r>
      <w:r w:rsidR="00556ECF" w:rsidRPr="00213948">
        <w:rPr>
          <w:rFonts w:ascii="Times New Roman" w:hAnsi="Times New Roman" w:cs="Times New Roman"/>
          <w:sz w:val="24"/>
          <w:szCs w:val="28"/>
          <w:lang w:val="en-GB"/>
        </w:rPr>
        <w:t>20</w:t>
      </w:r>
      <w:r w:rsidR="00B35390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. </w:t>
      </w:r>
      <w:r w:rsidR="002F22DE" w:rsidRPr="00213948">
        <w:rPr>
          <w:rFonts w:ascii="Times New Roman" w:hAnsi="Times New Roman" w:cs="Times New Roman"/>
          <w:sz w:val="24"/>
          <w:szCs w:val="28"/>
          <w:lang w:val="en-GB"/>
        </w:rPr>
        <w:t>As a dependent variable, o</w:t>
      </w:r>
      <w:r w:rsidR="004F7C9B" w:rsidRPr="00213948">
        <w:rPr>
          <w:rFonts w:ascii="Times New Roman" w:hAnsi="Times New Roman" w:cs="Times New Roman"/>
          <w:sz w:val="24"/>
          <w:szCs w:val="28"/>
          <w:lang w:val="en-GB"/>
        </w:rPr>
        <w:t>rganizational resilience</w:t>
      </w:r>
      <w:r w:rsidR="00D56DA2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outcome</w:t>
      </w:r>
      <w:r w:rsidR="004F7C9B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is measured by the stock</w:t>
      </w:r>
      <w:r w:rsidR="00D476E1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market</w:t>
      </w:r>
      <w:r w:rsidR="004F7C9B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response to air</w:t>
      </w:r>
      <w:r w:rsidR="00376ADA" w:rsidRPr="00213948">
        <w:rPr>
          <w:rFonts w:ascii="Times New Roman" w:hAnsi="Times New Roman" w:cs="Times New Roman"/>
          <w:sz w:val="24"/>
          <w:szCs w:val="28"/>
          <w:lang w:val="en-GB"/>
        </w:rPr>
        <w:t>plane</w:t>
      </w:r>
      <w:r w:rsidR="004F7C9B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accident</w:t>
      </w:r>
      <w:r w:rsidRPr="00213948">
        <w:rPr>
          <w:rFonts w:ascii="Times New Roman" w:hAnsi="Times New Roman" w:cs="Times New Roman"/>
          <w:sz w:val="24"/>
          <w:szCs w:val="28"/>
          <w:lang w:val="en-GB"/>
        </w:rPr>
        <w:t>s</w:t>
      </w:r>
      <w:r w:rsidR="002F22DE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because organizations that better absorb shocks </w:t>
      </w:r>
      <w:r w:rsidRPr="00213948">
        <w:rPr>
          <w:rFonts w:ascii="Times New Roman" w:hAnsi="Times New Roman" w:cs="Times New Roman"/>
          <w:sz w:val="24"/>
          <w:szCs w:val="28"/>
          <w:lang w:val="en-GB"/>
        </w:rPr>
        <w:t>often</w:t>
      </w:r>
      <w:r w:rsidR="002F22DE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experience less severe financial losses and reflect more stable systems (</w:t>
      </w:r>
      <w:proofErr w:type="spellStart"/>
      <w:r w:rsidR="002F22DE" w:rsidRPr="00213948">
        <w:rPr>
          <w:rFonts w:ascii="Times New Roman" w:hAnsi="Times New Roman" w:cs="Times New Roman"/>
          <w:sz w:val="24"/>
          <w:szCs w:val="28"/>
          <w:lang w:val="en-GB"/>
        </w:rPr>
        <w:t>DesJardine</w:t>
      </w:r>
      <w:proofErr w:type="spellEnd"/>
      <w:r w:rsidR="002F22DE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, Bansal, &amp; Yang, 2019). </w:t>
      </w:r>
      <w:r w:rsidR="00376ADA" w:rsidRPr="00213948">
        <w:rPr>
          <w:rFonts w:ascii="Times New Roman" w:hAnsi="Times New Roman" w:cs="Times New Roman"/>
          <w:sz w:val="24"/>
          <w:szCs w:val="28"/>
          <w:lang w:val="en-GB"/>
        </w:rPr>
        <w:t>As independent variables, total asset</w:t>
      </w:r>
      <w:r w:rsidR="00B1156D" w:rsidRPr="00213948">
        <w:rPr>
          <w:rFonts w:ascii="Times New Roman" w:hAnsi="Times New Roman" w:cs="Times New Roman"/>
          <w:sz w:val="24"/>
          <w:szCs w:val="28"/>
          <w:lang w:val="en-GB"/>
        </w:rPr>
        <w:t>s</w:t>
      </w:r>
      <w:r w:rsidR="00376ADA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6F5160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are used </w:t>
      </w:r>
      <w:r w:rsidR="006E5A90" w:rsidRPr="00213948">
        <w:rPr>
          <w:rFonts w:ascii="Times New Roman" w:hAnsi="Times New Roman" w:cs="Times New Roman"/>
          <w:sz w:val="24"/>
          <w:szCs w:val="28"/>
          <w:lang w:val="en-GB"/>
        </w:rPr>
        <w:t>as overall resource</w:t>
      </w:r>
      <w:r w:rsidR="003D04B8" w:rsidRPr="00213948">
        <w:rPr>
          <w:rFonts w:ascii="Times New Roman" w:hAnsi="Times New Roman" w:cs="Times New Roman"/>
          <w:sz w:val="24"/>
          <w:szCs w:val="28"/>
          <w:lang w:val="en-GB"/>
        </w:rPr>
        <w:t>s</w:t>
      </w:r>
      <w:r w:rsidR="006F5160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, fleet size </w:t>
      </w:r>
      <w:r w:rsidR="003F669B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as physical resources because they can be easily deployed during accidents, </w:t>
      </w:r>
      <w:r w:rsidR="003D04B8" w:rsidRPr="00213948">
        <w:rPr>
          <w:rFonts w:ascii="Times New Roman" w:hAnsi="Times New Roman" w:cs="Times New Roman"/>
          <w:sz w:val="24"/>
          <w:szCs w:val="28"/>
          <w:lang w:val="en-GB"/>
        </w:rPr>
        <w:t>load factor</w:t>
      </w:r>
      <w:r w:rsidR="00F42668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spread</w:t>
      </w:r>
      <w:r w:rsidR="003D04B8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(airplane capacity</w:t>
      </w:r>
      <w:r w:rsidR="0039171A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utilization</w:t>
      </w:r>
      <w:r w:rsidR="003D04B8" w:rsidRPr="00213948">
        <w:rPr>
          <w:rFonts w:ascii="Times New Roman" w:hAnsi="Times New Roman" w:cs="Times New Roman"/>
          <w:sz w:val="24"/>
          <w:szCs w:val="28"/>
          <w:lang w:val="en-GB"/>
        </w:rPr>
        <w:t>)</w:t>
      </w:r>
      <w:r w:rsidR="006F5160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3F669B" w:rsidRPr="00213948">
        <w:rPr>
          <w:rFonts w:ascii="Times New Roman" w:hAnsi="Times New Roman" w:cs="Times New Roman"/>
          <w:sz w:val="24"/>
          <w:szCs w:val="28"/>
          <w:lang w:val="en-GB"/>
        </w:rPr>
        <w:t>as operational resource</w:t>
      </w:r>
      <w:r w:rsidR="00F42668" w:rsidRPr="00213948">
        <w:rPr>
          <w:rFonts w:ascii="Times New Roman" w:hAnsi="Times New Roman" w:cs="Times New Roman"/>
          <w:sz w:val="24"/>
          <w:szCs w:val="28"/>
          <w:lang w:val="en-GB"/>
        </w:rPr>
        <w:t>s</w:t>
      </w:r>
      <w:r w:rsidR="006F5160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, </w:t>
      </w:r>
      <w:r w:rsidR="003D04B8" w:rsidRPr="00213948">
        <w:rPr>
          <w:rFonts w:ascii="Times New Roman" w:hAnsi="Times New Roman" w:cs="Times New Roman"/>
          <w:sz w:val="24"/>
          <w:szCs w:val="28"/>
          <w:lang w:val="en-GB"/>
        </w:rPr>
        <w:t>yield</w:t>
      </w:r>
      <w:r w:rsidR="008D6035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(revenue per passenger</w:t>
      </w:r>
      <w:r w:rsidR="00D8046D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proofErr w:type="spellStart"/>
      <w:r w:rsidR="00D8046D" w:rsidRPr="00213948">
        <w:rPr>
          <w:rFonts w:ascii="Times New Roman" w:hAnsi="Times New Roman" w:cs="Times New Roman"/>
          <w:sz w:val="24"/>
          <w:szCs w:val="28"/>
          <w:lang w:val="en-GB"/>
        </w:rPr>
        <w:t>kilometer</w:t>
      </w:r>
      <w:proofErr w:type="spellEnd"/>
      <w:r w:rsidR="008D6035" w:rsidRPr="00213948">
        <w:rPr>
          <w:rFonts w:ascii="Times New Roman" w:hAnsi="Times New Roman" w:cs="Times New Roman"/>
          <w:sz w:val="24"/>
          <w:szCs w:val="28"/>
          <w:lang w:val="en-GB"/>
        </w:rPr>
        <w:t>)</w:t>
      </w:r>
      <w:r w:rsidR="003F669B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as customer relational resource</w:t>
      </w:r>
      <w:r w:rsidR="00F42668" w:rsidRPr="00213948">
        <w:rPr>
          <w:rFonts w:ascii="Times New Roman" w:hAnsi="Times New Roman" w:cs="Times New Roman"/>
          <w:sz w:val="24"/>
          <w:szCs w:val="28"/>
          <w:lang w:val="en-GB"/>
        </w:rPr>
        <w:t>s</w:t>
      </w:r>
      <w:r w:rsidR="003F669B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, </w:t>
      </w:r>
      <w:r w:rsidR="006F5160" w:rsidRPr="00213948">
        <w:rPr>
          <w:rFonts w:ascii="Times New Roman" w:hAnsi="Times New Roman" w:cs="Times New Roman"/>
          <w:sz w:val="24"/>
          <w:szCs w:val="28"/>
          <w:lang w:val="en-GB"/>
        </w:rPr>
        <w:t>and</w:t>
      </w:r>
      <w:r w:rsidR="00A52E7E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3F669B" w:rsidRPr="00213948">
        <w:rPr>
          <w:rFonts w:ascii="Times New Roman" w:hAnsi="Times New Roman" w:cs="Times New Roman"/>
          <w:sz w:val="24"/>
          <w:szCs w:val="28"/>
          <w:lang w:val="en-GB"/>
        </w:rPr>
        <w:t>intangible assets as intangible resource</w:t>
      </w:r>
      <w:r w:rsidR="00F42668" w:rsidRPr="00213948">
        <w:rPr>
          <w:rFonts w:ascii="Times New Roman" w:hAnsi="Times New Roman" w:cs="Times New Roman"/>
          <w:sz w:val="24"/>
          <w:szCs w:val="28"/>
          <w:lang w:val="en-GB"/>
        </w:rPr>
        <w:t>s</w:t>
      </w:r>
      <w:r w:rsidR="00CC4A53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(Voss et al., 2008)</w:t>
      </w:r>
      <w:r w:rsidR="003F669B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. </w:t>
      </w:r>
      <w:bookmarkStart w:id="2" w:name="_Hlk80134537"/>
      <w:r w:rsidR="00614017" w:rsidRPr="00213948">
        <w:rPr>
          <w:rFonts w:ascii="Times New Roman" w:hAnsi="Times New Roman" w:cs="Times New Roman"/>
          <w:sz w:val="24"/>
          <w:szCs w:val="28"/>
          <w:lang w:val="en-GB"/>
        </w:rPr>
        <w:t>Finally,</w:t>
      </w:r>
      <w:r w:rsidR="00D8046D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3F669B" w:rsidRPr="00213948">
        <w:rPr>
          <w:rFonts w:ascii="Times New Roman" w:hAnsi="Times New Roman" w:cs="Times New Roman"/>
          <w:sz w:val="24"/>
          <w:szCs w:val="28"/>
          <w:lang w:val="en-GB"/>
        </w:rPr>
        <w:t>airplane age,</w:t>
      </w:r>
      <w:r w:rsidR="008408B9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customer rating,</w:t>
      </w:r>
      <w:r w:rsidR="003F669B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614017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number of </w:t>
      </w:r>
      <w:r w:rsidR="00376ADA" w:rsidRPr="00213948">
        <w:rPr>
          <w:rFonts w:ascii="Times New Roman" w:hAnsi="Times New Roman" w:cs="Times New Roman"/>
          <w:sz w:val="24"/>
          <w:szCs w:val="28"/>
          <w:lang w:val="en-GB"/>
        </w:rPr>
        <w:t>fatalities</w:t>
      </w:r>
      <w:r w:rsidR="00292420" w:rsidRPr="00213948">
        <w:rPr>
          <w:rFonts w:ascii="Times New Roman" w:hAnsi="Times New Roman" w:cs="Times New Roman"/>
          <w:sz w:val="24"/>
          <w:szCs w:val="28"/>
          <w:lang w:val="en-GB"/>
        </w:rPr>
        <w:t>,</w:t>
      </w:r>
      <w:r w:rsidR="00D723F1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614017" w:rsidRPr="00213948">
        <w:rPr>
          <w:rFonts w:ascii="Times New Roman" w:hAnsi="Times New Roman" w:cs="Times New Roman"/>
          <w:sz w:val="24"/>
          <w:szCs w:val="28"/>
          <w:lang w:val="en-GB"/>
        </w:rPr>
        <w:t>trading volume</w:t>
      </w:r>
      <w:r w:rsidR="00A52E7E" w:rsidRPr="00213948">
        <w:rPr>
          <w:rFonts w:ascii="Times New Roman" w:hAnsi="Times New Roman" w:cs="Times New Roman"/>
          <w:sz w:val="24"/>
          <w:szCs w:val="28"/>
          <w:lang w:val="en-GB"/>
        </w:rPr>
        <w:t>,</w:t>
      </w:r>
      <w:r w:rsidR="00614017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442D69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and </w:t>
      </w:r>
      <w:r w:rsidR="00D8046D" w:rsidRPr="00213948">
        <w:rPr>
          <w:rFonts w:ascii="Times New Roman" w:hAnsi="Times New Roman" w:cs="Times New Roman"/>
          <w:sz w:val="24"/>
          <w:szCs w:val="28"/>
          <w:lang w:val="en-GB"/>
        </w:rPr>
        <w:t>company location</w:t>
      </w:r>
      <w:r w:rsidR="002A3169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dummies</w:t>
      </w:r>
      <w:r w:rsidR="00A52E7E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(Asia, Europe, MENA, North America, Other)</w:t>
      </w:r>
      <w:r w:rsidR="002A3169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are controlled</w:t>
      </w:r>
      <w:r w:rsidR="003F669B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in the model</w:t>
      </w:r>
      <w:r w:rsidR="00A52E7E" w:rsidRPr="00213948">
        <w:rPr>
          <w:rFonts w:ascii="Times New Roman" w:hAnsi="Times New Roman" w:cs="Times New Roman"/>
          <w:sz w:val="24"/>
          <w:szCs w:val="28"/>
          <w:lang w:val="en-GB"/>
        </w:rPr>
        <w:t>.</w:t>
      </w:r>
    </w:p>
    <w:bookmarkEnd w:id="2"/>
    <w:p w14:paraId="7FF47575" w14:textId="77777777" w:rsidR="009F4A81" w:rsidRPr="00213948" w:rsidRDefault="00D01F89" w:rsidP="00364122">
      <w:pPr>
        <w:pStyle w:val="NoSpacing"/>
        <w:spacing w:line="480" w:lineRule="auto"/>
        <w:ind w:firstLine="720"/>
        <w:jc w:val="left"/>
        <w:rPr>
          <w:rFonts w:ascii="Times New Roman" w:hAnsi="Times New Roman" w:cs="Times New Roman"/>
          <w:sz w:val="24"/>
          <w:szCs w:val="28"/>
          <w:lang w:val="en-GB"/>
        </w:rPr>
      </w:pPr>
      <w:r w:rsidRPr="00213948">
        <w:rPr>
          <w:rFonts w:ascii="Times New Roman" w:hAnsi="Times New Roman" w:cs="Times New Roman"/>
          <w:sz w:val="24"/>
          <w:szCs w:val="28"/>
          <w:lang w:val="en-GB"/>
        </w:rPr>
        <w:t>T</w:t>
      </w:r>
      <w:r w:rsidR="002F22DE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he event study methodology is employed </w:t>
      </w:r>
      <w:r w:rsidRPr="00213948">
        <w:rPr>
          <w:rFonts w:ascii="Times New Roman" w:hAnsi="Times New Roman" w:cs="Times New Roman"/>
          <w:sz w:val="24"/>
          <w:szCs w:val="28"/>
          <w:lang w:val="en-GB"/>
        </w:rPr>
        <w:t>for the analysis</w:t>
      </w:r>
      <w:r w:rsidR="002F22DE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. First, </w:t>
      </w:r>
      <w:r w:rsidR="004F7C9B" w:rsidRPr="00213948">
        <w:rPr>
          <w:rFonts w:ascii="Times New Roman" w:hAnsi="Times New Roman" w:cs="Times New Roman"/>
          <w:sz w:val="24"/>
          <w:szCs w:val="28"/>
          <w:lang w:val="en-GB"/>
        </w:rPr>
        <w:t>we observe the</w:t>
      </w:r>
      <w:r w:rsidR="00D476E1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resilience outcome based on</w:t>
      </w:r>
      <w:r w:rsidR="004F7C9B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D476E1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actual </w:t>
      </w:r>
      <w:r w:rsidR="004F7C9B" w:rsidRPr="00213948">
        <w:rPr>
          <w:rFonts w:ascii="Times New Roman" w:hAnsi="Times New Roman" w:cs="Times New Roman"/>
          <w:sz w:val="24"/>
          <w:szCs w:val="28"/>
          <w:lang w:val="en-GB"/>
        </w:rPr>
        <w:t>stock returns of</w:t>
      </w:r>
      <w:r w:rsidR="00193355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airlines</w:t>
      </w:r>
      <w:r w:rsidR="004F7C9B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after a</w:t>
      </w:r>
      <w:r w:rsidR="00376ADA" w:rsidRPr="00213948">
        <w:rPr>
          <w:rFonts w:ascii="Times New Roman" w:hAnsi="Times New Roman" w:cs="Times New Roman"/>
          <w:sz w:val="24"/>
          <w:szCs w:val="28"/>
          <w:lang w:val="en-GB"/>
        </w:rPr>
        <w:t>ir</w:t>
      </w:r>
      <w:r w:rsidR="00D476E1" w:rsidRPr="00213948">
        <w:rPr>
          <w:rFonts w:ascii="Times New Roman" w:hAnsi="Times New Roman" w:cs="Times New Roman"/>
          <w:sz w:val="24"/>
          <w:szCs w:val="28"/>
          <w:lang w:val="en-GB"/>
        </w:rPr>
        <w:t>plane</w:t>
      </w:r>
      <w:r w:rsidR="004F7C9B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accidents. Second, we estimate what would have been the normal returns if accidents had not occurred, based on the association between the overall market movement and the company stock returns from 200 to 2 days before the accidents. Third, we standardize the differences between the actual and norma</w:t>
      </w:r>
      <w:r w:rsidR="00D476E1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l </w:t>
      </w:r>
      <w:r w:rsidR="004F7C9B" w:rsidRPr="00213948">
        <w:rPr>
          <w:rFonts w:ascii="Times New Roman" w:hAnsi="Times New Roman" w:cs="Times New Roman"/>
          <w:sz w:val="24"/>
          <w:szCs w:val="28"/>
          <w:lang w:val="en-GB"/>
        </w:rPr>
        <w:t>returns for each day after the accidents. Fourth, we accumulate them over 1, 3, and 7-day post-accident periods and obtain four cumulative standardi</w:t>
      </w:r>
      <w:r w:rsidR="00B450D2" w:rsidRPr="00213948">
        <w:rPr>
          <w:rFonts w:ascii="Times New Roman" w:hAnsi="Times New Roman" w:cs="Times New Roman"/>
          <w:sz w:val="24"/>
          <w:szCs w:val="28"/>
          <w:lang w:val="en-GB"/>
        </w:rPr>
        <w:t>z</w:t>
      </w:r>
      <w:r w:rsidR="004F7C9B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ed abnormal returns (CSARs) for an individual accident. </w:t>
      </w:r>
      <w:r w:rsidR="00376ADA" w:rsidRPr="00213948">
        <w:rPr>
          <w:rFonts w:ascii="Times New Roman" w:hAnsi="Times New Roman" w:cs="Times New Roman"/>
          <w:sz w:val="24"/>
          <w:szCs w:val="28"/>
          <w:lang w:val="en-GB"/>
        </w:rPr>
        <w:t>Finally</w:t>
      </w:r>
      <w:r w:rsidR="004F7C9B" w:rsidRPr="00213948">
        <w:rPr>
          <w:rFonts w:ascii="Times New Roman" w:hAnsi="Times New Roman" w:cs="Times New Roman"/>
          <w:sz w:val="24"/>
          <w:szCs w:val="28"/>
          <w:lang w:val="en-GB"/>
        </w:rPr>
        <w:t>, we regress each CSAR on the above</w:t>
      </w:r>
      <w:r w:rsidR="00252AFC" w:rsidRPr="00213948">
        <w:rPr>
          <w:rFonts w:ascii="Times New Roman" w:hAnsi="Times New Roman" w:cs="Times New Roman"/>
          <w:sz w:val="24"/>
          <w:szCs w:val="28"/>
          <w:lang w:val="en-GB"/>
        </w:rPr>
        <w:t>mentioned</w:t>
      </w:r>
      <w:r w:rsidR="004F7C9B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regressors to investigate their statistical significance.</w:t>
      </w:r>
      <w:r w:rsidR="005A7DC7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bookmarkStart w:id="3" w:name="_Hlk80137089"/>
      <w:bookmarkStart w:id="4" w:name="_Hlk80134552"/>
      <w:r w:rsidR="005A7DC7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The final models </w:t>
      </w:r>
      <w:r w:rsidR="00D8046D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have </w:t>
      </w:r>
      <w:r w:rsidR="00721F37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no </w:t>
      </w:r>
      <w:r w:rsidR="005A7DC7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multicollinearity problem </w:t>
      </w:r>
      <w:r w:rsidR="00D8046D" w:rsidRPr="00213948">
        <w:rPr>
          <w:rFonts w:ascii="Times New Roman" w:hAnsi="Times New Roman" w:cs="Times New Roman"/>
          <w:sz w:val="24"/>
          <w:szCs w:val="28"/>
          <w:lang w:val="en-GB"/>
        </w:rPr>
        <w:t>with</w:t>
      </w:r>
      <w:r w:rsidR="005A7DC7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F71147" w:rsidRPr="00213948">
        <w:rPr>
          <w:rFonts w:ascii="Times New Roman" w:hAnsi="Times New Roman" w:cs="Times New Roman"/>
          <w:sz w:val="24"/>
          <w:szCs w:val="28"/>
          <w:lang w:val="en-GB"/>
        </w:rPr>
        <w:t>the highest</w:t>
      </w:r>
      <w:r w:rsidR="00D8046D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variable </w:t>
      </w:r>
      <w:r w:rsidR="00F71147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inflation factor </w:t>
      </w:r>
      <w:r w:rsidR="00D8046D" w:rsidRPr="00213948">
        <w:rPr>
          <w:rFonts w:ascii="Times New Roman" w:hAnsi="Times New Roman" w:cs="Times New Roman"/>
          <w:sz w:val="24"/>
          <w:szCs w:val="28"/>
          <w:lang w:val="en-GB"/>
        </w:rPr>
        <w:t>of</w:t>
      </w:r>
      <w:r w:rsidR="00F71147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4.67</w:t>
      </w:r>
      <w:r w:rsidR="005A156D" w:rsidRPr="00213948">
        <w:rPr>
          <w:rFonts w:ascii="Times New Roman" w:hAnsi="Times New Roman" w:cs="Times New Roman"/>
          <w:sz w:val="24"/>
          <w:szCs w:val="28"/>
          <w:lang w:val="en-GB"/>
        </w:rPr>
        <w:t>,</w:t>
      </w:r>
      <w:r w:rsidR="005A7DC7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and </w:t>
      </w:r>
      <w:r w:rsidR="005A156D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the econometric issue of </w:t>
      </w:r>
      <w:r w:rsidR="005A7DC7" w:rsidRPr="00213948">
        <w:rPr>
          <w:rFonts w:ascii="Times New Roman" w:hAnsi="Times New Roman" w:cs="Times New Roman"/>
          <w:sz w:val="24"/>
          <w:szCs w:val="28"/>
          <w:lang w:val="en-GB"/>
        </w:rPr>
        <w:t>endogeneity</w:t>
      </w:r>
      <w:r w:rsidR="005A156D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in the models is </w:t>
      </w:r>
      <w:r w:rsidR="008408B9" w:rsidRPr="00213948">
        <w:rPr>
          <w:rFonts w:ascii="Times New Roman" w:hAnsi="Times New Roman" w:cs="Times New Roman"/>
          <w:sz w:val="24"/>
          <w:szCs w:val="28"/>
          <w:lang w:val="en-GB"/>
        </w:rPr>
        <w:t>tested with no presence</w:t>
      </w:r>
      <w:r w:rsidR="004E1A8C" w:rsidRPr="00213948">
        <w:rPr>
          <w:rFonts w:ascii="Times New Roman" w:hAnsi="Times New Roman" w:cs="Times New Roman"/>
          <w:sz w:val="24"/>
          <w:szCs w:val="28"/>
          <w:lang w:val="en-GB"/>
        </w:rPr>
        <w:t>.</w:t>
      </w:r>
      <w:bookmarkEnd w:id="3"/>
    </w:p>
    <w:bookmarkEnd w:id="4"/>
    <w:p w14:paraId="604B177E" w14:textId="77777777" w:rsidR="00493AC7" w:rsidRPr="00213948" w:rsidRDefault="006B7622" w:rsidP="00364122">
      <w:pPr>
        <w:pStyle w:val="NoSpacing"/>
        <w:spacing w:line="480" w:lineRule="auto"/>
        <w:ind w:firstLine="720"/>
        <w:jc w:val="left"/>
        <w:rPr>
          <w:rFonts w:ascii="Times New Roman" w:hAnsi="Times New Roman" w:cs="Times New Roman"/>
          <w:sz w:val="24"/>
          <w:szCs w:val="28"/>
          <w:lang w:val="en-GB"/>
        </w:rPr>
      </w:pPr>
      <w:r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The </w:t>
      </w:r>
      <w:r w:rsidR="00B46312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descriptive </w:t>
      </w:r>
      <w:r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results show that </w:t>
      </w:r>
      <w:r w:rsidR="00892494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the general </w:t>
      </w:r>
      <w:r w:rsidR="005D6FDC" w:rsidRPr="00213948">
        <w:rPr>
          <w:rFonts w:ascii="Times New Roman" w:hAnsi="Times New Roman" w:cs="Times New Roman"/>
          <w:sz w:val="24"/>
          <w:szCs w:val="28"/>
          <w:lang w:val="en-GB"/>
        </w:rPr>
        <w:t>impact</w:t>
      </w:r>
      <w:r w:rsidR="00892494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of airline acciden</w:t>
      </w:r>
      <w:r w:rsidR="00E1505A" w:rsidRPr="00213948">
        <w:rPr>
          <w:rFonts w:ascii="Times New Roman" w:hAnsi="Times New Roman" w:cs="Times New Roman"/>
          <w:sz w:val="24"/>
          <w:szCs w:val="28"/>
          <w:lang w:val="en-GB"/>
        </w:rPr>
        <w:t>t</w:t>
      </w:r>
      <w:r w:rsidR="00892494" w:rsidRPr="00213948">
        <w:rPr>
          <w:rFonts w:ascii="Times New Roman" w:hAnsi="Times New Roman" w:cs="Times New Roman"/>
          <w:sz w:val="24"/>
          <w:szCs w:val="28"/>
          <w:lang w:val="en-GB"/>
        </w:rPr>
        <w:t>s</w:t>
      </w:r>
      <w:r w:rsidR="00292420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related to</w:t>
      </w:r>
      <w:r w:rsidR="00E1505A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FD358D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the </w:t>
      </w:r>
      <w:r w:rsidR="003C04CA" w:rsidRPr="00213948">
        <w:rPr>
          <w:rFonts w:ascii="Times New Roman" w:hAnsi="Times New Roman" w:cs="Times New Roman"/>
          <w:sz w:val="24"/>
          <w:szCs w:val="28"/>
          <w:lang w:val="en-GB"/>
        </w:rPr>
        <w:t>113</w:t>
      </w:r>
      <w:r w:rsidR="00E1505A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events </w:t>
      </w:r>
      <w:r w:rsidR="00FD358D" w:rsidRPr="00213948">
        <w:rPr>
          <w:rFonts w:ascii="Times New Roman" w:hAnsi="Times New Roman" w:cs="Times New Roman"/>
          <w:sz w:val="24"/>
          <w:szCs w:val="28"/>
          <w:lang w:val="en-GB"/>
        </w:rPr>
        <w:t>examined</w:t>
      </w:r>
      <w:r w:rsidR="00143811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E1505A" w:rsidRPr="00213948">
        <w:rPr>
          <w:rFonts w:ascii="Times New Roman" w:hAnsi="Times New Roman" w:cs="Times New Roman"/>
          <w:sz w:val="24"/>
          <w:szCs w:val="28"/>
          <w:lang w:val="en-GB"/>
        </w:rPr>
        <w:t>was significantly negative over the event window</w:t>
      </w:r>
      <w:r w:rsidR="00266697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(Fig. 1)</w:t>
      </w:r>
      <w:r w:rsidR="000D2ADF" w:rsidRPr="00213948">
        <w:rPr>
          <w:rFonts w:ascii="Times New Roman" w:hAnsi="Times New Roman" w:cs="Times New Roman"/>
          <w:sz w:val="24"/>
          <w:szCs w:val="28"/>
          <w:lang w:val="en-GB"/>
        </w:rPr>
        <w:t>,</w:t>
      </w:r>
      <w:r w:rsidR="00F55569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proofErr w:type="gramStart"/>
      <w:r w:rsidR="00266697" w:rsidRPr="00213948">
        <w:rPr>
          <w:rFonts w:ascii="Times New Roman" w:hAnsi="Times New Roman" w:cs="Times New Roman"/>
          <w:sz w:val="24"/>
          <w:szCs w:val="28"/>
          <w:lang w:val="en-GB"/>
        </w:rPr>
        <w:t>and</w:t>
      </w:r>
      <w:bookmarkStart w:id="5" w:name="_Hlk80134564"/>
      <w:r w:rsidR="00525B0E" w:rsidRPr="00213948">
        <w:rPr>
          <w:rFonts w:ascii="Times New Roman" w:hAnsi="Times New Roman" w:cs="Times New Roman"/>
          <w:sz w:val="24"/>
          <w:szCs w:val="28"/>
          <w:lang w:val="en-GB"/>
        </w:rPr>
        <w:t>,</w:t>
      </w:r>
      <w:proofErr w:type="gramEnd"/>
      <w:r w:rsidR="00525B0E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5A156D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different types and sizes of organizational resources led to different resilience </w:t>
      </w:r>
      <w:r w:rsidR="00054444" w:rsidRPr="00213948">
        <w:rPr>
          <w:rFonts w:ascii="Times New Roman" w:hAnsi="Times New Roman" w:cs="Times New Roman"/>
          <w:sz w:val="24"/>
          <w:szCs w:val="28"/>
          <w:lang w:val="en-GB"/>
        </w:rPr>
        <w:t>outcome</w:t>
      </w:r>
      <w:r w:rsidR="00525B0E" w:rsidRPr="00213948">
        <w:rPr>
          <w:rFonts w:ascii="Times New Roman" w:hAnsi="Times New Roman" w:cs="Times New Roman"/>
          <w:sz w:val="24"/>
          <w:szCs w:val="28"/>
          <w:lang w:val="en-GB"/>
        </w:rPr>
        <w:t>s</w:t>
      </w:r>
      <w:r w:rsidR="000D2ADF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266697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after </w:t>
      </w:r>
      <w:r w:rsidR="00A56051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the </w:t>
      </w:r>
      <w:r w:rsidR="00266697" w:rsidRPr="00213948">
        <w:rPr>
          <w:rFonts w:ascii="Times New Roman" w:hAnsi="Times New Roman" w:cs="Times New Roman"/>
          <w:sz w:val="24"/>
          <w:szCs w:val="28"/>
          <w:lang w:val="en-GB"/>
        </w:rPr>
        <w:t>accident</w:t>
      </w:r>
      <w:r w:rsidR="005A156D" w:rsidRPr="00213948">
        <w:rPr>
          <w:rFonts w:ascii="Times New Roman" w:hAnsi="Times New Roman" w:cs="Times New Roman"/>
          <w:sz w:val="24"/>
          <w:szCs w:val="28"/>
          <w:lang w:val="en-GB"/>
        </w:rPr>
        <w:t>s</w:t>
      </w:r>
      <w:r w:rsidR="00266697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(Fig. 2). </w:t>
      </w:r>
      <w:bookmarkEnd w:id="5"/>
      <w:r w:rsidR="007213FE" w:rsidRPr="00213948">
        <w:rPr>
          <w:rFonts w:ascii="Times New Roman" w:hAnsi="Times New Roman" w:cs="Times New Roman"/>
          <w:sz w:val="24"/>
          <w:szCs w:val="28"/>
          <w:lang w:val="en-GB"/>
        </w:rPr>
        <w:t>Table 1</w:t>
      </w:r>
      <w:r w:rsidR="00E1505A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reports that</w:t>
      </w:r>
      <w:r w:rsidR="007213FE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525B0E" w:rsidRPr="00213948">
        <w:rPr>
          <w:rFonts w:ascii="Times New Roman" w:hAnsi="Times New Roman" w:cs="Times New Roman"/>
          <w:sz w:val="24"/>
          <w:szCs w:val="28"/>
          <w:lang w:val="en-GB"/>
        </w:rPr>
        <w:t>overall resources (</w:t>
      </w:r>
      <w:r w:rsidR="00266697" w:rsidRPr="00213948">
        <w:rPr>
          <w:rFonts w:ascii="Times New Roman" w:hAnsi="Times New Roman" w:cs="Times New Roman"/>
          <w:sz w:val="24"/>
          <w:szCs w:val="28"/>
          <w:lang w:val="en-GB"/>
        </w:rPr>
        <w:t>total assets</w:t>
      </w:r>
      <w:r w:rsidR="00525B0E" w:rsidRPr="00213948">
        <w:rPr>
          <w:rFonts w:ascii="Times New Roman" w:hAnsi="Times New Roman" w:cs="Times New Roman"/>
          <w:sz w:val="24"/>
          <w:szCs w:val="28"/>
          <w:lang w:val="en-GB"/>
        </w:rPr>
        <w:t>)</w:t>
      </w:r>
      <w:r w:rsidR="00266697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were positively related to</w:t>
      </w:r>
      <w:r w:rsidR="00A56051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B46312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airline </w:t>
      </w:r>
      <w:r w:rsidR="00A56051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resilience outcome </w:t>
      </w:r>
      <w:r w:rsidR="001D379E" w:rsidRPr="00213948">
        <w:rPr>
          <w:rFonts w:ascii="Times New Roman" w:hAnsi="Times New Roman" w:cs="Times New Roman"/>
          <w:sz w:val="24"/>
          <w:szCs w:val="28"/>
          <w:lang w:val="en-GB"/>
        </w:rPr>
        <w:t>3</w:t>
      </w:r>
      <w:r w:rsidR="00A56051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to</w:t>
      </w:r>
      <w:r w:rsidR="00266697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1D379E" w:rsidRPr="00213948">
        <w:rPr>
          <w:rFonts w:ascii="Times New Roman" w:hAnsi="Times New Roman" w:cs="Times New Roman"/>
          <w:sz w:val="24"/>
          <w:szCs w:val="28"/>
          <w:lang w:val="en-GB"/>
        </w:rPr>
        <w:t>7</w:t>
      </w:r>
      <w:r w:rsidR="00266697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days after the accident</w:t>
      </w:r>
      <w:r w:rsidR="00642420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. Specifically, </w:t>
      </w:r>
      <w:r w:rsidR="001D379E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resilience outcomes were driven positively by </w:t>
      </w:r>
      <w:r w:rsidR="00CA043D" w:rsidRPr="00213948">
        <w:rPr>
          <w:rFonts w:ascii="Times New Roman" w:hAnsi="Times New Roman" w:cs="Times New Roman"/>
          <w:sz w:val="24"/>
          <w:szCs w:val="28"/>
          <w:lang w:val="en-GB"/>
        </w:rPr>
        <w:t>physical (</w:t>
      </w:r>
      <w:r w:rsidR="00642420" w:rsidRPr="00213948">
        <w:rPr>
          <w:rFonts w:ascii="Times New Roman" w:hAnsi="Times New Roman" w:cs="Times New Roman"/>
          <w:sz w:val="24"/>
          <w:szCs w:val="28"/>
          <w:lang w:val="en-GB"/>
        </w:rPr>
        <w:t>fleet size</w:t>
      </w:r>
      <w:r w:rsidR="001D379E" w:rsidRPr="00213948">
        <w:rPr>
          <w:rFonts w:ascii="Times New Roman" w:hAnsi="Times New Roman" w:cs="Times New Roman"/>
          <w:sz w:val="24"/>
          <w:szCs w:val="28"/>
          <w:lang w:val="en-GB"/>
        </w:rPr>
        <w:t>, 1 to 7 days</w:t>
      </w:r>
      <w:r w:rsidR="00CA043D" w:rsidRPr="00213948">
        <w:rPr>
          <w:rFonts w:ascii="Times New Roman" w:hAnsi="Times New Roman" w:cs="Times New Roman"/>
          <w:sz w:val="24"/>
          <w:szCs w:val="28"/>
          <w:lang w:val="en-GB"/>
        </w:rPr>
        <w:t>)</w:t>
      </w:r>
      <w:r w:rsidR="0039171A" w:rsidRPr="00213948">
        <w:rPr>
          <w:rFonts w:ascii="Times New Roman" w:hAnsi="Times New Roman" w:cs="Times New Roman"/>
          <w:sz w:val="24"/>
          <w:szCs w:val="28"/>
          <w:lang w:val="en-GB"/>
        </w:rPr>
        <w:t>, operational (load factor</w:t>
      </w:r>
      <w:r w:rsidR="00F42668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spread</w:t>
      </w:r>
      <w:r w:rsidR="001D379E" w:rsidRPr="00213948">
        <w:rPr>
          <w:rFonts w:ascii="Times New Roman" w:hAnsi="Times New Roman" w:cs="Times New Roman"/>
          <w:sz w:val="24"/>
          <w:szCs w:val="28"/>
          <w:lang w:val="en-GB"/>
        </w:rPr>
        <w:t>, 7 day</w:t>
      </w:r>
      <w:r w:rsidR="002976AC" w:rsidRPr="00213948">
        <w:rPr>
          <w:rFonts w:ascii="Times New Roman" w:hAnsi="Times New Roman" w:cs="Times New Roman"/>
          <w:sz w:val="24"/>
          <w:szCs w:val="28"/>
          <w:lang w:val="en-GB"/>
        </w:rPr>
        <w:t>s</w:t>
      </w:r>
      <w:r w:rsidR="0039171A" w:rsidRPr="00213948">
        <w:rPr>
          <w:rFonts w:ascii="Times New Roman" w:hAnsi="Times New Roman" w:cs="Times New Roman"/>
          <w:sz w:val="24"/>
          <w:szCs w:val="28"/>
          <w:lang w:val="en-GB"/>
        </w:rPr>
        <w:t>),</w:t>
      </w:r>
      <w:r w:rsidR="00642420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and intangible</w:t>
      </w:r>
      <w:r w:rsidR="00CA043D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(assets</w:t>
      </w:r>
      <w:r w:rsidR="001D379E" w:rsidRPr="00213948">
        <w:rPr>
          <w:rFonts w:ascii="Times New Roman" w:hAnsi="Times New Roman" w:cs="Times New Roman"/>
          <w:sz w:val="24"/>
          <w:szCs w:val="28"/>
          <w:lang w:val="en-GB"/>
        </w:rPr>
        <w:t>, 1 to 3 days</w:t>
      </w:r>
      <w:r w:rsidR="00CA043D" w:rsidRPr="00213948">
        <w:rPr>
          <w:rFonts w:ascii="Times New Roman" w:hAnsi="Times New Roman" w:cs="Times New Roman"/>
          <w:sz w:val="24"/>
          <w:szCs w:val="28"/>
          <w:lang w:val="en-GB"/>
        </w:rPr>
        <w:t>)</w:t>
      </w:r>
      <w:r w:rsidR="00642420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CA043D" w:rsidRPr="00213948">
        <w:rPr>
          <w:rFonts w:ascii="Times New Roman" w:hAnsi="Times New Roman" w:cs="Times New Roman"/>
          <w:sz w:val="24"/>
          <w:szCs w:val="28"/>
          <w:lang w:val="en-GB"/>
        </w:rPr>
        <w:t>resources</w:t>
      </w:r>
      <w:r w:rsidR="001D379E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, but negatively by </w:t>
      </w:r>
      <w:r w:rsidR="00CA043D" w:rsidRPr="00213948">
        <w:rPr>
          <w:rFonts w:ascii="Times New Roman" w:hAnsi="Times New Roman" w:cs="Times New Roman"/>
          <w:sz w:val="24"/>
          <w:szCs w:val="28"/>
          <w:lang w:val="en-GB"/>
        </w:rPr>
        <w:t>customer relational (</w:t>
      </w:r>
      <w:r w:rsidR="0039171A" w:rsidRPr="00213948">
        <w:rPr>
          <w:rFonts w:ascii="Times New Roman" w:hAnsi="Times New Roman" w:cs="Times New Roman"/>
          <w:sz w:val="24"/>
          <w:szCs w:val="28"/>
          <w:lang w:val="en-GB"/>
        </w:rPr>
        <w:t>yield</w:t>
      </w:r>
      <w:r w:rsidR="001D379E" w:rsidRPr="00213948">
        <w:rPr>
          <w:rFonts w:ascii="Times New Roman" w:hAnsi="Times New Roman" w:cs="Times New Roman"/>
          <w:sz w:val="24"/>
          <w:szCs w:val="28"/>
          <w:lang w:val="en-GB"/>
        </w:rPr>
        <w:t>, 3 day</w:t>
      </w:r>
      <w:r w:rsidR="002976AC" w:rsidRPr="00213948">
        <w:rPr>
          <w:rFonts w:ascii="Times New Roman" w:hAnsi="Times New Roman" w:cs="Times New Roman"/>
          <w:sz w:val="24"/>
          <w:szCs w:val="28"/>
          <w:lang w:val="en-GB"/>
        </w:rPr>
        <w:t>s</w:t>
      </w:r>
      <w:r w:rsidR="00CA043D" w:rsidRPr="00213948">
        <w:rPr>
          <w:rFonts w:ascii="Times New Roman" w:hAnsi="Times New Roman" w:cs="Times New Roman"/>
          <w:sz w:val="24"/>
          <w:szCs w:val="28"/>
          <w:lang w:val="en-GB"/>
        </w:rPr>
        <w:t>)</w:t>
      </w:r>
      <w:r w:rsidR="00266697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. </w:t>
      </w:r>
      <w:r w:rsidR="00204C1C" w:rsidRPr="00213948">
        <w:rPr>
          <w:rFonts w:ascii="Times New Roman" w:hAnsi="Times New Roman" w:cs="Times New Roman"/>
          <w:sz w:val="24"/>
          <w:szCs w:val="28"/>
          <w:lang w:val="en-GB"/>
        </w:rPr>
        <w:t>Th</w:t>
      </w:r>
      <w:r w:rsidR="00A52F64" w:rsidRPr="00213948">
        <w:rPr>
          <w:rFonts w:ascii="Times New Roman" w:hAnsi="Times New Roman" w:cs="Times New Roman"/>
          <w:sz w:val="24"/>
          <w:szCs w:val="28"/>
          <w:lang w:val="en-GB"/>
        </w:rPr>
        <w:t>is</w:t>
      </w:r>
      <w:r w:rsidR="00204C1C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finding impl</w:t>
      </w:r>
      <w:r w:rsidR="00A52F64" w:rsidRPr="00213948">
        <w:rPr>
          <w:rFonts w:ascii="Times New Roman" w:hAnsi="Times New Roman" w:cs="Times New Roman"/>
          <w:sz w:val="24"/>
          <w:szCs w:val="28"/>
          <w:lang w:val="en-GB"/>
        </w:rPr>
        <w:t>ies</w:t>
      </w:r>
      <w:r w:rsidR="00204C1C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that </w:t>
      </w:r>
      <w:r w:rsidR="00A03738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both </w:t>
      </w:r>
      <w:r w:rsidR="00204CE3" w:rsidRPr="00213948">
        <w:rPr>
          <w:rFonts w:ascii="Times New Roman" w:hAnsi="Times New Roman" w:cs="Times New Roman"/>
          <w:sz w:val="24"/>
          <w:szCs w:val="28"/>
          <w:lang w:val="en-GB"/>
        </w:rPr>
        <w:t>deployable</w:t>
      </w:r>
      <w:r w:rsidR="00A03738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(physical</w:t>
      </w:r>
      <w:r w:rsidR="00204CE3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) </w:t>
      </w:r>
      <w:r w:rsidR="00CA043D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and </w:t>
      </w:r>
      <w:r w:rsidR="00A03738" w:rsidRPr="00213948">
        <w:rPr>
          <w:rFonts w:ascii="Times New Roman" w:hAnsi="Times New Roman" w:cs="Times New Roman"/>
          <w:sz w:val="24"/>
          <w:szCs w:val="28"/>
          <w:lang w:val="en-GB"/>
        </w:rPr>
        <w:t>absorbed (</w:t>
      </w:r>
      <w:r w:rsidR="00CA043D" w:rsidRPr="00213948">
        <w:rPr>
          <w:rFonts w:ascii="Times New Roman" w:hAnsi="Times New Roman" w:cs="Times New Roman"/>
          <w:sz w:val="24"/>
          <w:szCs w:val="28"/>
          <w:lang w:val="en-GB"/>
        </w:rPr>
        <w:t>intangible</w:t>
      </w:r>
      <w:r w:rsidR="00204CE3" w:rsidRPr="00213948">
        <w:rPr>
          <w:rFonts w:ascii="Times New Roman" w:hAnsi="Times New Roman" w:cs="Times New Roman"/>
          <w:sz w:val="24"/>
          <w:szCs w:val="28"/>
          <w:lang w:val="en-GB"/>
        </w:rPr>
        <w:t>)</w:t>
      </w:r>
      <w:r w:rsidR="00CA043D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204C1C" w:rsidRPr="00213948">
        <w:rPr>
          <w:rFonts w:ascii="Times New Roman" w:hAnsi="Times New Roman" w:cs="Times New Roman"/>
          <w:sz w:val="24"/>
          <w:szCs w:val="28"/>
          <w:lang w:val="en-GB"/>
        </w:rPr>
        <w:t>resource</w:t>
      </w:r>
      <w:r w:rsidR="000552B1" w:rsidRPr="00213948">
        <w:rPr>
          <w:rFonts w:ascii="Times New Roman" w:hAnsi="Times New Roman" w:cs="Times New Roman"/>
          <w:sz w:val="24"/>
          <w:szCs w:val="28"/>
          <w:lang w:val="en-GB"/>
        </w:rPr>
        <w:t>s</w:t>
      </w:r>
      <w:r w:rsidR="00080C77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enable firm</w:t>
      </w:r>
      <w:r w:rsidR="00872054" w:rsidRPr="00213948">
        <w:rPr>
          <w:rFonts w:ascii="Times New Roman" w:hAnsi="Times New Roman" w:cs="Times New Roman"/>
          <w:sz w:val="24"/>
          <w:szCs w:val="28"/>
          <w:lang w:val="en-GB"/>
        </w:rPr>
        <w:t>s</w:t>
      </w:r>
      <w:r w:rsidR="00080C77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to </w:t>
      </w:r>
      <w:r w:rsidR="00A03738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quickly </w:t>
      </w:r>
      <w:r w:rsidR="00080C77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respond to </w:t>
      </w:r>
      <w:r w:rsidR="00A03738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unexpected </w:t>
      </w:r>
      <w:r w:rsidR="00080C77" w:rsidRPr="00213948">
        <w:rPr>
          <w:rFonts w:ascii="Times New Roman" w:hAnsi="Times New Roman" w:cs="Times New Roman"/>
          <w:sz w:val="24"/>
          <w:szCs w:val="28"/>
          <w:lang w:val="en-GB"/>
        </w:rPr>
        <w:t>crises.</w:t>
      </w:r>
      <w:r w:rsidR="00C51939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Interestingly, </w:t>
      </w:r>
      <w:r w:rsidR="00F10FF0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operational </w:t>
      </w:r>
      <w:r w:rsidR="00F1207E" w:rsidRPr="00213948">
        <w:rPr>
          <w:rFonts w:ascii="Times New Roman" w:hAnsi="Times New Roman" w:cs="Times New Roman"/>
          <w:sz w:val="24"/>
          <w:szCs w:val="28"/>
          <w:lang w:val="en-GB"/>
        </w:rPr>
        <w:t>(</w:t>
      </w:r>
      <w:r w:rsidR="00A03738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generic and </w:t>
      </w:r>
      <w:r w:rsidR="00F1207E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absorbed) </w:t>
      </w:r>
      <w:r w:rsidR="00F10FF0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resources </w:t>
      </w:r>
      <w:r w:rsidR="00A03738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with </w:t>
      </w:r>
      <w:proofErr w:type="gramStart"/>
      <w:r w:rsidR="008D6035" w:rsidRPr="00213948">
        <w:rPr>
          <w:rFonts w:ascii="Times New Roman" w:hAnsi="Times New Roman" w:cs="Times New Roman"/>
          <w:sz w:val="24"/>
          <w:szCs w:val="28"/>
          <w:lang w:val="en-GB"/>
        </w:rPr>
        <w:t>high capacity</w:t>
      </w:r>
      <w:proofErr w:type="gramEnd"/>
      <w:r w:rsidR="008D6035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utilization</w:t>
      </w:r>
      <w:r w:rsidR="00276AB8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outperform</w:t>
      </w:r>
      <w:r w:rsidR="00F10FF0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276AB8" w:rsidRPr="00213948">
        <w:rPr>
          <w:rFonts w:ascii="Times New Roman" w:hAnsi="Times New Roman" w:cs="Times New Roman"/>
          <w:sz w:val="24"/>
          <w:szCs w:val="28"/>
          <w:lang w:val="en-GB"/>
        </w:rPr>
        <w:t>customer relational (rare and deployable) resources in the face of crises.</w:t>
      </w:r>
      <w:r w:rsidR="00F10FF0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 </w:t>
      </w:r>
      <w:r w:rsidR="00C51939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</w:p>
    <w:p w14:paraId="3BD11EB5" w14:textId="77777777" w:rsidR="001E675C" w:rsidRPr="00213948" w:rsidRDefault="009F4A81" w:rsidP="00393B88">
      <w:pPr>
        <w:pStyle w:val="NoSpacing"/>
        <w:spacing w:line="480" w:lineRule="auto"/>
        <w:ind w:firstLine="720"/>
        <w:jc w:val="left"/>
        <w:rPr>
          <w:rFonts w:ascii="Times New Roman" w:hAnsi="Times New Roman" w:cs="Times New Roman"/>
          <w:sz w:val="24"/>
          <w:szCs w:val="28"/>
          <w:lang w:val="en-GB"/>
        </w:rPr>
      </w:pPr>
      <w:r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This research offers </w:t>
      </w:r>
      <w:r w:rsidR="00054444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several conclusions and future research agenda </w:t>
      </w:r>
      <w:proofErr w:type="gramStart"/>
      <w:r w:rsidR="00054444" w:rsidRPr="00213948">
        <w:rPr>
          <w:rFonts w:ascii="Times New Roman" w:hAnsi="Times New Roman" w:cs="Times New Roman"/>
          <w:sz w:val="24"/>
          <w:szCs w:val="28"/>
          <w:lang w:val="en-GB"/>
        </w:rPr>
        <w:t>in the area of</w:t>
      </w:r>
      <w:proofErr w:type="gramEnd"/>
      <w:r w:rsidR="00054444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resource-led organizational resilience for the tourism industry</w:t>
      </w:r>
      <w:r w:rsidRPr="00213948">
        <w:rPr>
          <w:rFonts w:ascii="Times New Roman" w:hAnsi="Times New Roman" w:cs="Times New Roman"/>
          <w:sz w:val="24"/>
          <w:szCs w:val="28"/>
          <w:lang w:val="en-GB"/>
        </w:rPr>
        <w:t>.</w:t>
      </w:r>
      <w:r w:rsidR="00A4555C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D704F2" w:rsidRPr="00213948">
        <w:rPr>
          <w:rFonts w:ascii="Times New Roman" w:hAnsi="Times New Roman" w:cs="Times New Roman"/>
          <w:sz w:val="24"/>
          <w:szCs w:val="28"/>
          <w:lang w:val="en-GB"/>
        </w:rPr>
        <w:t>T</w:t>
      </w:r>
      <w:r w:rsidR="00A4555C" w:rsidRPr="00213948">
        <w:rPr>
          <w:rFonts w:ascii="Times New Roman" w:hAnsi="Times New Roman" w:cs="Times New Roman"/>
          <w:sz w:val="24"/>
          <w:szCs w:val="28"/>
          <w:lang w:val="en-GB"/>
        </w:rPr>
        <w:t>h</w:t>
      </w:r>
      <w:r w:rsidR="00C97749">
        <w:rPr>
          <w:rFonts w:ascii="Times New Roman" w:hAnsi="Times New Roman" w:cs="Times New Roman"/>
          <w:sz w:val="24"/>
          <w:szCs w:val="28"/>
          <w:lang w:val="en-GB"/>
        </w:rPr>
        <w:t>e</w:t>
      </w:r>
      <w:r w:rsidR="005472C0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study demonstrates </w:t>
      </w:r>
      <w:r w:rsidR="001E675C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that </w:t>
      </w:r>
      <w:r w:rsidR="006D4012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although overall </w:t>
      </w:r>
      <w:r w:rsidR="001E675C" w:rsidRPr="00213948">
        <w:rPr>
          <w:rFonts w:ascii="Times New Roman" w:hAnsi="Times New Roman" w:cs="Times New Roman"/>
          <w:sz w:val="24"/>
          <w:szCs w:val="28"/>
          <w:lang w:val="en-GB"/>
        </w:rPr>
        <w:t>resources</w:t>
      </w:r>
      <w:r w:rsidR="00F1207E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3E6A0A" w:rsidRPr="00213948">
        <w:rPr>
          <w:rFonts w:ascii="Times New Roman" w:hAnsi="Times New Roman" w:cs="Times New Roman"/>
          <w:sz w:val="24"/>
          <w:szCs w:val="28"/>
          <w:lang w:val="en-GB"/>
        </w:rPr>
        <w:t>enhance organizational</w:t>
      </w:r>
      <w:r w:rsidR="00F1207E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resilience</w:t>
      </w:r>
      <w:r w:rsidR="006D4012" w:rsidRPr="00213948">
        <w:rPr>
          <w:rFonts w:ascii="Times New Roman" w:hAnsi="Times New Roman" w:cs="Times New Roman"/>
          <w:sz w:val="24"/>
          <w:szCs w:val="28"/>
          <w:lang w:val="en-GB"/>
        </w:rPr>
        <w:t>, their</w:t>
      </w:r>
      <w:r w:rsidR="003D5690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influences </w:t>
      </w:r>
      <w:r w:rsidR="006D4012" w:rsidRPr="00213948">
        <w:rPr>
          <w:rFonts w:ascii="Times New Roman" w:hAnsi="Times New Roman" w:cs="Times New Roman"/>
          <w:sz w:val="24"/>
          <w:szCs w:val="28"/>
          <w:lang w:val="en-GB"/>
        </w:rPr>
        <w:t>differ according to</w:t>
      </w:r>
      <w:r w:rsidR="0015460B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F1207E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the </w:t>
      </w:r>
      <w:r w:rsidR="003E6A0A" w:rsidRPr="00213948">
        <w:rPr>
          <w:rFonts w:ascii="Times New Roman" w:hAnsi="Times New Roman" w:cs="Times New Roman"/>
          <w:sz w:val="24"/>
          <w:szCs w:val="28"/>
          <w:lang w:val="en-GB"/>
        </w:rPr>
        <w:t>resource characteristics, which adds value to the management and tourism literatures</w:t>
      </w:r>
      <w:r w:rsidR="001E675C" w:rsidRPr="00213948">
        <w:rPr>
          <w:rFonts w:ascii="Times New Roman" w:hAnsi="Times New Roman" w:cs="Times New Roman"/>
          <w:sz w:val="24"/>
          <w:szCs w:val="28"/>
          <w:lang w:val="en-GB"/>
        </w:rPr>
        <w:t>.</w:t>
      </w:r>
      <w:r w:rsidR="0015460B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6654B6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Specifically, </w:t>
      </w:r>
      <w:r w:rsidR="00F1207E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this study suggests that </w:t>
      </w:r>
      <w:r w:rsidR="0015460B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tourism organizations should </w:t>
      </w:r>
      <w:r w:rsidR="00945ECB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invest in </w:t>
      </w:r>
      <w:r w:rsidR="00F3209A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long-term </w:t>
      </w:r>
      <w:r w:rsidR="0015460B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capital expenditure </w:t>
      </w:r>
      <w:r w:rsidR="00F3209A" w:rsidRPr="00213948">
        <w:rPr>
          <w:rFonts w:ascii="Times New Roman" w:hAnsi="Times New Roman" w:cs="Times New Roman"/>
          <w:sz w:val="24"/>
          <w:szCs w:val="28"/>
          <w:lang w:val="en-GB"/>
        </w:rPr>
        <w:t>on</w:t>
      </w:r>
      <w:r w:rsidR="00945ECB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F3209A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both </w:t>
      </w:r>
      <w:r w:rsidR="005472C0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deployable (e.g., </w:t>
      </w:r>
      <w:r w:rsidR="00CA20D7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servicing </w:t>
      </w:r>
      <w:r w:rsidR="00945ECB" w:rsidRPr="00213948">
        <w:rPr>
          <w:rFonts w:ascii="Times New Roman" w:hAnsi="Times New Roman" w:cs="Times New Roman"/>
          <w:sz w:val="24"/>
          <w:szCs w:val="28"/>
          <w:lang w:val="en-GB"/>
        </w:rPr>
        <w:t>capacity</w:t>
      </w:r>
      <w:r w:rsidR="00F3209A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) </w:t>
      </w:r>
      <w:r w:rsidR="00945ECB" w:rsidRPr="00213948">
        <w:rPr>
          <w:rFonts w:ascii="Times New Roman" w:hAnsi="Times New Roman" w:cs="Times New Roman"/>
          <w:sz w:val="24"/>
          <w:szCs w:val="28"/>
          <w:lang w:val="en-GB"/>
        </w:rPr>
        <w:t>and i</w:t>
      </w:r>
      <w:r w:rsidR="00CA20D7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ntangible </w:t>
      </w:r>
      <w:r w:rsidR="005472C0" w:rsidRPr="00213948">
        <w:rPr>
          <w:rFonts w:ascii="Times New Roman" w:hAnsi="Times New Roman" w:cs="Times New Roman"/>
          <w:sz w:val="24"/>
          <w:szCs w:val="28"/>
          <w:lang w:val="en-GB"/>
        </w:rPr>
        <w:t>resources</w:t>
      </w:r>
      <w:r w:rsidR="00F3209A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9D6FAD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to </w:t>
      </w:r>
      <w:r w:rsidR="00F3209A" w:rsidRPr="00213948">
        <w:rPr>
          <w:rFonts w:ascii="Times New Roman" w:hAnsi="Times New Roman" w:cs="Times New Roman"/>
          <w:sz w:val="24"/>
          <w:szCs w:val="28"/>
          <w:lang w:val="en-GB"/>
        </w:rPr>
        <w:t>quickly</w:t>
      </w:r>
      <w:r w:rsidR="009D6FAD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7C0135" w:rsidRPr="00213948">
        <w:rPr>
          <w:rFonts w:ascii="Times New Roman" w:hAnsi="Times New Roman" w:cs="Times New Roman"/>
          <w:sz w:val="24"/>
          <w:szCs w:val="28"/>
          <w:lang w:val="en-GB"/>
        </w:rPr>
        <w:t>adapt to organizational crises</w:t>
      </w:r>
      <w:r w:rsidR="005F2E9C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. </w:t>
      </w:r>
      <w:r w:rsidR="00311851" w:rsidRPr="00213948">
        <w:rPr>
          <w:rFonts w:ascii="Times New Roman" w:hAnsi="Times New Roman" w:cs="Times New Roman"/>
          <w:sz w:val="24"/>
          <w:szCs w:val="28"/>
          <w:lang w:val="en-GB"/>
        </w:rPr>
        <w:t>Our findings are consistent with Voss et al. (2008)</w:t>
      </w:r>
      <w:r w:rsidR="0059366B" w:rsidRPr="00213948">
        <w:rPr>
          <w:rFonts w:ascii="Times New Roman" w:hAnsi="Times New Roman" w:cs="Times New Roman"/>
          <w:sz w:val="24"/>
          <w:szCs w:val="28"/>
          <w:lang w:val="en-GB"/>
        </w:rPr>
        <w:t>’s</w:t>
      </w:r>
      <w:r w:rsidR="00311851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research in terms of deployable resources</w:t>
      </w:r>
      <w:r w:rsidR="00380DC8" w:rsidRPr="00213948">
        <w:rPr>
          <w:rFonts w:ascii="Times New Roman" w:hAnsi="Times New Roman" w:cs="Times New Roman"/>
          <w:sz w:val="24"/>
          <w:szCs w:val="28"/>
          <w:lang w:val="en-GB"/>
        </w:rPr>
        <w:t>,</w:t>
      </w:r>
      <w:r w:rsidR="00311851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but not in terms of </w:t>
      </w:r>
      <w:r w:rsidR="00D0749D" w:rsidRPr="00213948">
        <w:rPr>
          <w:rFonts w:ascii="Times New Roman" w:hAnsi="Times New Roman" w:cs="Times New Roman"/>
          <w:sz w:val="24"/>
          <w:szCs w:val="28"/>
          <w:lang w:val="en-GB"/>
        </w:rPr>
        <w:t>absorbed</w:t>
      </w:r>
      <w:r w:rsidR="00311851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resources. </w:t>
      </w:r>
      <w:r w:rsidR="005F2E9C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Future research needs to </w:t>
      </w:r>
      <w:r w:rsidR="001E675C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examine </w:t>
      </w:r>
      <w:r w:rsidR="005A6625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what </w:t>
      </w:r>
      <w:r w:rsidR="0044573C" w:rsidRPr="00213948">
        <w:rPr>
          <w:rFonts w:ascii="Times New Roman" w:hAnsi="Times New Roman" w:cs="Times New Roman"/>
          <w:sz w:val="24"/>
          <w:szCs w:val="28"/>
          <w:lang w:val="en-GB"/>
        </w:rPr>
        <w:t>specific</w:t>
      </w:r>
      <w:r w:rsidR="009F69A5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deployable</w:t>
      </w:r>
      <w:r w:rsidR="00311851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301E64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(e.g., </w:t>
      </w:r>
      <w:r w:rsidR="0044573C" w:rsidRPr="00213948">
        <w:rPr>
          <w:rFonts w:ascii="Times New Roman" w:hAnsi="Times New Roman" w:cs="Times New Roman"/>
          <w:sz w:val="24"/>
          <w:szCs w:val="28"/>
          <w:lang w:val="en-GB"/>
        </w:rPr>
        <w:t>cash</w:t>
      </w:r>
      <w:r w:rsidR="00301E64" w:rsidRPr="00213948">
        <w:rPr>
          <w:rFonts w:ascii="Times New Roman" w:hAnsi="Times New Roman" w:cs="Times New Roman"/>
          <w:sz w:val="24"/>
          <w:szCs w:val="28"/>
          <w:lang w:val="en-GB"/>
        </w:rPr>
        <w:t>)</w:t>
      </w:r>
      <w:r w:rsidR="00311851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and </w:t>
      </w:r>
      <w:r w:rsidR="00D0749D" w:rsidRPr="00213948">
        <w:rPr>
          <w:rFonts w:ascii="Times New Roman" w:hAnsi="Times New Roman" w:cs="Times New Roman"/>
          <w:sz w:val="24"/>
          <w:szCs w:val="28"/>
          <w:lang w:val="en-GB"/>
        </w:rPr>
        <w:t>absorbed</w:t>
      </w:r>
      <w:r w:rsidR="0044573C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(e.g., intell</w:t>
      </w:r>
      <w:r w:rsidR="00192033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ectual </w:t>
      </w:r>
      <w:r w:rsidR="0044573C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property) </w:t>
      </w:r>
      <w:r w:rsidR="00324075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can be prepared </w:t>
      </w:r>
      <w:r w:rsidR="005D6FDC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and allocated optimally for </w:t>
      </w:r>
      <w:r w:rsidR="003C394D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providing the extra capacity during crises as well as </w:t>
      </w:r>
      <w:r w:rsidR="00136388" w:rsidRPr="00213948">
        <w:rPr>
          <w:rFonts w:ascii="Times New Roman" w:hAnsi="Times New Roman" w:cs="Times New Roman"/>
          <w:sz w:val="24"/>
          <w:szCs w:val="28"/>
          <w:lang w:val="en-GB"/>
        </w:rPr>
        <w:t>operating business-as-usual</w:t>
      </w:r>
      <w:r w:rsidR="003C394D" w:rsidRPr="00213948">
        <w:rPr>
          <w:rFonts w:ascii="Times New Roman" w:hAnsi="Times New Roman" w:cs="Times New Roman"/>
          <w:sz w:val="24"/>
          <w:szCs w:val="28"/>
          <w:lang w:val="en-GB"/>
        </w:rPr>
        <w:t>.</w:t>
      </w:r>
    </w:p>
    <w:p w14:paraId="6093C8BD" w14:textId="77777777" w:rsidR="00EA160F" w:rsidRPr="00213948" w:rsidRDefault="00665A15" w:rsidP="00904B8D">
      <w:pPr>
        <w:pStyle w:val="NoSpacing"/>
        <w:spacing w:line="480" w:lineRule="auto"/>
        <w:ind w:firstLine="720"/>
        <w:jc w:val="left"/>
        <w:rPr>
          <w:rFonts w:ascii="Times New Roman" w:hAnsi="Times New Roman" w:cs="Times New Roman"/>
          <w:sz w:val="24"/>
          <w:szCs w:val="28"/>
          <w:lang w:val="en-GB"/>
        </w:rPr>
      </w:pPr>
      <w:r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Contrary to Voss et al. (2008) </w:t>
      </w:r>
      <w:r w:rsidR="00D0749D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showing </w:t>
      </w:r>
      <w:r w:rsidRPr="00213948">
        <w:rPr>
          <w:rFonts w:ascii="Times New Roman" w:hAnsi="Times New Roman" w:cs="Times New Roman"/>
          <w:sz w:val="24"/>
          <w:szCs w:val="28"/>
          <w:lang w:val="en-GB"/>
        </w:rPr>
        <w:t>no effect of operational</w:t>
      </w:r>
      <w:r w:rsidR="00D0749D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and customer relational</w:t>
      </w:r>
      <w:r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D0749D" w:rsidRPr="00213948">
        <w:rPr>
          <w:rFonts w:ascii="Times New Roman" w:hAnsi="Times New Roman" w:cs="Times New Roman"/>
          <w:sz w:val="24"/>
          <w:szCs w:val="28"/>
          <w:lang w:val="en-GB"/>
        </w:rPr>
        <w:t>resources</w:t>
      </w:r>
      <w:r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D0749D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during </w:t>
      </w:r>
      <w:r w:rsidR="00110192" w:rsidRPr="00213948">
        <w:rPr>
          <w:rFonts w:ascii="Times New Roman" w:hAnsi="Times New Roman" w:cs="Times New Roman"/>
          <w:sz w:val="24"/>
          <w:szCs w:val="28"/>
          <w:lang w:val="en-GB"/>
        </w:rPr>
        <w:t>environmental</w:t>
      </w:r>
      <w:r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threat</w:t>
      </w:r>
      <w:r w:rsidR="00D0749D" w:rsidRPr="00213948">
        <w:rPr>
          <w:rFonts w:ascii="Times New Roman" w:hAnsi="Times New Roman" w:cs="Times New Roman"/>
          <w:sz w:val="24"/>
          <w:szCs w:val="28"/>
          <w:lang w:val="en-GB"/>
        </w:rPr>
        <w:t>s</w:t>
      </w:r>
      <w:r w:rsidR="00D704F2" w:rsidRPr="00213948">
        <w:rPr>
          <w:rFonts w:ascii="Times New Roman" w:hAnsi="Times New Roman" w:cs="Times New Roman"/>
          <w:sz w:val="24"/>
          <w:szCs w:val="28"/>
          <w:lang w:val="en-GB"/>
        </w:rPr>
        <w:t>,</w:t>
      </w:r>
      <w:r w:rsidR="001E675C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we demonstrate </w:t>
      </w:r>
      <w:r w:rsidR="009F69A5" w:rsidRPr="00213948">
        <w:rPr>
          <w:rFonts w:ascii="Times New Roman" w:hAnsi="Times New Roman" w:cs="Times New Roman"/>
          <w:sz w:val="24"/>
          <w:szCs w:val="28"/>
          <w:lang w:val="en-GB"/>
        </w:rPr>
        <w:t>that</w:t>
      </w:r>
      <w:r w:rsidR="008C7428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227EE7" w:rsidRPr="00213948">
        <w:rPr>
          <w:rFonts w:ascii="Times New Roman" w:hAnsi="Times New Roman" w:cs="Times New Roman"/>
          <w:sz w:val="24"/>
          <w:szCs w:val="28"/>
          <w:lang w:val="en-GB"/>
        </w:rPr>
        <w:t>operation</w:t>
      </w:r>
      <w:r w:rsidR="004247BC" w:rsidRPr="00213948">
        <w:rPr>
          <w:rFonts w:ascii="Times New Roman" w:hAnsi="Times New Roman" w:cs="Times New Roman"/>
          <w:sz w:val="24"/>
          <w:szCs w:val="28"/>
          <w:lang w:val="en-GB"/>
        </w:rPr>
        <w:t>al resources</w:t>
      </w:r>
      <w:r w:rsidR="00227EE7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4247BC" w:rsidRPr="00213948">
        <w:rPr>
          <w:rFonts w:ascii="Times New Roman" w:hAnsi="Times New Roman" w:cs="Times New Roman"/>
          <w:sz w:val="24"/>
          <w:szCs w:val="28"/>
          <w:lang w:val="en-GB"/>
        </w:rPr>
        <w:t>enhance</w:t>
      </w:r>
      <w:r w:rsidR="00227EE7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D0749D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organizational </w:t>
      </w:r>
      <w:r w:rsidR="00227EE7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resilience, but rich customer relational resources </w:t>
      </w:r>
      <w:r w:rsidR="004247BC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lower </w:t>
      </w:r>
      <w:r w:rsidR="00227EE7" w:rsidRPr="00213948">
        <w:rPr>
          <w:rFonts w:ascii="Times New Roman" w:hAnsi="Times New Roman" w:cs="Times New Roman"/>
          <w:sz w:val="24"/>
          <w:szCs w:val="28"/>
          <w:lang w:val="en-GB"/>
        </w:rPr>
        <w:t>resilience.</w:t>
      </w:r>
      <w:r w:rsidR="0033499C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This</w:t>
      </w:r>
      <w:r w:rsidR="00D0749D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finding implies</w:t>
      </w:r>
      <w:r w:rsidR="0033499C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that</w:t>
      </w:r>
      <w:r w:rsidR="00DA3A5A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6201D0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tourism organizations </w:t>
      </w:r>
      <w:r w:rsidR="008C7428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with </w:t>
      </w:r>
      <w:r w:rsidR="00D0749D" w:rsidRPr="00213948">
        <w:rPr>
          <w:rFonts w:ascii="Times New Roman" w:hAnsi="Times New Roman" w:cs="Times New Roman"/>
          <w:sz w:val="24"/>
          <w:szCs w:val="28"/>
          <w:lang w:val="en-GB"/>
        </w:rPr>
        <w:t>absorbed</w:t>
      </w:r>
      <w:r w:rsidR="008C7428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operation</w:t>
      </w:r>
      <w:r w:rsidR="00D0749D" w:rsidRPr="00213948">
        <w:rPr>
          <w:rFonts w:ascii="Times New Roman" w:hAnsi="Times New Roman" w:cs="Times New Roman"/>
          <w:sz w:val="24"/>
          <w:szCs w:val="28"/>
          <w:lang w:val="en-GB"/>
        </w:rPr>
        <w:t>al</w:t>
      </w:r>
      <w:r w:rsidR="00B46312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resources</w:t>
      </w:r>
      <w:r w:rsidR="008C7428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6201D0" w:rsidRPr="00213948">
        <w:rPr>
          <w:rFonts w:ascii="Times New Roman" w:hAnsi="Times New Roman" w:cs="Times New Roman"/>
          <w:sz w:val="24"/>
          <w:szCs w:val="28"/>
          <w:lang w:val="en-GB"/>
        </w:rPr>
        <w:t>quickly adapt to organizational crises</w:t>
      </w:r>
      <w:r w:rsidR="00DA3A5A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, whereas </w:t>
      </w:r>
      <w:r w:rsidR="008C7428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organizations </w:t>
      </w:r>
      <w:r w:rsidR="00DA3A5A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with </w:t>
      </w:r>
      <w:r w:rsidR="00145178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rare </w:t>
      </w:r>
      <w:r w:rsidR="00227EE7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customer relational </w:t>
      </w:r>
      <w:r w:rsidR="004247BC" w:rsidRPr="00213948">
        <w:rPr>
          <w:rFonts w:ascii="Times New Roman" w:hAnsi="Times New Roman" w:cs="Times New Roman"/>
          <w:sz w:val="24"/>
          <w:szCs w:val="28"/>
          <w:lang w:val="en-GB"/>
        </w:rPr>
        <w:t>resources</w:t>
      </w:r>
      <w:r w:rsidR="00B46312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686215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show low adaptability </w:t>
      </w:r>
      <w:r w:rsidR="004247BC" w:rsidRPr="00213948">
        <w:rPr>
          <w:rFonts w:ascii="Times New Roman" w:hAnsi="Times New Roman" w:cs="Times New Roman"/>
          <w:sz w:val="24"/>
          <w:szCs w:val="28"/>
          <w:lang w:val="en-GB"/>
        </w:rPr>
        <w:t>to</w:t>
      </w:r>
      <w:r w:rsidR="00686215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cris</w:t>
      </w:r>
      <w:r w:rsidR="004247BC" w:rsidRPr="00213948">
        <w:rPr>
          <w:rFonts w:ascii="Times New Roman" w:hAnsi="Times New Roman" w:cs="Times New Roman"/>
          <w:sz w:val="24"/>
          <w:szCs w:val="28"/>
          <w:lang w:val="en-GB"/>
        </w:rPr>
        <w:t>e</w:t>
      </w:r>
      <w:r w:rsidR="00686215" w:rsidRPr="00213948">
        <w:rPr>
          <w:rFonts w:ascii="Times New Roman" w:hAnsi="Times New Roman" w:cs="Times New Roman"/>
          <w:sz w:val="24"/>
          <w:szCs w:val="28"/>
          <w:lang w:val="en-GB"/>
        </w:rPr>
        <w:t>s</w:t>
      </w:r>
      <w:r w:rsidR="006201D0" w:rsidRPr="00213948">
        <w:rPr>
          <w:rFonts w:ascii="Times New Roman" w:hAnsi="Times New Roman" w:cs="Times New Roman"/>
          <w:sz w:val="24"/>
          <w:szCs w:val="28"/>
          <w:lang w:val="en-GB"/>
        </w:rPr>
        <w:t>.</w:t>
      </w:r>
      <w:r w:rsidR="00686215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33499C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However, </w:t>
      </w:r>
      <w:r w:rsidR="00145178" w:rsidRPr="00213948">
        <w:rPr>
          <w:rFonts w:ascii="Times New Roman" w:hAnsi="Times New Roman" w:cs="Times New Roman"/>
          <w:sz w:val="24"/>
          <w:szCs w:val="28"/>
          <w:lang w:val="en-GB"/>
        </w:rPr>
        <w:t>this study focuse</w:t>
      </w:r>
      <w:r w:rsidR="00192033" w:rsidRPr="00213948">
        <w:rPr>
          <w:rFonts w:ascii="Times New Roman" w:hAnsi="Times New Roman" w:cs="Times New Roman"/>
          <w:sz w:val="24"/>
          <w:szCs w:val="28"/>
          <w:lang w:val="en-GB"/>
        </w:rPr>
        <w:t>s</w:t>
      </w:r>
      <w:r w:rsidR="00145178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on the</w:t>
      </w:r>
      <w:r w:rsidR="00B46312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relatively</w:t>
      </w:r>
      <w:r w:rsidR="00145178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short-term (7-day) effect of organizational </w:t>
      </w:r>
      <w:r w:rsidR="004247BC" w:rsidRPr="00213948">
        <w:rPr>
          <w:rFonts w:ascii="Times New Roman" w:hAnsi="Times New Roman" w:cs="Times New Roman"/>
          <w:sz w:val="24"/>
          <w:szCs w:val="28"/>
          <w:lang w:val="en-GB"/>
        </w:rPr>
        <w:t>resources</w:t>
      </w:r>
      <w:r w:rsidR="00145178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on resilience</w:t>
      </w:r>
      <w:r w:rsidR="00B46312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, </w:t>
      </w:r>
      <w:r w:rsidR="00C97749">
        <w:rPr>
          <w:rFonts w:ascii="Times New Roman" w:hAnsi="Times New Roman" w:cs="Times New Roman"/>
          <w:sz w:val="24"/>
          <w:szCs w:val="28"/>
          <w:lang w:val="en-GB"/>
        </w:rPr>
        <w:t xml:space="preserve">thereby </w:t>
      </w:r>
      <w:r w:rsidR="00B46312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lacking knowledge about </w:t>
      </w:r>
      <w:r w:rsidR="00145178" w:rsidRPr="00213948">
        <w:rPr>
          <w:rFonts w:ascii="Times New Roman" w:hAnsi="Times New Roman" w:cs="Times New Roman"/>
          <w:sz w:val="24"/>
          <w:szCs w:val="28"/>
          <w:lang w:val="en-GB"/>
        </w:rPr>
        <w:t>the</w:t>
      </w:r>
      <w:r w:rsidR="00192033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long-term</w:t>
      </w:r>
      <w:r w:rsidR="00145178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effec</w:t>
      </w:r>
      <w:r w:rsidR="00192033" w:rsidRPr="00213948">
        <w:rPr>
          <w:rFonts w:ascii="Times New Roman" w:hAnsi="Times New Roman" w:cs="Times New Roman"/>
          <w:sz w:val="24"/>
          <w:szCs w:val="28"/>
          <w:lang w:val="en-GB"/>
        </w:rPr>
        <w:t>t.</w:t>
      </w:r>
      <w:r w:rsidR="00686215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192033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Hence, </w:t>
      </w:r>
      <w:r w:rsidR="00686215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future research should examine whether </w:t>
      </w:r>
      <w:r w:rsidR="00192033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organizational resources and activities (e.g., corporate social </w:t>
      </w:r>
      <w:r w:rsidR="00110192" w:rsidRPr="00213948">
        <w:rPr>
          <w:rFonts w:ascii="Times New Roman" w:hAnsi="Times New Roman" w:cs="Times New Roman"/>
          <w:sz w:val="24"/>
          <w:szCs w:val="28"/>
          <w:lang w:val="en-GB"/>
        </w:rPr>
        <w:t>responsibility</w:t>
      </w:r>
      <w:r w:rsidR="00192033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) </w:t>
      </w:r>
      <w:r w:rsidR="008C7428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can </w:t>
      </w:r>
      <w:r w:rsidR="00686215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build resilience </w:t>
      </w:r>
      <w:r w:rsidR="004247BC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over </w:t>
      </w:r>
      <w:r w:rsidR="008C7428" w:rsidRPr="00213948">
        <w:rPr>
          <w:rFonts w:ascii="Times New Roman" w:hAnsi="Times New Roman" w:cs="Times New Roman"/>
          <w:sz w:val="24"/>
          <w:szCs w:val="28"/>
          <w:lang w:val="en-GB"/>
        </w:rPr>
        <w:t>a much longer horizon</w:t>
      </w:r>
      <w:r w:rsidR="00192033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(</w:t>
      </w:r>
      <w:proofErr w:type="spellStart"/>
      <w:r w:rsidR="00192033" w:rsidRPr="00213948">
        <w:rPr>
          <w:rFonts w:ascii="Times New Roman" w:hAnsi="Times New Roman" w:cs="Times New Roman"/>
          <w:sz w:val="24"/>
          <w:szCs w:val="28"/>
          <w:lang w:val="en-GB"/>
        </w:rPr>
        <w:t>DesJardine</w:t>
      </w:r>
      <w:proofErr w:type="spellEnd"/>
      <w:r w:rsidR="00192033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et al., 2019)</w:t>
      </w:r>
      <w:r w:rsidR="00686215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. </w:t>
      </w:r>
      <w:r w:rsidR="00EA160F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Finally, although both </w:t>
      </w:r>
      <w:r w:rsidR="004247BC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deployable </w:t>
      </w:r>
      <w:r w:rsidR="00EA160F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and </w:t>
      </w:r>
      <w:r w:rsidR="004247BC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absorbed </w:t>
      </w:r>
      <w:r w:rsidR="00EA160F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resources are associated with organizational resilience, </w:t>
      </w:r>
      <w:r w:rsidR="003C394D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researchers need to </w:t>
      </w:r>
      <w:r w:rsidR="004247BC" w:rsidRPr="00213948">
        <w:rPr>
          <w:rFonts w:ascii="Times New Roman" w:hAnsi="Times New Roman" w:cs="Times New Roman"/>
          <w:sz w:val="24"/>
          <w:szCs w:val="28"/>
          <w:lang w:val="en-GB"/>
        </w:rPr>
        <w:t>examine</w:t>
      </w:r>
      <w:r w:rsidR="003C394D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how organizations </w:t>
      </w:r>
      <w:r w:rsidR="00EA160F" w:rsidRPr="00213948">
        <w:rPr>
          <w:rFonts w:ascii="Times New Roman" w:hAnsi="Times New Roman" w:cs="Times New Roman"/>
          <w:sz w:val="24"/>
          <w:szCs w:val="28"/>
          <w:lang w:val="en-GB"/>
        </w:rPr>
        <w:t>must bundle their portfolio of available resources into capabilities that</w:t>
      </w:r>
      <w:r w:rsidR="0053630E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can</w:t>
      </w:r>
      <w:r w:rsidR="00EA160F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53630E" w:rsidRPr="00213948">
        <w:rPr>
          <w:rFonts w:ascii="Times New Roman" w:hAnsi="Times New Roman" w:cs="Times New Roman"/>
          <w:sz w:val="24"/>
          <w:szCs w:val="28"/>
          <w:lang w:val="en-GB"/>
        </w:rPr>
        <w:t>enhance</w:t>
      </w:r>
      <w:r w:rsidR="00EA160F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r w:rsidR="003C394D" w:rsidRPr="00213948">
        <w:rPr>
          <w:rFonts w:ascii="Times New Roman" w:hAnsi="Times New Roman" w:cs="Times New Roman"/>
          <w:sz w:val="24"/>
          <w:szCs w:val="28"/>
          <w:lang w:val="en-GB"/>
        </w:rPr>
        <w:t>resilience</w:t>
      </w:r>
      <w:r w:rsidR="00904B8D"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(Ritchie &amp; Jiang, 2019)</w:t>
      </w:r>
      <w:r w:rsidR="00EA160F" w:rsidRPr="00213948">
        <w:rPr>
          <w:rFonts w:ascii="Times New Roman" w:hAnsi="Times New Roman" w:cs="Times New Roman"/>
          <w:sz w:val="24"/>
          <w:szCs w:val="28"/>
          <w:lang w:val="en-GB"/>
        </w:rPr>
        <w:t>.</w:t>
      </w:r>
    </w:p>
    <w:bookmarkEnd w:id="0"/>
    <w:p w14:paraId="2088E356" w14:textId="77777777" w:rsidR="006C0BB1" w:rsidRPr="00213948" w:rsidRDefault="006C0BB1" w:rsidP="005D6FDC">
      <w:pPr>
        <w:pStyle w:val="NoSpacing"/>
        <w:spacing w:line="480" w:lineRule="auto"/>
        <w:jc w:val="left"/>
        <w:rPr>
          <w:rFonts w:ascii="Times New Roman" w:hAnsi="Times New Roman" w:cs="Times New Roman"/>
          <w:sz w:val="24"/>
          <w:szCs w:val="28"/>
          <w:lang w:val="en-GB"/>
        </w:rPr>
      </w:pPr>
    </w:p>
    <w:p w14:paraId="3E862A91" w14:textId="77777777" w:rsidR="00192033" w:rsidRPr="00213948" w:rsidRDefault="00192033" w:rsidP="005D6FDC">
      <w:pPr>
        <w:pStyle w:val="NoSpacing"/>
        <w:spacing w:line="480" w:lineRule="auto"/>
        <w:jc w:val="left"/>
        <w:rPr>
          <w:rFonts w:ascii="Times New Roman" w:hAnsi="Times New Roman" w:cs="Times New Roman"/>
          <w:sz w:val="24"/>
          <w:szCs w:val="28"/>
          <w:lang w:val="en-GB"/>
        </w:rPr>
      </w:pPr>
    </w:p>
    <w:p w14:paraId="3C1BCBBA" w14:textId="77777777" w:rsidR="005539BB" w:rsidRPr="00213948" w:rsidRDefault="005539BB" w:rsidP="005539BB">
      <w:pPr>
        <w:pStyle w:val="NoSpacing"/>
        <w:spacing w:line="480" w:lineRule="auto"/>
        <w:jc w:val="left"/>
        <w:rPr>
          <w:rFonts w:ascii="Times New Roman" w:hAnsi="Times New Roman" w:cs="Times New Roman"/>
          <w:b/>
          <w:bCs/>
          <w:sz w:val="24"/>
          <w:szCs w:val="28"/>
          <w:lang w:val="en-GB"/>
        </w:rPr>
      </w:pPr>
      <w:bookmarkStart w:id="6" w:name="_Hlk79616462"/>
      <w:r w:rsidRPr="00213948">
        <w:rPr>
          <w:rFonts w:ascii="Times New Roman" w:hAnsi="Times New Roman" w:cs="Times New Roman"/>
          <w:b/>
          <w:bCs/>
          <w:sz w:val="24"/>
          <w:szCs w:val="28"/>
          <w:lang w:val="en-GB"/>
        </w:rPr>
        <w:t>References</w:t>
      </w:r>
    </w:p>
    <w:p w14:paraId="11636A40" w14:textId="77777777" w:rsidR="00607334" w:rsidRPr="00213948" w:rsidRDefault="005539BB" w:rsidP="00607334">
      <w:pPr>
        <w:pStyle w:val="NoSpacing"/>
        <w:spacing w:line="480" w:lineRule="auto"/>
        <w:ind w:left="540" w:hanging="540"/>
        <w:jc w:val="left"/>
        <w:rPr>
          <w:rFonts w:ascii="Times New Roman" w:hAnsi="Times New Roman" w:cs="Times New Roman"/>
          <w:sz w:val="24"/>
          <w:szCs w:val="28"/>
        </w:rPr>
      </w:pPr>
      <w:r w:rsidRPr="00213948">
        <w:rPr>
          <w:rFonts w:ascii="Times New Roman" w:hAnsi="Times New Roman" w:cs="Times New Roman"/>
          <w:sz w:val="24"/>
          <w:szCs w:val="28"/>
        </w:rPr>
        <w:t xml:space="preserve">Bourgeois III, L. J. (1981). On the measurement of organizational slack. </w:t>
      </w:r>
      <w:r w:rsidRPr="00213948">
        <w:rPr>
          <w:rFonts w:ascii="Times New Roman" w:hAnsi="Times New Roman" w:cs="Times New Roman"/>
          <w:i/>
          <w:iCs/>
          <w:sz w:val="24"/>
          <w:szCs w:val="28"/>
        </w:rPr>
        <w:t>Academy of Management Review</w:t>
      </w:r>
      <w:r w:rsidRPr="00213948">
        <w:rPr>
          <w:rFonts w:ascii="Times New Roman" w:hAnsi="Times New Roman" w:cs="Times New Roman"/>
          <w:sz w:val="24"/>
          <w:szCs w:val="28"/>
        </w:rPr>
        <w:t xml:space="preserve">, 6, 29-39. </w:t>
      </w:r>
    </w:p>
    <w:p w14:paraId="2DEFDE43" w14:textId="77777777" w:rsidR="00607334" w:rsidRPr="00213948" w:rsidRDefault="00607334" w:rsidP="00607334">
      <w:pPr>
        <w:pStyle w:val="NoSpacing"/>
        <w:spacing w:line="480" w:lineRule="auto"/>
        <w:ind w:left="540" w:hanging="540"/>
        <w:jc w:val="left"/>
        <w:rPr>
          <w:rFonts w:ascii="Times New Roman" w:hAnsi="Times New Roman" w:cs="Times New Roman"/>
          <w:sz w:val="24"/>
          <w:szCs w:val="28"/>
        </w:rPr>
      </w:pPr>
      <w:r w:rsidRPr="00213948">
        <w:rPr>
          <w:rFonts w:ascii="Times New Roman" w:hAnsi="Times New Roman" w:cs="Times New Roman"/>
          <w:sz w:val="24"/>
          <w:szCs w:val="28"/>
        </w:rPr>
        <w:t xml:space="preserve">Chowdhury, M., </w:t>
      </w:r>
      <w:proofErr w:type="spellStart"/>
      <w:r w:rsidRPr="00213948">
        <w:rPr>
          <w:rFonts w:ascii="Times New Roman" w:hAnsi="Times New Roman" w:cs="Times New Roman"/>
          <w:sz w:val="24"/>
          <w:szCs w:val="28"/>
        </w:rPr>
        <w:t>Prayag</w:t>
      </w:r>
      <w:proofErr w:type="spellEnd"/>
      <w:r w:rsidRPr="00213948">
        <w:rPr>
          <w:rFonts w:ascii="Times New Roman" w:hAnsi="Times New Roman" w:cs="Times New Roman"/>
          <w:sz w:val="24"/>
          <w:szCs w:val="28"/>
        </w:rPr>
        <w:t xml:space="preserve">, G., </w:t>
      </w:r>
      <w:proofErr w:type="spellStart"/>
      <w:r w:rsidRPr="00213948">
        <w:rPr>
          <w:rFonts w:ascii="Times New Roman" w:hAnsi="Times New Roman" w:cs="Times New Roman"/>
          <w:sz w:val="24"/>
          <w:szCs w:val="28"/>
        </w:rPr>
        <w:t>Orchiston</w:t>
      </w:r>
      <w:proofErr w:type="spellEnd"/>
      <w:r w:rsidRPr="00213948">
        <w:rPr>
          <w:rFonts w:ascii="Times New Roman" w:hAnsi="Times New Roman" w:cs="Times New Roman"/>
          <w:sz w:val="24"/>
          <w:szCs w:val="28"/>
        </w:rPr>
        <w:t xml:space="preserve">, C., &amp; Spector, S. (2019). </w:t>
      </w:r>
      <w:proofErr w:type="spellStart"/>
      <w:r w:rsidRPr="00213948">
        <w:rPr>
          <w:rFonts w:ascii="Times New Roman" w:hAnsi="Times New Roman" w:cs="Times New Roman"/>
          <w:sz w:val="24"/>
          <w:szCs w:val="28"/>
        </w:rPr>
        <w:t>Postdisaster</w:t>
      </w:r>
      <w:proofErr w:type="spellEnd"/>
      <w:r w:rsidRPr="00213948">
        <w:rPr>
          <w:rFonts w:ascii="Times New Roman" w:hAnsi="Times New Roman" w:cs="Times New Roman"/>
          <w:sz w:val="24"/>
          <w:szCs w:val="28"/>
        </w:rPr>
        <w:t xml:space="preserve"> social capital, adaptive </w:t>
      </w:r>
      <w:proofErr w:type="gramStart"/>
      <w:r w:rsidRPr="00213948">
        <w:rPr>
          <w:rFonts w:ascii="Times New Roman" w:hAnsi="Times New Roman" w:cs="Times New Roman"/>
          <w:sz w:val="24"/>
          <w:szCs w:val="28"/>
        </w:rPr>
        <w:t>resilience</w:t>
      </w:r>
      <w:proofErr w:type="gramEnd"/>
      <w:r w:rsidRPr="00213948">
        <w:rPr>
          <w:rFonts w:ascii="Times New Roman" w:hAnsi="Times New Roman" w:cs="Times New Roman"/>
          <w:sz w:val="24"/>
          <w:szCs w:val="28"/>
        </w:rPr>
        <w:t xml:space="preserve"> and business performance of tourism organizations in Christchurch, New Zealand. </w:t>
      </w:r>
      <w:r w:rsidRPr="00213948">
        <w:rPr>
          <w:rFonts w:ascii="Times New Roman" w:hAnsi="Times New Roman" w:cs="Times New Roman"/>
          <w:i/>
          <w:iCs/>
          <w:sz w:val="24"/>
          <w:szCs w:val="28"/>
        </w:rPr>
        <w:t>Journal of Travel Research</w:t>
      </w:r>
      <w:r w:rsidRPr="00213948">
        <w:rPr>
          <w:rFonts w:ascii="Times New Roman" w:hAnsi="Times New Roman" w:cs="Times New Roman"/>
          <w:sz w:val="24"/>
          <w:szCs w:val="28"/>
        </w:rPr>
        <w:t>, 58(7), 1209-1226.</w:t>
      </w:r>
    </w:p>
    <w:p w14:paraId="662E6EFA" w14:textId="77777777" w:rsidR="005539BB" w:rsidRPr="00213948" w:rsidRDefault="005539BB" w:rsidP="005539BB">
      <w:pPr>
        <w:pStyle w:val="NoSpacing"/>
        <w:spacing w:line="480" w:lineRule="auto"/>
        <w:ind w:left="540" w:hanging="540"/>
        <w:jc w:val="left"/>
        <w:rPr>
          <w:rFonts w:ascii="Times New Roman" w:hAnsi="Times New Roman" w:cs="Times New Roman"/>
          <w:sz w:val="24"/>
          <w:szCs w:val="28"/>
        </w:rPr>
      </w:pPr>
      <w:proofErr w:type="spellStart"/>
      <w:r w:rsidRPr="00213948">
        <w:rPr>
          <w:rFonts w:ascii="Times New Roman" w:hAnsi="Times New Roman" w:cs="Times New Roman"/>
          <w:sz w:val="24"/>
          <w:szCs w:val="28"/>
        </w:rPr>
        <w:t>Cioccio</w:t>
      </w:r>
      <w:proofErr w:type="spellEnd"/>
      <w:r w:rsidRPr="00213948">
        <w:rPr>
          <w:rFonts w:ascii="Times New Roman" w:hAnsi="Times New Roman" w:cs="Times New Roman"/>
          <w:sz w:val="24"/>
          <w:szCs w:val="28"/>
        </w:rPr>
        <w:t xml:space="preserve">, L., &amp; Michael, E. J. (2007). Hazard or disaster: Tourism management for the inevitable in Northeast Victoria. </w:t>
      </w:r>
      <w:r w:rsidRPr="00213948">
        <w:rPr>
          <w:rFonts w:ascii="Times New Roman" w:hAnsi="Times New Roman" w:cs="Times New Roman"/>
          <w:i/>
          <w:iCs/>
          <w:sz w:val="24"/>
          <w:szCs w:val="28"/>
        </w:rPr>
        <w:t>Tourism Management</w:t>
      </w:r>
      <w:r w:rsidRPr="00213948">
        <w:rPr>
          <w:rFonts w:ascii="Times New Roman" w:hAnsi="Times New Roman" w:cs="Times New Roman"/>
          <w:sz w:val="24"/>
          <w:szCs w:val="28"/>
        </w:rPr>
        <w:t>, 28(1), 1-11.</w:t>
      </w:r>
    </w:p>
    <w:p w14:paraId="1E646755" w14:textId="77777777" w:rsidR="005539BB" w:rsidRPr="00213948" w:rsidRDefault="005539BB" w:rsidP="005539BB">
      <w:pPr>
        <w:pStyle w:val="NoSpacing"/>
        <w:spacing w:line="480" w:lineRule="auto"/>
        <w:ind w:left="540" w:hanging="540"/>
        <w:jc w:val="left"/>
        <w:rPr>
          <w:rFonts w:ascii="Times New Roman" w:hAnsi="Times New Roman" w:cs="Times New Roman"/>
          <w:sz w:val="24"/>
          <w:szCs w:val="28"/>
        </w:rPr>
      </w:pPr>
      <w:proofErr w:type="spellStart"/>
      <w:r w:rsidRPr="00213948">
        <w:rPr>
          <w:rFonts w:ascii="Times New Roman" w:hAnsi="Times New Roman" w:cs="Times New Roman"/>
          <w:sz w:val="24"/>
          <w:szCs w:val="28"/>
        </w:rPr>
        <w:t>Dahles</w:t>
      </w:r>
      <w:proofErr w:type="spellEnd"/>
      <w:r w:rsidRPr="00213948">
        <w:rPr>
          <w:rFonts w:ascii="Times New Roman" w:hAnsi="Times New Roman" w:cs="Times New Roman"/>
          <w:sz w:val="24"/>
          <w:szCs w:val="28"/>
        </w:rPr>
        <w:t xml:space="preserve">, H., &amp; </w:t>
      </w:r>
      <w:proofErr w:type="spellStart"/>
      <w:r w:rsidRPr="00213948">
        <w:rPr>
          <w:rFonts w:ascii="Times New Roman" w:hAnsi="Times New Roman" w:cs="Times New Roman"/>
          <w:sz w:val="24"/>
          <w:szCs w:val="28"/>
        </w:rPr>
        <w:t>Susilowati</w:t>
      </w:r>
      <w:proofErr w:type="spellEnd"/>
      <w:r w:rsidRPr="00213948">
        <w:rPr>
          <w:rFonts w:ascii="Times New Roman" w:hAnsi="Times New Roman" w:cs="Times New Roman"/>
          <w:sz w:val="24"/>
          <w:szCs w:val="28"/>
        </w:rPr>
        <w:t xml:space="preserve">, T. P. (2015). Business resilience in times of growth and crisis. </w:t>
      </w:r>
      <w:r w:rsidRPr="00213948">
        <w:rPr>
          <w:rFonts w:ascii="Times New Roman" w:hAnsi="Times New Roman" w:cs="Times New Roman"/>
          <w:i/>
          <w:iCs/>
          <w:sz w:val="24"/>
          <w:szCs w:val="28"/>
        </w:rPr>
        <w:t>Annals of Tourism Research</w:t>
      </w:r>
      <w:r w:rsidRPr="00213948">
        <w:rPr>
          <w:rFonts w:ascii="Times New Roman" w:hAnsi="Times New Roman" w:cs="Times New Roman"/>
          <w:sz w:val="24"/>
          <w:szCs w:val="28"/>
        </w:rPr>
        <w:t>, 51, 34-50.</w:t>
      </w:r>
    </w:p>
    <w:p w14:paraId="0CDCDAAF" w14:textId="77777777" w:rsidR="005539BB" w:rsidRPr="00213948" w:rsidRDefault="005539BB" w:rsidP="005539BB">
      <w:pPr>
        <w:pStyle w:val="NoSpacing"/>
        <w:spacing w:line="480" w:lineRule="auto"/>
        <w:ind w:left="540" w:hanging="540"/>
        <w:jc w:val="left"/>
        <w:rPr>
          <w:rFonts w:ascii="Times New Roman" w:hAnsi="Times New Roman" w:cs="Times New Roman"/>
          <w:sz w:val="24"/>
          <w:szCs w:val="28"/>
          <w:lang w:val="en-GB"/>
        </w:rPr>
      </w:pPr>
      <w:proofErr w:type="spellStart"/>
      <w:r w:rsidRPr="00213948">
        <w:rPr>
          <w:rFonts w:ascii="Times New Roman" w:hAnsi="Times New Roman" w:cs="Times New Roman"/>
          <w:sz w:val="24"/>
          <w:szCs w:val="28"/>
        </w:rPr>
        <w:t>DesJardine</w:t>
      </w:r>
      <w:proofErr w:type="spellEnd"/>
      <w:r w:rsidRPr="00213948">
        <w:rPr>
          <w:rFonts w:ascii="Times New Roman" w:hAnsi="Times New Roman" w:cs="Times New Roman"/>
          <w:sz w:val="24"/>
          <w:szCs w:val="28"/>
        </w:rPr>
        <w:t>, M., Bansal, P., &amp; Yang, Y. (2019). Bouncing back: Building resilience through social and environmental practices in the context of the 2008 global financial crisis. </w:t>
      </w:r>
      <w:r w:rsidRPr="00213948">
        <w:rPr>
          <w:rFonts w:ascii="Times New Roman" w:hAnsi="Times New Roman" w:cs="Times New Roman"/>
          <w:i/>
          <w:iCs/>
          <w:sz w:val="24"/>
          <w:szCs w:val="28"/>
        </w:rPr>
        <w:t>Journal of Management</w:t>
      </w:r>
      <w:r w:rsidRPr="00213948">
        <w:rPr>
          <w:rFonts w:ascii="Times New Roman" w:hAnsi="Times New Roman" w:cs="Times New Roman"/>
          <w:sz w:val="24"/>
          <w:szCs w:val="28"/>
        </w:rPr>
        <w:t>, </w:t>
      </w:r>
      <w:r w:rsidRPr="00213948">
        <w:rPr>
          <w:rFonts w:ascii="Times New Roman" w:hAnsi="Times New Roman" w:cs="Times New Roman"/>
          <w:i/>
          <w:iCs/>
          <w:sz w:val="24"/>
          <w:szCs w:val="28"/>
        </w:rPr>
        <w:t>45</w:t>
      </w:r>
      <w:r w:rsidRPr="00213948">
        <w:rPr>
          <w:rFonts w:ascii="Times New Roman" w:hAnsi="Times New Roman" w:cs="Times New Roman"/>
          <w:sz w:val="24"/>
          <w:szCs w:val="28"/>
        </w:rPr>
        <w:t>(4), 1434-1460.</w:t>
      </w:r>
    </w:p>
    <w:p w14:paraId="0FBE24E6" w14:textId="77777777" w:rsidR="005539BB" w:rsidRPr="00213948" w:rsidRDefault="005539BB" w:rsidP="005539BB">
      <w:pPr>
        <w:pStyle w:val="NoSpacing"/>
        <w:spacing w:line="480" w:lineRule="auto"/>
        <w:ind w:left="540" w:hanging="540"/>
        <w:jc w:val="left"/>
        <w:rPr>
          <w:rFonts w:ascii="Times New Roman" w:hAnsi="Times New Roman" w:cs="Times New Roman"/>
          <w:sz w:val="24"/>
          <w:szCs w:val="28"/>
        </w:rPr>
      </w:pPr>
      <w:proofErr w:type="spellStart"/>
      <w:r w:rsidRPr="00213948">
        <w:rPr>
          <w:rFonts w:ascii="Times New Roman" w:hAnsi="Times New Roman" w:cs="Times New Roman"/>
          <w:sz w:val="24"/>
          <w:szCs w:val="28"/>
        </w:rPr>
        <w:t>Fiksel</w:t>
      </w:r>
      <w:proofErr w:type="spellEnd"/>
      <w:r w:rsidRPr="00213948">
        <w:rPr>
          <w:rFonts w:ascii="Times New Roman" w:hAnsi="Times New Roman" w:cs="Times New Roman"/>
          <w:sz w:val="24"/>
          <w:szCs w:val="28"/>
        </w:rPr>
        <w:t xml:space="preserve">, J. (2006). Sustainability and resilience: Toward a systems approach. </w:t>
      </w:r>
      <w:r w:rsidRPr="00213948">
        <w:rPr>
          <w:rFonts w:ascii="Times New Roman" w:hAnsi="Times New Roman" w:cs="Times New Roman"/>
          <w:i/>
          <w:iCs/>
          <w:sz w:val="24"/>
          <w:szCs w:val="28"/>
        </w:rPr>
        <w:t>Sustainability: Science, Practice &amp; Policy</w:t>
      </w:r>
      <w:r w:rsidRPr="00213948">
        <w:rPr>
          <w:rFonts w:ascii="Times New Roman" w:hAnsi="Times New Roman" w:cs="Times New Roman"/>
          <w:sz w:val="24"/>
          <w:szCs w:val="28"/>
        </w:rPr>
        <w:t xml:space="preserve">, 2(2), 14-21. </w:t>
      </w:r>
    </w:p>
    <w:p w14:paraId="0C9A3D4F" w14:textId="77777777" w:rsidR="005539BB" w:rsidRPr="00213948" w:rsidRDefault="005539BB" w:rsidP="005539BB">
      <w:pPr>
        <w:pStyle w:val="NoSpacing"/>
        <w:spacing w:line="480" w:lineRule="auto"/>
        <w:ind w:left="540" w:hanging="540"/>
        <w:jc w:val="left"/>
        <w:rPr>
          <w:rFonts w:ascii="Times New Roman" w:hAnsi="Times New Roman" w:cs="Times New Roman"/>
          <w:sz w:val="24"/>
          <w:szCs w:val="28"/>
        </w:rPr>
      </w:pPr>
      <w:r w:rsidRPr="00213948">
        <w:rPr>
          <w:rFonts w:ascii="Times New Roman" w:hAnsi="Times New Roman" w:cs="Times New Roman"/>
          <w:sz w:val="24"/>
          <w:szCs w:val="28"/>
        </w:rPr>
        <w:t xml:space="preserve">Jiang, Y., Ritchie, B. W., &amp; </w:t>
      </w:r>
      <w:proofErr w:type="spellStart"/>
      <w:r w:rsidRPr="00213948">
        <w:rPr>
          <w:rFonts w:ascii="Times New Roman" w:hAnsi="Times New Roman" w:cs="Times New Roman"/>
          <w:sz w:val="24"/>
          <w:szCs w:val="28"/>
        </w:rPr>
        <w:t>Verreynne</w:t>
      </w:r>
      <w:proofErr w:type="spellEnd"/>
      <w:r w:rsidRPr="00213948">
        <w:rPr>
          <w:rFonts w:ascii="Times New Roman" w:hAnsi="Times New Roman" w:cs="Times New Roman"/>
          <w:sz w:val="24"/>
          <w:szCs w:val="28"/>
        </w:rPr>
        <w:t>, M. ‐L. (2019).</w:t>
      </w:r>
      <w:r w:rsidRPr="00213948">
        <w:rPr>
          <w:rFonts w:ascii="Times New Roman" w:hAnsi="Times New Roman" w:cs="Times New Roman"/>
          <w:i/>
          <w:iCs/>
          <w:sz w:val="24"/>
          <w:szCs w:val="28"/>
        </w:rPr>
        <w:t> </w:t>
      </w:r>
      <w:r w:rsidRPr="00213948">
        <w:rPr>
          <w:rFonts w:ascii="Times New Roman" w:hAnsi="Times New Roman" w:cs="Times New Roman"/>
          <w:sz w:val="24"/>
          <w:szCs w:val="28"/>
        </w:rPr>
        <w:t>Building tourism organizational resilience to crises and disasters: A dynamic capabilities view.</w:t>
      </w:r>
      <w:r w:rsidRPr="00213948">
        <w:rPr>
          <w:rFonts w:ascii="Times New Roman" w:hAnsi="Times New Roman" w:cs="Times New Roman"/>
          <w:i/>
          <w:iCs/>
          <w:sz w:val="24"/>
          <w:szCs w:val="28"/>
        </w:rPr>
        <w:t> International Journal of Tourism Research</w:t>
      </w:r>
      <w:r w:rsidRPr="00213948">
        <w:rPr>
          <w:rFonts w:ascii="Times New Roman" w:hAnsi="Times New Roman" w:cs="Times New Roman"/>
          <w:sz w:val="24"/>
          <w:szCs w:val="28"/>
        </w:rPr>
        <w:t>,</w:t>
      </w:r>
      <w:r w:rsidRPr="00213948">
        <w:rPr>
          <w:rFonts w:ascii="Times New Roman" w:hAnsi="Times New Roman" w:cs="Times New Roman"/>
          <w:i/>
          <w:iCs/>
          <w:sz w:val="24"/>
          <w:szCs w:val="28"/>
        </w:rPr>
        <w:t xml:space="preserve"> </w:t>
      </w:r>
      <w:r w:rsidRPr="00213948">
        <w:rPr>
          <w:rFonts w:ascii="Times New Roman" w:hAnsi="Times New Roman" w:cs="Times New Roman"/>
          <w:sz w:val="24"/>
          <w:szCs w:val="28"/>
        </w:rPr>
        <w:t>21(6), 882-900.</w:t>
      </w:r>
    </w:p>
    <w:p w14:paraId="142ECA8E" w14:textId="77777777" w:rsidR="00C73CA3" w:rsidRPr="00213948" w:rsidRDefault="00C73CA3" w:rsidP="005539BB">
      <w:pPr>
        <w:pStyle w:val="NoSpacing"/>
        <w:spacing w:line="480" w:lineRule="auto"/>
        <w:ind w:left="540" w:hanging="540"/>
        <w:jc w:val="left"/>
        <w:rPr>
          <w:rFonts w:ascii="Times New Roman" w:hAnsi="Times New Roman" w:cs="Times New Roman"/>
          <w:sz w:val="24"/>
          <w:szCs w:val="28"/>
        </w:rPr>
      </w:pPr>
      <w:r w:rsidRPr="00213948">
        <w:rPr>
          <w:rFonts w:ascii="Times New Roman" w:hAnsi="Times New Roman" w:cs="Times New Roman"/>
          <w:sz w:val="24"/>
          <w:szCs w:val="28"/>
        </w:rPr>
        <w:t xml:space="preserve">Lee, Y. -J. A., Kim, J., Jang, S. Ash, K., &amp; Yang, E. (2021). Tourism and economic resilience, </w:t>
      </w:r>
      <w:r w:rsidRPr="00213948">
        <w:rPr>
          <w:rFonts w:ascii="Times New Roman" w:hAnsi="Times New Roman" w:cs="Times New Roman"/>
          <w:i/>
          <w:iCs/>
          <w:sz w:val="24"/>
          <w:szCs w:val="28"/>
          <w:lang w:val="en-GB"/>
        </w:rPr>
        <w:t>Annals of Tourism Research</w:t>
      </w:r>
      <w:r w:rsidRPr="00213948">
        <w:rPr>
          <w:rFonts w:ascii="Times New Roman" w:hAnsi="Times New Roman" w:cs="Times New Roman"/>
          <w:sz w:val="24"/>
          <w:szCs w:val="28"/>
          <w:lang w:val="en-GB"/>
        </w:rPr>
        <w:t>, 87, 103024.</w:t>
      </w:r>
      <w:r w:rsidRPr="00213948">
        <w:rPr>
          <w:rFonts w:ascii="Times New Roman" w:hAnsi="Times New Roman" w:cs="Times New Roman"/>
          <w:sz w:val="24"/>
          <w:szCs w:val="28"/>
        </w:rPr>
        <w:t xml:space="preserve"> </w:t>
      </w:r>
    </w:p>
    <w:p w14:paraId="621D6EAB" w14:textId="77777777" w:rsidR="005539BB" w:rsidRPr="00213948" w:rsidRDefault="005539BB" w:rsidP="005539BB">
      <w:pPr>
        <w:pStyle w:val="NoSpacing"/>
        <w:spacing w:line="480" w:lineRule="auto"/>
        <w:ind w:left="540" w:hanging="540"/>
        <w:jc w:val="left"/>
        <w:rPr>
          <w:rFonts w:ascii="Times New Roman" w:hAnsi="Times New Roman" w:cs="Times New Roman"/>
          <w:sz w:val="24"/>
          <w:szCs w:val="28"/>
          <w:lang w:val="en-GB"/>
        </w:rPr>
      </w:pPr>
      <w:proofErr w:type="spellStart"/>
      <w:r w:rsidRPr="00213948">
        <w:rPr>
          <w:rFonts w:ascii="Times New Roman" w:hAnsi="Times New Roman" w:cs="Times New Roman"/>
          <w:sz w:val="24"/>
          <w:szCs w:val="28"/>
        </w:rPr>
        <w:t>Orchiston</w:t>
      </w:r>
      <w:proofErr w:type="spellEnd"/>
      <w:r w:rsidRPr="00213948">
        <w:rPr>
          <w:rFonts w:ascii="Times New Roman" w:hAnsi="Times New Roman" w:cs="Times New Roman"/>
          <w:sz w:val="24"/>
          <w:szCs w:val="28"/>
        </w:rPr>
        <w:t xml:space="preserve">, C., </w:t>
      </w:r>
      <w:proofErr w:type="spellStart"/>
      <w:r w:rsidRPr="00213948">
        <w:rPr>
          <w:rFonts w:ascii="Times New Roman" w:hAnsi="Times New Roman" w:cs="Times New Roman"/>
          <w:sz w:val="24"/>
          <w:szCs w:val="28"/>
        </w:rPr>
        <w:t>Prayag</w:t>
      </w:r>
      <w:proofErr w:type="spellEnd"/>
      <w:r w:rsidRPr="00213948">
        <w:rPr>
          <w:rFonts w:ascii="Times New Roman" w:hAnsi="Times New Roman" w:cs="Times New Roman"/>
          <w:sz w:val="24"/>
          <w:szCs w:val="28"/>
        </w:rPr>
        <w:t xml:space="preserve">, G., &amp; Brown, C. (2016). Organizational resilience in the tourism sector. </w:t>
      </w:r>
      <w:r w:rsidRPr="00213948">
        <w:rPr>
          <w:rFonts w:ascii="Times New Roman" w:hAnsi="Times New Roman" w:cs="Times New Roman"/>
          <w:i/>
          <w:iCs/>
          <w:sz w:val="24"/>
          <w:szCs w:val="28"/>
        </w:rPr>
        <w:t>Annals of Tourism Research</w:t>
      </w:r>
      <w:r w:rsidRPr="00213948">
        <w:rPr>
          <w:rFonts w:ascii="Times New Roman" w:hAnsi="Times New Roman" w:cs="Times New Roman"/>
          <w:sz w:val="24"/>
          <w:szCs w:val="28"/>
        </w:rPr>
        <w:t>, 56, 145-148.</w:t>
      </w:r>
    </w:p>
    <w:p w14:paraId="1E2B8218" w14:textId="77777777" w:rsidR="005539BB" w:rsidRPr="00213948" w:rsidRDefault="005539BB" w:rsidP="005539BB">
      <w:pPr>
        <w:pStyle w:val="NoSpacing"/>
        <w:spacing w:line="480" w:lineRule="auto"/>
        <w:ind w:left="540" w:hanging="540"/>
        <w:jc w:val="left"/>
        <w:rPr>
          <w:rFonts w:ascii="Times New Roman" w:hAnsi="Times New Roman" w:cs="Times New Roman"/>
          <w:sz w:val="24"/>
          <w:szCs w:val="28"/>
          <w:lang w:val="en-GB"/>
        </w:rPr>
      </w:pPr>
      <w:proofErr w:type="spellStart"/>
      <w:r w:rsidRPr="00213948">
        <w:rPr>
          <w:rFonts w:ascii="Times New Roman" w:hAnsi="Times New Roman" w:cs="Times New Roman"/>
          <w:sz w:val="24"/>
          <w:szCs w:val="28"/>
          <w:lang w:val="en-GB"/>
        </w:rPr>
        <w:t>Prayag</w:t>
      </w:r>
      <w:proofErr w:type="spellEnd"/>
      <w:r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, G., Chowdhury, M., Spector, S., &amp; </w:t>
      </w:r>
      <w:proofErr w:type="spellStart"/>
      <w:r w:rsidRPr="00213948">
        <w:rPr>
          <w:rFonts w:ascii="Times New Roman" w:hAnsi="Times New Roman" w:cs="Times New Roman"/>
          <w:sz w:val="24"/>
          <w:szCs w:val="28"/>
          <w:lang w:val="en-GB"/>
        </w:rPr>
        <w:t>Orchiston</w:t>
      </w:r>
      <w:proofErr w:type="spellEnd"/>
      <w:r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, C. (2018). Organizational resilience and financial performance. </w:t>
      </w:r>
      <w:r w:rsidRPr="00213948">
        <w:rPr>
          <w:rFonts w:ascii="Times New Roman" w:hAnsi="Times New Roman" w:cs="Times New Roman"/>
          <w:i/>
          <w:iCs/>
          <w:sz w:val="24"/>
          <w:szCs w:val="28"/>
          <w:lang w:val="en-GB"/>
        </w:rPr>
        <w:t>Annals of Tourism Research</w:t>
      </w:r>
      <w:r w:rsidRPr="00213948">
        <w:rPr>
          <w:rFonts w:ascii="Times New Roman" w:hAnsi="Times New Roman" w:cs="Times New Roman"/>
          <w:sz w:val="24"/>
          <w:szCs w:val="28"/>
          <w:lang w:val="en-GB"/>
        </w:rPr>
        <w:t>, 73(C), 193-196.</w:t>
      </w:r>
    </w:p>
    <w:p w14:paraId="062AA2BF" w14:textId="77777777" w:rsidR="005539BB" w:rsidRPr="00213948" w:rsidRDefault="005539BB" w:rsidP="005539BB">
      <w:pPr>
        <w:pStyle w:val="NoSpacing"/>
        <w:spacing w:line="480" w:lineRule="auto"/>
        <w:ind w:left="540" w:hanging="540"/>
        <w:jc w:val="left"/>
        <w:rPr>
          <w:rFonts w:ascii="Times New Roman" w:hAnsi="Times New Roman" w:cs="Times New Roman"/>
          <w:sz w:val="24"/>
          <w:szCs w:val="28"/>
          <w:lang w:val="en-GB"/>
        </w:rPr>
      </w:pPr>
      <w:r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Ritchie, B. W., Bentley, G., </w:t>
      </w:r>
      <w:proofErr w:type="spellStart"/>
      <w:r w:rsidRPr="00213948">
        <w:rPr>
          <w:rFonts w:ascii="Times New Roman" w:hAnsi="Times New Roman" w:cs="Times New Roman"/>
          <w:sz w:val="24"/>
          <w:szCs w:val="28"/>
          <w:lang w:val="en-GB"/>
        </w:rPr>
        <w:t>Koruth</w:t>
      </w:r>
      <w:proofErr w:type="spellEnd"/>
      <w:r w:rsidRPr="00213948">
        <w:rPr>
          <w:rFonts w:ascii="Times New Roman" w:hAnsi="Times New Roman" w:cs="Times New Roman"/>
          <w:sz w:val="24"/>
          <w:szCs w:val="28"/>
          <w:lang w:val="en-GB"/>
        </w:rPr>
        <w:t>, T., &amp; Wang, J. (2011). Proactive crisis planning: Lessons for the accommodation industry</w:t>
      </w:r>
      <w:r w:rsidRPr="00213948">
        <w:rPr>
          <w:rFonts w:ascii="Times New Roman" w:hAnsi="Times New Roman" w:cs="Times New Roman"/>
          <w:i/>
          <w:iCs/>
          <w:sz w:val="24"/>
          <w:szCs w:val="28"/>
          <w:lang w:val="en-GB"/>
        </w:rPr>
        <w:t>. Scandinavian Journal of Hospitality and Tourism</w:t>
      </w:r>
      <w:r w:rsidRPr="00213948">
        <w:rPr>
          <w:rFonts w:ascii="Times New Roman" w:hAnsi="Times New Roman" w:cs="Times New Roman"/>
          <w:sz w:val="24"/>
          <w:szCs w:val="28"/>
          <w:lang w:val="en-GB"/>
        </w:rPr>
        <w:t>, 11(3), 367-386.</w:t>
      </w:r>
    </w:p>
    <w:p w14:paraId="2CB22C90" w14:textId="77777777" w:rsidR="005539BB" w:rsidRPr="00213948" w:rsidRDefault="005539BB" w:rsidP="005539BB">
      <w:pPr>
        <w:pStyle w:val="NoSpacing"/>
        <w:spacing w:line="480" w:lineRule="auto"/>
        <w:ind w:left="540" w:hanging="540"/>
        <w:jc w:val="left"/>
        <w:rPr>
          <w:rFonts w:ascii="Times New Roman" w:hAnsi="Times New Roman" w:cs="Times New Roman"/>
          <w:sz w:val="24"/>
          <w:szCs w:val="28"/>
          <w:lang w:val="en-GB"/>
        </w:rPr>
      </w:pPr>
      <w:r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Ritchie, B. W., &amp; Jiang, Y. (2019). A review of research on tourism risk, </w:t>
      </w:r>
      <w:proofErr w:type="gramStart"/>
      <w:r w:rsidRPr="00213948">
        <w:rPr>
          <w:rFonts w:ascii="Times New Roman" w:hAnsi="Times New Roman" w:cs="Times New Roman"/>
          <w:sz w:val="24"/>
          <w:szCs w:val="28"/>
          <w:lang w:val="en-GB"/>
        </w:rPr>
        <w:t>crisis</w:t>
      </w:r>
      <w:proofErr w:type="gramEnd"/>
      <w:r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and disaster management: Launching the annals of tourism research curated collection on tourism risk, crisis and disaster management. </w:t>
      </w:r>
      <w:r w:rsidRPr="00213948">
        <w:rPr>
          <w:rFonts w:ascii="Times New Roman" w:hAnsi="Times New Roman" w:cs="Times New Roman"/>
          <w:i/>
          <w:iCs/>
          <w:sz w:val="24"/>
          <w:szCs w:val="28"/>
          <w:lang w:val="en-GB"/>
        </w:rPr>
        <w:t>Annals of Tourism Research</w:t>
      </w:r>
      <w:r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, 79, 102812.  </w:t>
      </w:r>
    </w:p>
    <w:p w14:paraId="4A646C79" w14:textId="77777777" w:rsidR="0017055A" w:rsidRPr="00213948" w:rsidRDefault="0017055A" w:rsidP="0017055A">
      <w:pPr>
        <w:pStyle w:val="NoSpacing"/>
        <w:spacing w:line="480" w:lineRule="auto"/>
        <w:ind w:left="540" w:hanging="540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213948">
        <w:rPr>
          <w:rFonts w:ascii="Times New Roman" w:hAnsi="Times New Roman" w:cs="Times New Roman"/>
          <w:kern w:val="0"/>
          <w:sz w:val="24"/>
          <w:szCs w:val="24"/>
        </w:rPr>
        <w:t xml:space="preserve">Voss, G. B., </w:t>
      </w:r>
      <w:proofErr w:type="spellStart"/>
      <w:r w:rsidRPr="00213948">
        <w:rPr>
          <w:rFonts w:ascii="Times New Roman" w:hAnsi="Times New Roman" w:cs="Times New Roman"/>
          <w:kern w:val="0"/>
          <w:sz w:val="24"/>
          <w:szCs w:val="24"/>
        </w:rPr>
        <w:t>Sirdeshmukh</w:t>
      </w:r>
      <w:proofErr w:type="spellEnd"/>
      <w:r w:rsidRPr="00213948">
        <w:rPr>
          <w:rFonts w:ascii="Times New Roman" w:hAnsi="Times New Roman" w:cs="Times New Roman"/>
          <w:kern w:val="0"/>
          <w:sz w:val="24"/>
          <w:szCs w:val="24"/>
        </w:rPr>
        <w:t xml:space="preserve">, D., &amp; Voss, Z. G. (2008). The effects of slack resources and environmental threats on product exploration and exploitation. </w:t>
      </w:r>
      <w:r w:rsidRPr="00213948">
        <w:rPr>
          <w:rFonts w:ascii="Times New Roman" w:hAnsi="Times New Roman" w:cs="Times New Roman"/>
          <w:i/>
          <w:iCs/>
          <w:kern w:val="0"/>
          <w:sz w:val="24"/>
          <w:szCs w:val="24"/>
        </w:rPr>
        <w:t>Academy of Management Journal</w:t>
      </w:r>
      <w:r w:rsidRPr="00213948">
        <w:rPr>
          <w:rFonts w:ascii="Times New Roman" w:hAnsi="Times New Roman" w:cs="Times New Roman"/>
          <w:kern w:val="0"/>
          <w:sz w:val="24"/>
          <w:szCs w:val="24"/>
        </w:rPr>
        <w:t>, 51(1), 147-164.</w:t>
      </w:r>
    </w:p>
    <w:bookmarkEnd w:id="6"/>
    <w:p w14:paraId="09A247D6" w14:textId="77777777" w:rsidR="00333EE6" w:rsidRPr="00213948" w:rsidRDefault="00333EE6" w:rsidP="005539BB">
      <w:pPr>
        <w:pStyle w:val="NoSpacing"/>
        <w:spacing w:line="480" w:lineRule="auto"/>
        <w:jc w:val="left"/>
        <w:rPr>
          <w:rFonts w:ascii="Times New Roman" w:hAnsi="Times New Roman" w:cs="Times New Roman"/>
          <w:sz w:val="24"/>
          <w:szCs w:val="28"/>
          <w:lang w:val="en-GB"/>
        </w:rPr>
      </w:pPr>
    </w:p>
    <w:p w14:paraId="31AA831B" w14:textId="77777777" w:rsidR="00333EE6" w:rsidRPr="00213948" w:rsidRDefault="00333EE6" w:rsidP="00364122">
      <w:pPr>
        <w:pStyle w:val="NoSpacing"/>
        <w:spacing w:line="480" w:lineRule="auto"/>
        <w:jc w:val="left"/>
        <w:rPr>
          <w:rFonts w:ascii="Times New Roman" w:hAnsi="Times New Roman" w:cs="Times New Roman"/>
          <w:sz w:val="24"/>
          <w:szCs w:val="28"/>
          <w:lang w:val="en-GB"/>
        </w:rPr>
      </w:pPr>
    </w:p>
    <w:p w14:paraId="75747CA5" w14:textId="77777777" w:rsidR="00BE5EE6" w:rsidRPr="00213948" w:rsidRDefault="00BE5EE6" w:rsidP="00364122">
      <w:pPr>
        <w:pStyle w:val="NoSpacing"/>
        <w:spacing w:line="480" w:lineRule="auto"/>
        <w:jc w:val="left"/>
        <w:rPr>
          <w:rFonts w:ascii="Times New Roman" w:hAnsi="Times New Roman" w:cs="Times New Roman"/>
          <w:sz w:val="24"/>
          <w:szCs w:val="28"/>
          <w:lang w:val="en-GB"/>
        </w:rPr>
      </w:pPr>
    </w:p>
    <w:p w14:paraId="10DEBDFB" w14:textId="77777777" w:rsidR="00364122" w:rsidRPr="00213948" w:rsidRDefault="00364122" w:rsidP="00364122">
      <w:pPr>
        <w:pStyle w:val="NoSpacing"/>
        <w:spacing w:line="480" w:lineRule="auto"/>
        <w:jc w:val="left"/>
        <w:rPr>
          <w:rFonts w:ascii="Times New Roman" w:hAnsi="Times New Roman" w:cs="Times New Roman"/>
          <w:sz w:val="24"/>
          <w:szCs w:val="28"/>
          <w:lang w:val="en-GB"/>
        </w:rPr>
      </w:pPr>
    </w:p>
    <w:p w14:paraId="4C2AF95C" w14:textId="77777777" w:rsidR="00364122" w:rsidRPr="00213948" w:rsidRDefault="00364122" w:rsidP="00364122">
      <w:pPr>
        <w:pStyle w:val="NoSpacing"/>
        <w:spacing w:line="480" w:lineRule="auto"/>
        <w:jc w:val="left"/>
        <w:rPr>
          <w:rFonts w:ascii="Times New Roman" w:hAnsi="Times New Roman" w:cs="Times New Roman"/>
          <w:sz w:val="24"/>
          <w:szCs w:val="28"/>
          <w:lang w:val="en-GB"/>
        </w:rPr>
      </w:pPr>
    </w:p>
    <w:p w14:paraId="27AD1A96" w14:textId="77777777" w:rsidR="00364122" w:rsidRPr="00213948" w:rsidRDefault="00364122" w:rsidP="00364122">
      <w:pPr>
        <w:pStyle w:val="NoSpacing"/>
        <w:spacing w:line="480" w:lineRule="auto"/>
        <w:jc w:val="left"/>
        <w:rPr>
          <w:rFonts w:ascii="Times New Roman" w:hAnsi="Times New Roman" w:cs="Times New Roman"/>
          <w:sz w:val="24"/>
          <w:szCs w:val="28"/>
          <w:lang w:val="en-GB"/>
        </w:rPr>
      </w:pPr>
    </w:p>
    <w:p w14:paraId="36E1B001" w14:textId="77777777" w:rsidR="00C60B28" w:rsidRPr="00213948" w:rsidRDefault="00C60B28" w:rsidP="00364122">
      <w:pPr>
        <w:pStyle w:val="NoSpacing"/>
        <w:spacing w:line="480" w:lineRule="auto"/>
        <w:jc w:val="left"/>
        <w:rPr>
          <w:rFonts w:ascii="Times New Roman" w:hAnsi="Times New Roman" w:cs="Times New Roman"/>
          <w:sz w:val="24"/>
          <w:szCs w:val="28"/>
          <w:lang w:val="en-GB"/>
        </w:rPr>
      </w:pPr>
    </w:p>
    <w:p w14:paraId="0B29E318" w14:textId="77777777" w:rsidR="00DA2028" w:rsidRPr="00213948" w:rsidRDefault="00DA2028" w:rsidP="00364122">
      <w:pPr>
        <w:pStyle w:val="NoSpacing"/>
        <w:spacing w:line="480" w:lineRule="auto"/>
        <w:jc w:val="left"/>
        <w:rPr>
          <w:rFonts w:ascii="Times New Roman" w:hAnsi="Times New Roman" w:cs="Times New Roman"/>
          <w:sz w:val="24"/>
          <w:szCs w:val="28"/>
          <w:lang w:val="en-GB"/>
        </w:rPr>
        <w:sectPr w:rsidR="00DA2028" w:rsidRPr="00213948" w:rsidSect="00106187">
          <w:footerReference w:type="default" r:id="rId8"/>
          <w:pgSz w:w="11906" w:h="16838"/>
          <w:pgMar w:top="1440" w:right="1440" w:bottom="1440" w:left="1440" w:header="720" w:footer="720" w:gutter="0"/>
          <w:cols w:space="720"/>
          <w:docGrid w:linePitch="360"/>
        </w:sectPr>
      </w:pPr>
    </w:p>
    <w:p w14:paraId="60F9C331" w14:textId="77777777" w:rsidR="00C12171" w:rsidRPr="00213948" w:rsidRDefault="003D1B43" w:rsidP="00204198">
      <w:pPr>
        <w:pStyle w:val="NoSpacing"/>
        <w:jc w:val="left"/>
        <w:rPr>
          <w:rFonts w:ascii="Times New Roman" w:hAnsi="Times New Roman" w:cs="Times New Roman"/>
          <w:sz w:val="24"/>
          <w:szCs w:val="28"/>
          <w:lang w:val="en-GB"/>
        </w:rPr>
      </w:pPr>
      <w:bookmarkStart w:id="7" w:name="_Hlk79614012"/>
      <w:r w:rsidRPr="00213948">
        <w:rPr>
          <w:rFonts w:ascii="Times New Roman" w:hAnsi="Times New Roman" w:cs="Times New Roman"/>
          <w:b/>
          <w:bCs/>
          <w:sz w:val="24"/>
          <w:szCs w:val="28"/>
          <w:lang w:val="en-GB"/>
        </w:rPr>
        <w:t>Table 1.</w:t>
      </w:r>
      <w:r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Regression results.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25"/>
        <w:gridCol w:w="614"/>
        <w:gridCol w:w="225"/>
        <w:gridCol w:w="614"/>
        <w:gridCol w:w="225"/>
        <w:gridCol w:w="614"/>
        <w:gridCol w:w="225"/>
        <w:gridCol w:w="614"/>
        <w:gridCol w:w="160"/>
        <w:gridCol w:w="614"/>
        <w:gridCol w:w="225"/>
        <w:gridCol w:w="614"/>
        <w:gridCol w:w="225"/>
        <w:gridCol w:w="614"/>
        <w:gridCol w:w="80"/>
        <w:gridCol w:w="614"/>
        <w:gridCol w:w="80"/>
        <w:gridCol w:w="614"/>
        <w:gridCol w:w="160"/>
        <w:gridCol w:w="614"/>
        <w:gridCol w:w="80"/>
        <w:gridCol w:w="614"/>
        <w:gridCol w:w="95"/>
        <w:gridCol w:w="614"/>
        <w:gridCol w:w="160"/>
        <w:gridCol w:w="614"/>
        <w:gridCol w:w="225"/>
        <w:gridCol w:w="614"/>
        <w:gridCol w:w="225"/>
        <w:gridCol w:w="614"/>
        <w:gridCol w:w="225"/>
      </w:tblGrid>
      <w:tr w:rsidR="00213948" w:rsidRPr="00213948" w14:paraId="7CAF5E52" w14:textId="77777777" w:rsidTr="00D056BA">
        <w:trPr>
          <w:trHeight w:val="255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C226D5" w14:textId="77777777" w:rsidR="00D54DB4" w:rsidRPr="00213948" w:rsidRDefault="00D54DB4" w:rsidP="00D056BA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Model (X)</w:t>
            </w:r>
          </w:p>
        </w:tc>
        <w:tc>
          <w:tcPr>
            <w:tcW w:w="0" w:type="auto"/>
            <w:gridSpan w:val="6"/>
            <w:tcBorders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58B921" w14:textId="77777777" w:rsidR="00D54DB4" w:rsidRPr="00213948" w:rsidRDefault="00D54DB4" w:rsidP="00D54DB4">
            <w:pPr>
              <w:wordWrap/>
              <w:jc w:val="center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 xml:space="preserve">Total </w:t>
            </w:r>
            <w:r w:rsidR="00D056BA" w:rsidRPr="00213948">
              <w:rPr>
                <w:rFonts w:ascii="Times New Roman" w:hAnsi="Times New Roman" w:cs="Times New Roman"/>
                <w:szCs w:val="20"/>
              </w:rPr>
              <w:t>a</w:t>
            </w:r>
            <w:r w:rsidRPr="00213948">
              <w:rPr>
                <w:rFonts w:ascii="Times New Roman" w:hAnsi="Times New Roman" w:cs="Times New Roman"/>
                <w:szCs w:val="20"/>
              </w:rPr>
              <w:t>sset</w:t>
            </w:r>
            <w:r w:rsidR="00D056BA" w:rsidRPr="00213948">
              <w:rPr>
                <w:rFonts w:ascii="Times New Roman" w:hAnsi="Times New Roman" w:cs="Times New Roman"/>
                <w:szCs w:val="20"/>
              </w:rPr>
              <w:t>s</w:t>
            </w:r>
          </w:p>
        </w:tc>
        <w:tc>
          <w:tcPr>
            <w:tcW w:w="0" w:type="auto"/>
            <w:gridSpan w:val="6"/>
            <w:tcBorders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C31B94" w14:textId="77777777" w:rsidR="00D54DB4" w:rsidRPr="00213948" w:rsidRDefault="00D54DB4" w:rsidP="00D54DB4">
            <w:pPr>
              <w:wordWrap/>
              <w:jc w:val="center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 xml:space="preserve">Fleet </w:t>
            </w:r>
            <w:r w:rsidR="00D056BA" w:rsidRPr="00213948">
              <w:rPr>
                <w:rFonts w:ascii="Times New Roman" w:hAnsi="Times New Roman" w:cs="Times New Roman"/>
                <w:szCs w:val="20"/>
              </w:rPr>
              <w:t>s</w:t>
            </w:r>
            <w:r w:rsidRPr="00213948">
              <w:rPr>
                <w:rFonts w:ascii="Times New Roman" w:hAnsi="Times New Roman" w:cs="Times New Roman"/>
                <w:szCs w:val="20"/>
              </w:rPr>
              <w:t>ize</w:t>
            </w:r>
          </w:p>
        </w:tc>
        <w:tc>
          <w:tcPr>
            <w:tcW w:w="0" w:type="auto"/>
            <w:gridSpan w:val="6"/>
            <w:tcBorders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05C884" w14:textId="77777777" w:rsidR="00D54DB4" w:rsidRPr="00213948" w:rsidRDefault="00D54DB4" w:rsidP="00D54DB4">
            <w:pPr>
              <w:wordWrap/>
              <w:jc w:val="center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 xml:space="preserve">Load </w:t>
            </w:r>
            <w:r w:rsidR="00D056BA" w:rsidRPr="00213948">
              <w:rPr>
                <w:rFonts w:ascii="Times New Roman" w:hAnsi="Times New Roman" w:cs="Times New Roman"/>
                <w:szCs w:val="20"/>
              </w:rPr>
              <w:t>f</w:t>
            </w:r>
            <w:r w:rsidRPr="00213948">
              <w:rPr>
                <w:rFonts w:ascii="Times New Roman" w:hAnsi="Times New Roman" w:cs="Times New Roman"/>
                <w:szCs w:val="20"/>
              </w:rPr>
              <w:t xml:space="preserve">actor </w:t>
            </w:r>
            <w:r w:rsidR="00D056BA" w:rsidRPr="00213948">
              <w:rPr>
                <w:rFonts w:ascii="Times New Roman" w:hAnsi="Times New Roman" w:cs="Times New Roman"/>
                <w:szCs w:val="20"/>
              </w:rPr>
              <w:t>s</w:t>
            </w:r>
            <w:r w:rsidRPr="00213948">
              <w:rPr>
                <w:rFonts w:ascii="Times New Roman" w:hAnsi="Times New Roman" w:cs="Times New Roman"/>
                <w:szCs w:val="20"/>
              </w:rPr>
              <w:t>pread</w:t>
            </w:r>
          </w:p>
        </w:tc>
        <w:tc>
          <w:tcPr>
            <w:tcW w:w="0" w:type="auto"/>
            <w:gridSpan w:val="6"/>
            <w:tcBorders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EA624B" w14:textId="77777777" w:rsidR="00D54DB4" w:rsidRPr="00213948" w:rsidRDefault="00D54DB4" w:rsidP="00D54DB4">
            <w:pPr>
              <w:wordWrap/>
              <w:jc w:val="center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Yield</w:t>
            </w:r>
          </w:p>
        </w:tc>
        <w:tc>
          <w:tcPr>
            <w:tcW w:w="0" w:type="auto"/>
            <w:gridSpan w:val="6"/>
            <w:tcBorders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C9B847" w14:textId="77777777" w:rsidR="00D54DB4" w:rsidRPr="00213948" w:rsidRDefault="00D54DB4" w:rsidP="00D54DB4">
            <w:pPr>
              <w:wordWrap/>
              <w:jc w:val="center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Intangible asset</w:t>
            </w:r>
            <w:r w:rsidR="00D056BA" w:rsidRPr="00213948">
              <w:rPr>
                <w:rFonts w:ascii="Times New Roman" w:hAnsi="Times New Roman" w:cs="Times New Roman"/>
                <w:szCs w:val="20"/>
              </w:rPr>
              <w:t>s</w:t>
            </w:r>
          </w:p>
        </w:tc>
      </w:tr>
      <w:tr w:rsidR="00213948" w:rsidRPr="00213948" w14:paraId="4684244C" w14:textId="77777777" w:rsidTr="00D056BA">
        <w:trPr>
          <w:trHeight w:val="255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C26A85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CSA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7D5E89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,1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A08F19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9EB06A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,3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E28F93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AAD5AA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,7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D3BDBC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22D379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,1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17C4AB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E08366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,3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1DD180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FAE621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,7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5B5687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137161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,1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F1654A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C7938F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,3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74C051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02EECB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,7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8FB5E5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41C4FD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,1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2F23F6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834632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,3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28BDFC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0D53DF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,7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577E5D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975BED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,1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AE5809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7408F2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,3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87DDD1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5573B7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,7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4516B0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 </w:t>
            </w:r>
          </w:p>
        </w:tc>
      </w:tr>
      <w:tr w:rsidR="00213948" w:rsidRPr="00213948" w14:paraId="7A63D8D8" w14:textId="77777777" w:rsidTr="00D056BA">
        <w:trPr>
          <w:trHeight w:val="255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714097" w14:textId="77777777" w:rsidR="00D54DB4" w:rsidRPr="00213948" w:rsidRDefault="00D54DB4" w:rsidP="00D54DB4">
            <w:pPr>
              <w:wordWrap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X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C7B78C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25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D955C4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BC2D3A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44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1FC8A3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60E265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109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D9F39D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***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63AD59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66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FDE49B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37EDC5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90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A961C6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***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18E682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130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4FF38D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3F3878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00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66420A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00496F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03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0DEBF4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21FE87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09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2E69DD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A047FD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30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F65C65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438454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125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386B3F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*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773CD6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253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659544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1C1C08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18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6C3FF1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*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DDBCA4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32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9AD357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***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AAA2CC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33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343F0F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213948" w:rsidRPr="00213948" w14:paraId="39ED3877" w14:textId="77777777" w:rsidTr="00D056BA">
        <w:trPr>
          <w:trHeight w:val="255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82D1B9" w14:textId="77777777" w:rsidR="00D54DB4" w:rsidRPr="00213948" w:rsidRDefault="00D54DB4" w:rsidP="00D54DB4">
            <w:pPr>
              <w:wordWrap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213948">
              <w:rPr>
                <w:rFonts w:ascii="Times New Roman" w:hAnsi="Times New Roman" w:cs="Times New Roman"/>
                <w:b/>
                <w:bCs/>
                <w:szCs w:val="20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B49EC5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15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3BA902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CF8978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20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D98EF9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4E99C9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31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6E77C1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F508BE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31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5D54DC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8D7514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29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D17574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93C046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56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44352B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B8704A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02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B88D2A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0C6CA3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03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B05DBE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09022A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04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A4CB51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18B5E4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75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06F95D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9969A3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72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7647A3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A7259D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187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5AB301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920554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10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E34ACB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B94170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11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102A8C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3D13ED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20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32477D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</w:tr>
      <w:tr w:rsidR="00213948" w:rsidRPr="00213948" w14:paraId="46242BE3" w14:textId="77777777" w:rsidTr="00D056BA">
        <w:trPr>
          <w:trHeight w:val="255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9BED98" w14:textId="77777777" w:rsidR="00D54DB4" w:rsidRPr="00213948" w:rsidRDefault="008408B9" w:rsidP="00D54DB4">
            <w:pPr>
              <w:wordWrap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Airplane</w:t>
            </w:r>
            <w:r w:rsidR="00D54DB4" w:rsidRPr="00213948">
              <w:rPr>
                <w:rFonts w:ascii="Times New Roman" w:hAnsi="Times New Roman" w:cs="Times New Roman"/>
                <w:szCs w:val="20"/>
              </w:rPr>
              <w:t xml:space="preserve"> </w:t>
            </w:r>
            <w:r w:rsidR="00D056BA" w:rsidRPr="00213948">
              <w:rPr>
                <w:rFonts w:ascii="Times New Roman" w:hAnsi="Times New Roman" w:cs="Times New Roman"/>
                <w:szCs w:val="20"/>
              </w:rPr>
              <w:t>a</w:t>
            </w:r>
            <w:r w:rsidR="00D54DB4" w:rsidRPr="00213948">
              <w:rPr>
                <w:rFonts w:ascii="Times New Roman" w:hAnsi="Times New Roman" w:cs="Times New Roman"/>
                <w:szCs w:val="20"/>
              </w:rPr>
              <w:t>g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F6BB2E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0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77C12E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3AEA03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0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3048EF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6ADC7A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0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99247E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19A607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0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03337C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DAE6D4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0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D61121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5C0F14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1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BB6847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9C48ED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0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A6A3D5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E80642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0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44F0AF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D25A30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1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DAE3F1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675BCE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39E412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EF7882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0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EED158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E1E6B3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1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5C30AC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C439E8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0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EE6A34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6CF61B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0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2A198B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2291A9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1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3AC1A9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***</w:t>
            </w:r>
          </w:p>
        </w:tc>
      </w:tr>
      <w:tr w:rsidR="00213948" w:rsidRPr="00213948" w14:paraId="70A23396" w14:textId="77777777" w:rsidTr="00D056BA">
        <w:trPr>
          <w:trHeight w:val="255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B485D8" w14:textId="77777777" w:rsidR="00D54DB4" w:rsidRPr="00213948" w:rsidRDefault="00D54DB4" w:rsidP="00D54DB4">
            <w:pPr>
              <w:wordWrap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7FA7BA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01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5278F0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F67E61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02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5B3E5C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741149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03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C7EA66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7817F7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05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3C5D2C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CF3B94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03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2D4108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24A673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06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125BBF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56A3A7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03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D0FB69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49B865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03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33DEF3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FCC51B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06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225276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C22E72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03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7C7A05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61EAE7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03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7D9EFF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4978DF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05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AEF3DA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CDE12B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02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43E28D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56E9FA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02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5B02D9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890F4E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04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1D0053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213948" w:rsidRPr="00213948" w14:paraId="2EB5649C" w14:textId="77777777" w:rsidTr="00D056BA">
        <w:trPr>
          <w:trHeight w:val="255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A1ED9E" w14:textId="77777777" w:rsidR="00D54DB4" w:rsidRPr="00213948" w:rsidRDefault="00D54DB4" w:rsidP="00D54DB4">
            <w:pPr>
              <w:wordWrap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Customer rating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257E11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2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6250CE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C2C7C7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2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76E813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B1DF06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4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C58C8B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ADA683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0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D9BD4A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3FA795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0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0CE7F4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2B59E6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3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24B9BA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F5E100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2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C57AF8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0B37E2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1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6BD75C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319A72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8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FEDFD4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DDAEBF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1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8589FD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0B7604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0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BB5FC2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5542F4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4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F694AA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B1E15A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4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1EF7E2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18902B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4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5F7DCA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6982C0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7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C9EDD3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*</w:t>
            </w:r>
          </w:p>
        </w:tc>
      </w:tr>
      <w:tr w:rsidR="00213948" w:rsidRPr="00213948" w14:paraId="530BE504" w14:textId="77777777" w:rsidTr="00D056BA">
        <w:trPr>
          <w:trHeight w:val="255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E18DE8" w14:textId="77777777" w:rsidR="00D54DB4" w:rsidRPr="00213948" w:rsidRDefault="00D54DB4" w:rsidP="00D54DB4">
            <w:pPr>
              <w:wordWrap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0E0A4D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12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ADD9C1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879A48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20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36757A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45A170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30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4F108B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3A6994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30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F13EBD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00A8AF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31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541B1E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A103B2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61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17AD8A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6953DC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25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C2F8C4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CE2283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31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0ED4FA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0D6F69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67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77DAE6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157589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23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4AC34B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32C268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30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58BF0F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A693E4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61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846BF7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2ED046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15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F8FCB2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032EBF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21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255FC7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D84204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36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695C6F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213948" w:rsidRPr="00213948" w14:paraId="4E62BE1C" w14:textId="77777777" w:rsidTr="00D056BA">
        <w:trPr>
          <w:trHeight w:val="255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5DAA5D" w14:textId="77777777" w:rsidR="00D54DB4" w:rsidRPr="00213948" w:rsidRDefault="00D54DB4" w:rsidP="00D54DB4">
            <w:pPr>
              <w:wordWrap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Fataliti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5D7871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0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E26BE8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52697E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0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A5C1D2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094DDC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1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FCD014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C78355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1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061537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68C7CF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C61F1A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A3E630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0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C28CAF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9C2031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2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8BD323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2FCFAA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0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3E809A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D8779A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0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7118C1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CF545E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1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E47317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200423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0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4B70D5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34651C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2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17B2D2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33FF5A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1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D7EA1A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3CA916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0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2F68F8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DA9982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0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3FD889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213948" w:rsidRPr="00213948" w14:paraId="1439BF8E" w14:textId="77777777" w:rsidTr="00D056BA">
        <w:trPr>
          <w:trHeight w:val="255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2416CF" w14:textId="77777777" w:rsidR="00D54DB4" w:rsidRPr="00213948" w:rsidRDefault="00D54DB4" w:rsidP="00D54DB4">
            <w:pPr>
              <w:wordWrap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8BC67D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09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4A613C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80FAA4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12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1C0FC3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958FCC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18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BA446C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DFCFBB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18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311360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C10691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10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25C776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61CB17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22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B9074D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59D590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21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62BED1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3F3909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19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7BD155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1A7328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33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C0B819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636682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19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605161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1EF35E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16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6B442C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2342E5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30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CA2F26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7F841E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17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FC5F65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E48022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11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14550A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0F65C8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22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C07AF5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213948" w:rsidRPr="00213948" w14:paraId="04A64B9B" w14:textId="77777777" w:rsidTr="00D056BA">
        <w:trPr>
          <w:trHeight w:val="255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76670F" w14:textId="77777777" w:rsidR="00D54DB4" w:rsidRPr="00213948" w:rsidRDefault="00D54DB4" w:rsidP="00D54DB4">
            <w:pPr>
              <w:wordWrap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Trading volum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5C4DF8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2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27DA50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EF2A3F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3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347E0A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D42697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5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D94A7E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0BA33C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1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81F802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143BF2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3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4C76E1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793F8D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4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87C557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AA4829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1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9F3784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21AEFF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2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4369FD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460AB1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4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1504D6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676C18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0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AAB35B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AF6D58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1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02A727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D36960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3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7E3210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534D68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2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CD6519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AC5383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3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0CA3DA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F6C52D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3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F72729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**</w:t>
            </w:r>
          </w:p>
        </w:tc>
      </w:tr>
      <w:tr w:rsidR="00213948" w:rsidRPr="00213948" w14:paraId="661B67D6" w14:textId="77777777" w:rsidTr="00D056BA">
        <w:trPr>
          <w:trHeight w:val="255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AF2883" w14:textId="77777777" w:rsidR="00D54DB4" w:rsidRPr="00213948" w:rsidRDefault="00D54DB4" w:rsidP="00D54DB4">
            <w:pPr>
              <w:wordWrap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B21411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04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B887FF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4627D7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07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7333A8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91719F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10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C0C671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89A343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10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48FC62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071A8A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06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91D8EE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3BF028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16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793C99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167C0A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13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A19042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27FAEF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13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D27D2F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197686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18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E4D5A9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E58C36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13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40C8F5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6A5AF1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11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2F6D73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869A76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15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E0835D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1C4487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06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7DBC4C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AD6D7F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10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4EA2B0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C41607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14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8DC715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</w:tr>
      <w:tr w:rsidR="00213948" w:rsidRPr="00213948" w14:paraId="3AEA0901" w14:textId="77777777" w:rsidTr="00D056BA">
        <w:trPr>
          <w:trHeight w:val="255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6B7CA5" w14:textId="77777777" w:rsidR="00D54DB4" w:rsidRPr="00213948" w:rsidRDefault="00D54DB4" w:rsidP="00D54DB4">
            <w:pPr>
              <w:wordWrap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Europ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99A21A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2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ECA952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287B83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4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1750CA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834D7E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0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40BB23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57D175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9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0B41A3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E1AC4E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3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9C1EFA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5D3336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4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828905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CF3598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8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47EB92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253AB3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4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49A5C4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6927A5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19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22BDCE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D87201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7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9A9F67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E202D1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10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92E1F2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F2C879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30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018F57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E4DE17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28D7E5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EF473B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10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8C7081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C50F69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16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ECDD14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213948" w:rsidRPr="00213948" w14:paraId="618DB60F" w14:textId="77777777" w:rsidTr="00D056BA">
        <w:trPr>
          <w:trHeight w:val="255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6842CE" w14:textId="77777777" w:rsidR="00D54DB4" w:rsidRPr="00213948" w:rsidRDefault="00D54DB4" w:rsidP="00D54DB4">
            <w:pPr>
              <w:wordWrap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D7B1B4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43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C90A33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992F21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59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B1CE58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45D923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94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A80562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E34922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89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79709A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E16FDB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54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8CE8F8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D245B7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115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C94C3B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7E499A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110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DA6E70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CBA230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77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1A1408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7F55D7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158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0CF845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9D1667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126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71551E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DB48BA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71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81BF8A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9E0546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207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3D16BC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9E0F00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63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B251A3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F29D81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60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9115AF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F9C0C7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121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6562D8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213948" w:rsidRPr="00213948" w14:paraId="641ED7A9" w14:textId="77777777" w:rsidTr="00D056BA">
        <w:trPr>
          <w:trHeight w:val="255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8E4321" w14:textId="77777777" w:rsidR="00D54DB4" w:rsidRPr="00213948" w:rsidRDefault="00D54DB4" w:rsidP="00D54DB4">
            <w:pPr>
              <w:wordWrap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MENA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B20F1F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6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FAF2B3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3DA015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10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33246A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08C7CE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13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E606BF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9DB038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6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7E1E3A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5A4E4B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3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7A6810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F71F54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1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79BA8D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F66F52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0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1943D4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4BE7D9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4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0A336A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636391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16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EF8766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29FFBC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1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44CB87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40DA06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0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F90C2B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54AE5B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1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B19FB6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491456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8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9DED9A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B0F5EC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15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D75BCB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E9345E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14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8AC7C7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213948" w:rsidRPr="00213948" w14:paraId="7AF88BE2" w14:textId="77777777" w:rsidTr="00D056BA">
        <w:trPr>
          <w:trHeight w:val="255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445B58" w14:textId="77777777" w:rsidR="00D54DB4" w:rsidRPr="00213948" w:rsidRDefault="00D54DB4" w:rsidP="00D54DB4">
            <w:pPr>
              <w:wordWrap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70F67D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38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AD0A1A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69687B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69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D9F2C7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4389B2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89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063D7D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71DDB9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67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53B8AE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E0C714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62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41F1E7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EA0822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99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46B255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342046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66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C71382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4436F9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81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FDB2A4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BB22A8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131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2D6224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1AFA7D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70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08472F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9F8B46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75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AED4EC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2B2911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133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D34805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7EAF4D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42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17DB62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484A91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78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618234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CCE373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119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3E9576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213948" w:rsidRPr="00213948" w14:paraId="6FE9FD73" w14:textId="77777777" w:rsidTr="00D056BA">
        <w:trPr>
          <w:trHeight w:val="255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1B49E6" w14:textId="77777777" w:rsidR="00D54DB4" w:rsidRPr="00213948" w:rsidRDefault="00D54DB4" w:rsidP="00D54DB4">
            <w:pPr>
              <w:wordWrap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N</w:t>
            </w:r>
            <w:r w:rsidR="00D056BA" w:rsidRPr="00213948">
              <w:rPr>
                <w:rFonts w:ascii="Times New Roman" w:hAnsi="Times New Roman" w:cs="Times New Roman"/>
                <w:szCs w:val="20"/>
              </w:rPr>
              <w:t xml:space="preserve">orth </w:t>
            </w:r>
            <w:r w:rsidRPr="00213948">
              <w:rPr>
                <w:rFonts w:ascii="Times New Roman" w:hAnsi="Times New Roman" w:cs="Times New Roman"/>
                <w:szCs w:val="20"/>
              </w:rPr>
              <w:t>America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EECC81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1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28436F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AFD99B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11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3BF8D0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C4ED73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11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D61CDC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1DF3B9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3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1BC4D6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5B54A2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2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CA8D50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9C1453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3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C47B1C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B3BB89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2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2E52DB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2D7E78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4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596C15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9414BC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2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EC1F20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72FCA0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3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522C1E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7331E6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13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4E1B79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80BF68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23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3BD971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1183AB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2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F4F2C4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121329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2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75CA16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D67EB1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4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C717D5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213948" w:rsidRPr="00213948" w14:paraId="28F9BDFD" w14:textId="77777777" w:rsidTr="00D056BA">
        <w:trPr>
          <w:trHeight w:val="255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AD1205" w14:textId="77777777" w:rsidR="00D54DB4" w:rsidRPr="00213948" w:rsidRDefault="00D54DB4" w:rsidP="00D54DB4">
            <w:pPr>
              <w:wordWrap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9943B9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43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C7FE6E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787CDA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68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5AAE8E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E76510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113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1CEABB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65F28E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68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171DA1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D8A6D8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65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8581F5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D79DDF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131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D0563E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896762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67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4FF2CC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222791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87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54CD00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49656C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168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C4B3B5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2EE791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87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768415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B614BC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88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465AD8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17F58B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188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33D6F9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CAE380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64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86858E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BE938B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75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2F182F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BF9100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125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2A833D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213948" w:rsidRPr="00213948" w14:paraId="72214C07" w14:textId="77777777" w:rsidTr="00D056BA">
        <w:trPr>
          <w:trHeight w:val="255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FA4C15" w14:textId="77777777" w:rsidR="00D54DB4" w:rsidRPr="00213948" w:rsidRDefault="00D54DB4" w:rsidP="00D54DB4">
            <w:pPr>
              <w:wordWrap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Othe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458BD0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0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11574B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4EC2F2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7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998A91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65AF8B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11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0C63A8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57D6C2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4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D6A931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25990B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7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6CDF1D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B82424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8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4F534C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3B3265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0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0937D6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B0035A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3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7D8224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F66F06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1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0E321E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A562D2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1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CCD56D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24947C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7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612360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96FAE8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12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2478D0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3B97EE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0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407387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9CFBB9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9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71E7D0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D6D6DB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16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FD3D31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213948" w:rsidRPr="00213948" w14:paraId="4EB7B38A" w14:textId="77777777" w:rsidTr="00D056BA">
        <w:trPr>
          <w:trHeight w:val="255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6E9079" w14:textId="77777777" w:rsidR="00D54DB4" w:rsidRPr="00213948" w:rsidRDefault="00D54DB4" w:rsidP="00D54DB4">
            <w:pPr>
              <w:wordWrap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A92308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45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B1E924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49BE88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56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1F2095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31AEF3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72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116A4F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281DDB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59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0E4D7F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BFF367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56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E99054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52E586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95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3BF4A8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25CCF6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57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34E3FE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1B4CF6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77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6429FF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ABF10F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109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4B829F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DEF41D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54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47DB2B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AFEA59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60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BE171F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89E258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119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BD1AE5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BD7D43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38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7B446A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FC5E84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60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C2B6CA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EB05C7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100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496515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</w:tr>
      <w:tr w:rsidR="00213948" w:rsidRPr="00213948" w14:paraId="109B877D" w14:textId="77777777" w:rsidTr="00D056BA">
        <w:trPr>
          <w:trHeight w:val="255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6F97F6" w14:textId="77777777" w:rsidR="00D54DB4" w:rsidRPr="00213948" w:rsidRDefault="00D54DB4" w:rsidP="00D54DB4">
            <w:pPr>
              <w:wordWrap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Constant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25A89B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1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C24667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13E69C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12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82DEFE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B17478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6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CDC9ED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C8867D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3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DC5588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CA205E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17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488772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80FD53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4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833BFC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A0FC6D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7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00BF2F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B342E5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10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1A1658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D80EEE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13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C17596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C8CD03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03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6DDDE7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E6E3D3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20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BEE7A1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C8B406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14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AF2E49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8F73C6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13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5930D1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B2C37B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0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01FB69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16A7B0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-0.00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2BDBC9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213948" w:rsidRPr="00213948" w14:paraId="1983BE6D" w14:textId="77777777" w:rsidTr="00D056BA">
        <w:trPr>
          <w:trHeight w:val="255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A9753E" w14:textId="77777777" w:rsidR="00D54DB4" w:rsidRPr="00213948" w:rsidRDefault="00D54DB4" w:rsidP="00D54DB4">
            <w:pPr>
              <w:wordWrap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039328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77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3131E2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538877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119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A6FD25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4A4BF6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184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50D5D6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2858CC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134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E34CB9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031B0A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146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3141F4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BBCFBD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290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1D2B93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1D7CCC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114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496225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46FC96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148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54C37D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DC4057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323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9D30B5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627E33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129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903A54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1A6D27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153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DA3355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F00644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309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2D35FF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7D4291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096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6F80BA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AA476B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137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82CAA1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A47EDE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(0.240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A3F891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</w:tr>
      <w:tr w:rsidR="00213948" w:rsidRPr="00213948" w14:paraId="722E293B" w14:textId="77777777" w:rsidTr="00D056BA">
        <w:trPr>
          <w:trHeight w:val="255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2D16B7" w14:textId="77777777" w:rsidR="00D54DB4" w:rsidRPr="00213948" w:rsidRDefault="00D54DB4" w:rsidP="00D54DB4">
            <w:pPr>
              <w:wordWrap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N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CD5062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3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919AA4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E653A7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3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2411DA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CD860D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3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9C80DC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082D1F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3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B7D6C0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B67172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3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2AF941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A92076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3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4F0D6E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C32881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3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F59F53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EE1169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3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1ED676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166D97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3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773C74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571EFB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3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4C724E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C9DC32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3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115D68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392032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3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94E797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858C5D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3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666CAE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641F16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3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095A98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E55D9F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3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4585E2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213948" w:rsidRPr="00213948" w14:paraId="3CF23181" w14:textId="77777777" w:rsidTr="00D056BA">
        <w:trPr>
          <w:trHeight w:val="255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F0BF7B" w14:textId="77777777" w:rsidR="00D54DB4" w:rsidRPr="00213948" w:rsidRDefault="00D54DB4" w:rsidP="00D54DB4">
            <w:pPr>
              <w:wordWrap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R</w:t>
            </w: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EEC60D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44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3097A5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367441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44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16ADE3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19DA39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43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D580D1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BBB00A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22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5D2882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E7B189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54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9291FC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F759BE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33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3ACF1F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28D744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23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D7210D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1B9EEE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26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ACD491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63C326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30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42680A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9E1C4E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14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B0998E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FF9F6C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31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93CCF8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2B4506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26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03C5A1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C19225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30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107B6C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5B99E1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5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2B16B2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1268DB" w14:textId="77777777" w:rsidR="00D54DB4" w:rsidRPr="00213948" w:rsidRDefault="00D54DB4" w:rsidP="00D54DB4">
            <w:pPr>
              <w:wordWrap/>
              <w:jc w:val="righ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</w:rPr>
              <w:t>0.35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4D6A42" w14:textId="77777777" w:rsidR="00D54DB4" w:rsidRPr="00213948" w:rsidRDefault="00D54DB4" w:rsidP="00D54DB4">
            <w:pPr>
              <w:wordWrap/>
              <w:jc w:val="left"/>
              <w:rPr>
                <w:rFonts w:ascii="Times New Roman" w:hAnsi="Times New Roman" w:cs="Times New Roman"/>
                <w:szCs w:val="20"/>
              </w:rPr>
            </w:pPr>
            <w:r w:rsidRPr="00213948">
              <w:rPr>
                <w:rFonts w:ascii="Times New Roman" w:hAnsi="Times New Roman" w:cs="Times New Roman"/>
                <w:szCs w:val="20"/>
                <w:vertAlign w:val="superscript"/>
              </w:rPr>
              <w:t> </w:t>
            </w:r>
          </w:p>
        </w:tc>
      </w:tr>
    </w:tbl>
    <w:p w14:paraId="3261FF4D" w14:textId="77777777" w:rsidR="00204198" w:rsidRPr="00213948" w:rsidRDefault="00204198" w:rsidP="00204198">
      <w:pPr>
        <w:pStyle w:val="NoSpacing"/>
        <w:spacing w:line="276" w:lineRule="auto"/>
        <w:jc w:val="left"/>
        <w:rPr>
          <w:rFonts w:ascii="Times New Roman" w:hAnsi="Times New Roman" w:cs="Times New Roman"/>
          <w:lang w:val="en-GB"/>
        </w:rPr>
      </w:pPr>
      <w:r w:rsidRPr="00213948">
        <w:rPr>
          <w:rFonts w:ascii="Times New Roman" w:hAnsi="Times New Roman" w:cs="Times New Roman"/>
          <w:sz w:val="22"/>
          <w:szCs w:val="24"/>
          <w:lang w:val="en-GB"/>
        </w:rPr>
        <w:t>Note: Numbers in parentheses are standard errors.</w:t>
      </w:r>
      <w:r w:rsidR="00AE579D" w:rsidRPr="00213948">
        <w:rPr>
          <w:rFonts w:ascii="Times New Roman" w:hAnsi="Times New Roman" w:cs="Times New Roman"/>
          <w:sz w:val="22"/>
          <w:szCs w:val="24"/>
          <w:lang w:val="en-GB"/>
        </w:rPr>
        <w:t xml:space="preserve"> Due to the high correlation among five resource variables (r &gt; 0.</w:t>
      </w:r>
      <w:r w:rsidR="00782FBC" w:rsidRPr="00213948">
        <w:rPr>
          <w:rFonts w:ascii="Times New Roman" w:hAnsi="Times New Roman" w:cs="Times New Roman"/>
          <w:sz w:val="22"/>
          <w:szCs w:val="24"/>
          <w:lang w:val="en-GB"/>
        </w:rPr>
        <w:t>90</w:t>
      </w:r>
      <w:r w:rsidR="00AE579D" w:rsidRPr="00213948">
        <w:rPr>
          <w:rFonts w:ascii="Times New Roman" w:hAnsi="Times New Roman" w:cs="Times New Roman"/>
          <w:sz w:val="22"/>
          <w:szCs w:val="24"/>
          <w:lang w:val="en-GB"/>
        </w:rPr>
        <w:t xml:space="preserve">), five models are estimated by using five variables separately. </w:t>
      </w:r>
    </w:p>
    <w:p w14:paraId="748BF3DA" w14:textId="77777777" w:rsidR="00204198" w:rsidRPr="00213948" w:rsidRDefault="00204198" w:rsidP="00204198">
      <w:pPr>
        <w:pStyle w:val="NoSpacing"/>
        <w:spacing w:line="276" w:lineRule="auto"/>
        <w:jc w:val="left"/>
        <w:rPr>
          <w:rFonts w:ascii="Times New Roman" w:hAnsi="Times New Roman" w:cs="Times New Roman"/>
          <w:sz w:val="22"/>
          <w:szCs w:val="24"/>
          <w:lang w:val="en-GB"/>
        </w:rPr>
      </w:pPr>
      <w:r w:rsidRPr="00213948">
        <w:rPr>
          <w:rFonts w:ascii="Times New Roman" w:hAnsi="Times New Roman" w:cs="Times New Roman"/>
          <w:sz w:val="22"/>
          <w:szCs w:val="24"/>
          <w:lang w:val="en-GB"/>
        </w:rPr>
        <w:t xml:space="preserve">*** p &lt;0.01, ** p &lt;0.05, * p&lt;0.10. </w:t>
      </w:r>
    </w:p>
    <w:p w14:paraId="3816EBF4" w14:textId="77777777" w:rsidR="00204198" w:rsidRPr="00213948" w:rsidRDefault="00204198">
      <w:pPr>
        <w:widowControl/>
        <w:wordWrap/>
        <w:autoSpaceDE/>
        <w:autoSpaceDN/>
        <w:jc w:val="left"/>
        <w:rPr>
          <w:rFonts w:ascii="Times New Roman" w:hAnsi="Times New Roman" w:cs="Times New Roman"/>
        </w:rPr>
        <w:sectPr w:rsidR="00204198" w:rsidRPr="00213948" w:rsidSect="00335645">
          <w:pgSz w:w="16838" w:h="11906" w:orient="landscape"/>
          <w:pgMar w:top="1440" w:right="1440" w:bottom="1440" w:left="1701" w:header="720" w:footer="720" w:gutter="0"/>
          <w:cols w:space="720"/>
          <w:docGrid w:linePitch="360"/>
        </w:sectPr>
      </w:pPr>
    </w:p>
    <w:p w14:paraId="6266CFEC" w14:textId="77777777" w:rsidR="00C12171" w:rsidRPr="00213948" w:rsidRDefault="00C12171" w:rsidP="00C12171">
      <w:pPr>
        <w:pStyle w:val="NoSpacing"/>
        <w:spacing w:line="480" w:lineRule="auto"/>
        <w:jc w:val="left"/>
        <w:rPr>
          <w:rFonts w:ascii="Times New Roman" w:hAnsi="Times New Roman" w:cs="Times New Roman"/>
          <w:sz w:val="24"/>
          <w:szCs w:val="28"/>
          <w:lang w:val="en-GB"/>
        </w:rPr>
      </w:pPr>
      <w:r w:rsidRPr="00213948">
        <w:rPr>
          <w:rFonts w:ascii="Times New Roman" w:hAnsi="Times New Roman" w:cs="Times New Roman"/>
          <w:b/>
          <w:bCs/>
          <w:sz w:val="24"/>
          <w:szCs w:val="28"/>
          <w:lang w:val="en-GB"/>
        </w:rPr>
        <w:t>Fig. 1.</w:t>
      </w:r>
      <w:r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Cumulative standardized abnormal return (CSAR) for the airplane accidents.</w:t>
      </w:r>
    </w:p>
    <w:p w14:paraId="1D437A3C" w14:textId="77777777" w:rsidR="00C12171" w:rsidRPr="00213948" w:rsidRDefault="00221676">
      <w:pPr>
        <w:widowControl/>
        <w:wordWrap/>
        <w:autoSpaceDE/>
        <w:autoSpaceDN/>
        <w:jc w:val="left"/>
        <w:rPr>
          <w:rFonts w:ascii="Times New Roman" w:hAnsi="Times New Roman" w:cs="Times New Roman"/>
          <w:sz w:val="24"/>
          <w:szCs w:val="28"/>
          <w:lang w:val="en-GB"/>
        </w:rPr>
      </w:pPr>
      <w:r w:rsidRPr="00213948">
        <w:rPr>
          <w:noProof/>
        </w:rPr>
        <w:drawing>
          <wp:inline distT="0" distB="0" distL="0" distR="0" wp14:anchorId="44F5FFA7" wp14:editId="2C5D7B6B">
            <wp:extent cx="5747170" cy="3082641"/>
            <wp:effectExtent l="0" t="0" r="0" b="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3B72D1EE-D7D3-447E-A489-A6BFFEC93CD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  <w:r w:rsidR="00C12171" w:rsidRPr="00213948">
        <w:rPr>
          <w:rFonts w:ascii="Times New Roman" w:hAnsi="Times New Roman" w:cs="Times New Roman"/>
          <w:sz w:val="24"/>
          <w:szCs w:val="28"/>
          <w:lang w:val="en-GB"/>
        </w:rPr>
        <w:br w:type="page"/>
      </w:r>
    </w:p>
    <w:p w14:paraId="40B5200C" w14:textId="77777777" w:rsidR="006C1BD3" w:rsidRPr="00213948" w:rsidRDefault="001873D3" w:rsidP="001873D3">
      <w:pPr>
        <w:pStyle w:val="NoSpacing"/>
        <w:spacing w:line="276" w:lineRule="auto"/>
        <w:jc w:val="left"/>
        <w:rPr>
          <w:noProof/>
        </w:rPr>
      </w:pPr>
      <w:r w:rsidRPr="00213948">
        <w:rPr>
          <w:rFonts w:ascii="Times New Roman" w:hAnsi="Times New Roman" w:cs="Times New Roman"/>
          <w:b/>
          <w:bCs/>
          <w:sz w:val="24"/>
          <w:szCs w:val="28"/>
          <w:lang w:val="en-GB"/>
        </w:rPr>
        <w:t>Fig. 2.</w:t>
      </w:r>
      <w:r w:rsidRPr="00213948">
        <w:rPr>
          <w:rFonts w:ascii="Times New Roman" w:hAnsi="Times New Roman" w:cs="Times New Roman"/>
          <w:sz w:val="24"/>
          <w:szCs w:val="28"/>
          <w:lang w:val="en-GB"/>
        </w:rPr>
        <w:t xml:space="preserve"> CSAR by different organizational resources.</w:t>
      </w:r>
    </w:p>
    <w:p w14:paraId="7F9B3470" w14:textId="77777777" w:rsidR="00C6688C" w:rsidRPr="00213948" w:rsidRDefault="009F1575">
      <w:pPr>
        <w:widowControl/>
        <w:wordWrap/>
        <w:autoSpaceDE/>
        <w:autoSpaceDN/>
        <w:jc w:val="left"/>
        <w:rPr>
          <w:rFonts w:ascii="Times New Roman" w:hAnsi="Times New Roman" w:cs="Times New Roman"/>
          <w:b/>
          <w:bCs/>
          <w:sz w:val="24"/>
          <w:szCs w:val="28"/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95471DE" wp14:editId="57A11BC0">
                <wp:simplePos x="0" y="0"/>
                <wp:positionH relativeFrom="column">
                  <wp:posOffset>0</wp:posOffset>
                </wp:positionH>
                <wp:positionV relativeFrom="paragraph">
                  <wp:posOffset>1270</wp:posOffset>
                </wp:positionV>
                <wp:extent cx="5402580" cy="7676515"/>
                <wp:effectExtent l="0" t="0" r="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402580" cy="767651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rect w14:anchorId="4E15BB06" id="Rectangle 2" o:spid="_x0000_s1026" style="position:absolute;margin-left:0;margin-top:.1pt;width:425.4pt;height:604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" filled="f">
                <v:path arrowok="t"/>
              </v:rect>
            </w:pict>
          </mc:Fallback>
        </mc:AlternateContent>
      </w:r>
      <w:r w:rsidR="00C639D0" w:rsidRPr="00213948">
        <w:rPr>
          <w:noProof/>
        </w:rPr>
        <w:drawing>
          <wp:inline distT="0" distB="0" distL="0" distR="0" wp14:anchorId="5AB2873D" wp14:editId="0DFB1DFC">
            <wp:extent cx="2700000" cy="1794986"/>
            <wp:effectExtent l="0" t="0" r="0" b="0"/>
            <wp:docPr id="9" name="Chart 9">
              <a:extLst xmlns:a="http://schemas.openxmlformats.org/drawingml/2006/main">
                <a:ext uri="{FF2B5EF4-FFF2-40B4-BE49-F238E27FC236}">
                  <a16:creationId xmlns:a16="http://schemas.microsoft.com/office/drawing/2014/main" id="{3DEC39A7-8369-4AD5-990A-8130DA8D628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  <w:r w:rsidR="00C639D0" w:rsidRPr="00213948">
        <w:rPr>
          <w:noProof/>
        </w:rPr>
        <w:drawing>
          <wp:inline distT="0" distB="0" distL="0" distR="0" wp14:anchorId="75B9F275" wp14:editId="79976F42">
            <wp:extent cx="2700000" cy="1800428"/>
            <wp:effectExtent l="0" t="0" r="0" b="0"/>
            <wp:docPr id="10" name="Chart 10">
              <a:extLst xmlns:a="http://schemas.openxmlformats.org/drawingml/2006/main">
                <a:ext uri="{FF2B5EF4-FFF2-40B4-BE49-F238E27FC236}">
                  <a16:creationId xmlns:a16="http://schemas.microsoft.com/office/drawing/2014/main" id="{250A71EE-53B6-4590-AB61-3E24DD5C22E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0037A2DB" w14:textId="77777777" w:rsidR="001407C8" w:rsidRPr="00213948" w:rsidRDefault="00D34A6C">
      <w:pPr>
        <w:widowControl/>
        <w:wordWrap/>
        <w:autoSpaceDE/>
        <w:autoSpaceDN/>
        <w:jc w:val="left"/>
        <w:rPr>
          <w:rFonts w:ascii="Times New Roman" w:hAnsi="Times New Roman" w:cs="Times New Roman"/>
          <w:b/>
          <w:bCs/>
          <w:sz w:val="24"/>
          <w:szCs w:val="28"/>
          <w:lang w:val="en-GB"/>
        </w:rPr>
      </w:pPr>
      <w:r w:rsidRPr="00213948">
        <w:rPr>
          <w:noProof/>
        </w:rPr>
        <w:drawing>
          <wp:inline distT="0" distB="0" distL="0" distR="0" wp14:anchorId="41942173" wp14:editId="6AD416F6">
            <wp:extent cx="2700000" cy="1794986"/>
            <wp:effectExtent l="0" t="0" r="0" b="0"/>
            <wp:docPr id="11" name="Chart 11">
              <a:extLst xmlns:a="http://schemas.openxmlformats.org/drawingml/2006/main">
                <a:ext uri="{FF2B5EF4-FFF2-40B4-BE49-F238E27FC236}">
                  <a16:creationId xmlns:a16="http://schemas.microsoft.com/office/drawing/2014/main" id="{13A60FA7-BBA1-4904-A51D-DE0D0D38FC4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Pr="00213948">
        <w:rPr>
          <w:noProof/>
        </w:rPr>
        <w:drawing>
          <wp:inline distT="0" distB="0" distL="0" distR="0" wp14:anchorId="6581C191" wp14:editId="3DEBCE96">
            <wp:extent cx="2700000" cy="1794985"/>
            <wp:effectExtent l="0" t="0" r="0" b="0"/>
            <wp:docPr id="12" name="Chart 12">
              <a:extLst xmlns:a="http://schemas.openxmlformats.org/drawingml/2006/main">
                <a:ext uri="{FF2B5EF4-FFF2-40B4-BE49-F238E27FC236}">
                  <a16:creationId xmlns:a16="http://schemas.microsoft.com/office/drawing/2014/main" id="{5887FCD3-3F24-4D83-987D-61B1F3CC772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716F49E7" w14:textId="77777777" w:rsidR="00D01F25" w:rsidRPr="00213948" w:rsidRDefault="009F4FB8">
      <w:pPr>
        <w:widowControl/>
        <w:wordWrap/>
        <w:autoSpaceDE/>
        <w:autoSpaceDN/>
        <w:jc w:val="left"/>
        <w:rPr>
          <w:rFonts w:ascii="Times New Roman" w:hAnsi="Times New Roman" w:cs="Times New Roman"/>
          <w:b/>
          <w:bCs/>
          <w:sz w:val="24"/>
          <w:szCs w:val="28"/>
          <w:lang w:val="en-GB"/>
        </w:rPr>
      </w:pPr>
      <w:r w:rsidRPr="00213948">
        <w:rPr>
          <w:noProof/>
        </w:rPr>
        <w:drawing>
          <wp:inline distT="0" distB="0" distL="0" distR="0" wp14:anchorId="1A613473" wp14:editId="1E25DF18">
            <wp:extent cx="2700000" cy="1794986"/>
            <wp:effectExtent l="0" t="0" r="0" b="0"/>
            <wp:docPr id="13" name="Chart 13">
              <a:extLst xmlns:a="http://schemas.openxmlformats.org/drawingml/2006/main">
                <a:ext uri="{FF2B5EF4-FFF2-40B4-BE49-F238E27FC236}">
                  <a16:creationId xmlns:a16="http://schemas.microsoft.com/office/drawing/2014/main" id="{D9A8B4AE-E775-460A-A4CF-892C763B803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  <w:r w:rsidRPr="00213948">
        <w:rPr>
          <w:noProof/>
        </w:rPr>
        <w:drawing>
          <wp:inline distT="0" distB="0" distL="0" distR="0" wp14:anchorId="2DEC61DA" wp14:editId="6072C2A2">
            <wp:extent cx="2700000" cy="1794985"/>
            <wp:effectExtent l="0" t="0" r="0" b="0"/>
            <wp:docPr id="14" name="Chart 14">
              <a:extLst xmlns:a="http://schemas.openxmlformats.org/drawingml/2006/main">
                <a:ext uri="{FF2B5EF4-FFF2-40B4-BE49-F238E27FC236}">
                  <a16:creationId xmlns:a16="http://schemas.microsoft.com/office/drawing/2014/main" id="{10DBE125-4E0D-47A2-ADB0-8E08BACBC68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55731269" w14:textId="77777777" w:rsidR="00E60582" w:rsidRPr="00213948" w:rsidRDefault="00D01F25">
      <w:pPr>
        <w:widowControl/>
        <w:wordWrap/>
        <w:autoSpaceDE/>
        <w:autoSpaceDN/>
        <w:jc w:val="left"/>
        <w:rPr>
          <w:rFonts w:ascii="Times New Roman" w:hAnsi="Times New Roman" w:cs="Times New Roman"/>
          <w:b/>
          <w:bCs/>
          <w:sz w:val="24"/>
          <w:szCs w:val="28"/>
          <w:lang w:val="en-GB"/>
        </w:rPr>
      </w:pPr>
      <w:r w:rsidRPr="00213948">
        <w:rPr>
          <w:noProof/>
        </w:rPr>
        <w:drawing>
          <wp:inline distT="0" distB="0" distL="0" distR="0" wp14:anchorId="2DA1A3E9" wp14:editId="2D19DA11">
            <wp:extent cx="2700000" cy="1794986"/>
            <wp:effectExtent l="0" t="0" r="0" b="0"/>
            <wp:docPr id="15" name="Chart 15">
              <a:extLst xmlns:a="http://schemas.openxmlformats.org/drawingml/2006/main">
                <a:ext uri="{FF2B5EF4-FFF2-40B4-BE49-F238E27FC236}">
                  <a16:creationId xmlns:a16="http://schemas.microsoft.com/office/drawing/2014/main" id="{6B057921-4F0C-484F-999E-8E738DFB7B5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  <w:r w:rsidRPr="00213948">
        <w:rPr>
          <w:noProof/>
        </w:rPr>
        <w:drawing>
          <wp:inline distT="0" distB="0" distL="0" distR="0" wp14:anchorId="53CF8F66" wp14:editId="5CBD11FF">
            <wp:extent cx="2700000" cy="1794985"/>
            <wp:effectExtent l="0" t="0" r="0" b="0"/>
            <wp:docPr id="16" name="Chart 16">
              <a:extLst xmlns:a="http://schemas.openxmlformats.org/drawingml/2006/main">
                <a:ext uri="{FF2B5EF4-FFF2-40B4-BE49-F238E27FC236}">
                  <a16:creationId xmlns:a16="http://schemas.microsoft.com/office/drawing/2014/main" id="{271CF6BA-E535-4B38-8101-F097A727940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3A963929" w14:textId="77777777" w:rsidR="001407C8" w:rsidRPr="00213948" w:rsidRDefault="001407C8" w:rsidP="00E60582">
      <w:pPr>
        <w:widowControl/>
        <w:wordWrap/>
        <w:autoSpaceDE/>
        <w:autoSpaceDN/>
        <w:jc w:val="center"/>
        <w:rPr>
          <w:rFonts w:ascii="Times New Roman" w:hAnsi="Times New Roman" w:cs="Times New Roman"/>
          <w:b/>
          <w:bCs/>
          <w:sz w:val="24"/>
          <w:szCs w:val="28"/>
          <w:lang w:val="en-GB"/>
        </w:rPr>
      </w:pPr>
    </w:p>
    <w:p w14:paraId="301BACC4" w14:textId="77777777" w:rsidR="005A156D" w:rsidRPr="00213948" w:rsidRDefault="00A84DB9" w:rsidP="00E60582">
      <w:pPr>
        <w:widowControl/>
        <w:wordWrap/>
        <w:autoSpaceDE/>
        <w:autoSpaceDN/>
        <w:jc w:val="center"/>
        <w:rPr>
          <w:rFonts w:ascii="Times New Roman" w:hAnsi="Times New Roman" w:cs="Times New Roman"/>
          <w:b/>
          <w:bCs/>
          <w:sz w:val="24"/>
          <w:szCs w:val="28"/>
          <w:lang w:val="en-GB"/>
        </w:rPr>
      </w:pPr>
      <w:r w:rsidRPr="00213948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7216" behindDoc="0" locked="0" layoutInCell="1" allowOverlap="1" wp14:anchorId="5C684A96" wp14:editId="28024C5D">
            <wp:simplePos x="0" y="0"/>
            <wp:positionH relativeFrom="column">
              <wp:posOffset>601980</wp:posOffset>
            </wp:positionH>
            <wp:positionV relativeFrom="paragraph">
              <wp:posOffset>13970</wp:posOffset>
            </wp:positionV>
            <wp:extent cx="4213860" cy="195580"/>
            <wp:effectExtent l="19050" t="19050" r="0" b="0"/>
            <wp:wrapThrough wrapText="bothSides">
              <wp:wrapPolygon edited="0">
                <wp:start x="-98" y="-2104"/>
                <wp:lineTo x="-98" y="21039"/>
                <wp:lineTo x="21580" y="21039"/>
                <wp:lineTo x="21580" y="-2104"/>
                <wp:lineTo x="-98" y="-2104"/>
              </wp:wrapPolygon>
            </wp:wrapThrough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3860" cy="195580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bookmarkEnd w:id="7"/>
    <w:p w14:paraId="30BFB0FF" w14:textId="77777777" w:rsidR="005A156D" w:rsidRPr="00213948" w:rsidRDefault="005A156D" w:rsidP="00E60582">
      <w:pPr>
        <w:widowControl/>
        <w:wordWrap/>
        <w:autoSpaceDE/>
        <w:autoSpaceDN/>
        <w:jc w:val="center"/>
        <w:rPr>
          <w:rFonts w:ascii="Times New Roman" w:hAnsi="Times New Roman" w:cs="Times New Roman"/>
          <w:b/>
          <w:bCs/>
          <w:sz w:val="24"/>
          <w:szCs w:val="28"/>
          <w:lang w:val="en-GB"/>
        </w:rPr>
      </w:pPr>
    </w:p>
    <w:sectPr w:rsidR="005A156D" w:rsidRPr="00213948" w:rsidSect="00DB374A">
      <w:pgSz w:w="11906" w:h="16838"/>
      <w:pgMar w:top="1440" w:right="1440" w:bottom="1701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CBEE15" w14:textId="77777777" w:rsidR="00FC6595" w:rsidRDefault="00FC6595" w:rsidP="00D86E7F">
      <w:r>
        <w:separator/>
      </w:r>
    </w:p>
  </w:endnote>
  <w:endnote w:type="continuationSeparator" w:id="0">
    <w:p w14:paraId="53044C24" w14:textId="77777777" w:rsidR="00FC6595" w:rsidRDefault="00FC6595" w:rsidP="00D86E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4582655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35DE81B" w14:textId="77777777" w:rsidR="0034581E" w:rsidRDefault="0034581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49E276E" w14:textId="77777777" w:rsidR="0034581E" w:rsidRDefault="0034581E">
    <w:pPr>
      <w:pStyle w:val="Footer"/>
    </w:pPr>
  </w:p>
  <w:p w14:paraId="325B75B6" w14:textId="77777777" w:rsidR="0034581E" w:rsidRDefault="0034581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384687" w14:textId="77777777" w:rsidR="00FC6595" w:rsidRDefault="00FC6595" w:rsidP="00D86E7F">
      <w:r>
        <w:separator/>
      </w:r>
    </w:p>
  </w:footnote>
  <w:footnote w:type="continuationSeparator" w:id="0">
    <w:p w14:paraId="665DCEF2" w14:textId="77777777" w:rsidR="00FC6595" w:rsidRDefault="00FC6595" w:rsidP="00D86E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341974"/>
    <w:multiLevelType w:val="hybridMultilevel"/>
    <w:tmpl w:val="4F9CA9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6440C7"/>
    <w:multiLevelType w:val="hybridMultilevel"/>
    <w:tmpl w:val="9C6A3E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332C4E"/>
    <w:multiLevelType w:val="hybridMultilevel"/>
    <w:tmpl w:val="C046E9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02C681F"/>
    <w:multiLevelType w:val="hybridMultilevel"/>
    <w:tmpl w:val="D47E86FA"/>
    <w:lvl w:ilvl="0" w:tplc="435201C2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9E68F2"/>
    <w:multiLevelType w:val="hybridMultilevel"/>
    <w:tmpl w:val="C7FA7A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B8238A"/>
    <w:multiLevelType w:val="hybridMultilevel"/>
    <w:tmpl w:val="C18A4870"/>
    <w:lvl w:ilvl="0" w:tplc="4A306A9E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3707A59"/>
    <w:multiLevelType w:val="hybridMultilevel"/>
    <w:tmpl w:val="FCAAD1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18005A7"/>
    <w:multiLevelType w:val="hybridMultilevel"/>
    <w:tmpl w:val="2E2A61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38C08CD"/>
    <w:multiLevelType w:val="hybridMultilevel"/>
    <w:tmpl w:val="39B671EC"/>
    <w:lvl w:ilvl="0" w:tplc="CC243A84">
      <w:numFmt w:val="bullet"/>
      <w:lvlText w:val="-"/>
      <w:lvlJc w:val="left"/>
      <w:pPr>
        <w:ind w:left="4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2"/>
  </w:num>
  <w:num w:numId="5">
    <w:abstractNumId w:val="6"/>
  </w:num>
  <w:num w:numId="6">
    <w:abstractNumId w:val="7"/>
  </w:num>
  <w:num w:numId="7">
    <w:abstractNumId w:val="8"/>
  </w:num>
  <w:num w:numId="8">
    <w:abstractNumId w:val="3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95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NTA0NTc2tTQwNbBQ0lEKTi0uzszPAymwqAUAWcV1USwAAAA="/>
  </w:docVars>
  <w:rsids>
    <w:rsidRoot w:val="00493AC7"/>
    <w:rsid w:val="00003291"/>
    <w:rsid w:val="00004007"/>
    <w:rsid w:val="000155EF"/>
    <w:rsid w:val="000170A5"/>
    <w:rsid w:val="000217E2"/>
    <w:rsid w:val="00044520"/>
    <w:rsid w:val="00054444"/>
    <w:rsid w:val="000552B1"/>
    <w:rsid w:val="00070BF5"/>
    <w:rsid w:val="00071B42"/>
    <w:rsid w:val="00075020"/>
    <w:rsid w:val="00080C77"/>
    <w:rsid w:val="00081437"/>
    <w:rsid w:val="00081CCE"/>
    <w:rsid w:val="00083662"/>
    <w:rsid w:val="00084B5C"/>
    <w:rsid w:val="0008534B"/>
    <w:rsid w:val="00092DCA"/>
    <w:rsid w:val="000937D4"/>
    <w:rsid w:val="000A197A"/>
    <w:rsid w:val="000A1C2F"/>
    <w:rsid w:val="000A454B"/>
    <w:rsid w:val="000A4F0C"/>
    <w:rsid w:val="000A5AF5"/>
    <w:rsid w:val="000A6268"/>
    <w:rsid w:val="000C1154"/>
    <w:rsid w:val="000D2ADF"/>
    <w:rsid w:val="000D7586"/>
    <w:rsid w:val="000E091B"/>
    <w:rsid w:val="000E7E6A"/>
    <w:rsid w:val="000F3EE0"/>
    <w:rsid w:val="001004CA"/>
    <w:rsid w:val="00106085"/>
    <w:rsid w:val="00106187"/>
    <w:rsid w:val="00110192"/>
    <w:rsid w:val="00112AB4"/>
    <w:rsid w:val="001134C0"/>
    <w:rsid w:val="001239BB"/>
    <w:rsid w:val="001254A4"/>
    <w:rsid w:val="00127BA9"/>
    <w:rsid w:val="001316F2"/>
    <w:rsid w:val="0013193F"/>
    <w:rsid w:val="00131951"/>
    <w:rsid w:val="00134239"/>
    <w:rsid w:val="001354CC"/>
    <w:rsid w:val="00136388"/>
    <w:rsid w:val="0014005C"/>
    <w:rsid w:val="001407C8"/>
    <w:rsid w:val="0014143D"/>
    <w:rsid w:val="00143811"/>
    <w:rsid w:val="00145178"/>
    <w:rsid w:val="001465BF"/>
    <w:rsid w:val="00153BEF"/>
    <w:rsid w:val="0015460B"/>
    <w:rsid w:val="001619CC"/>
    <w:rsid w:val="0017055A"/>
    <w:rsid w:val="001723D9"/>
    <w:rsid w:val="00174CE5"/>
    <w:rsid w:val="00176AED"/>
    <w:rsid w:val="00186ACD"/>
    <w:rsid w:val="001873D3"/>
    <w:rsid w:val="00192033"/>
    <w:rsid w:val="00192BE2"/>
    <w:rsid w:val="00193355"/>
    <w:rsid w:val="001A09B7"/>
    <w:rsid w:val="001C315A"/>
    <w:rsid w:val="001C3666"/>
    <w:rsid w:val="001C7ED6"/>
    <w:rsid w:val="001D0989"/>
    <w:rsid w:val="001D09B9"/>
    <w:rsid w:val="001D379E"/>
    <w:rsid w:val="001E675C"/>
    <w:rsid w:val="001F1C02"/>
    <w:rsid w:val="001F51E9"/>
    <w:rsid w:val="00201D31"/>
    <w:rsid w:val="00204198"/>
    <w:rsid w:val="00204C1C"/>
    <w:rsid w:val="00204CE3"/>
    <w:rsid w:val="00204D78"/>
    <w:rsid w:val="00213948"/>
    <w:rsid w:val="002152DA"/>
    <w:rsid w:val="00216024"/>
    <w:rsid w:val="00217713"/>
    <w:rsid w:val="00217D59"/>
    <w:rsid w:val="00221676"/>
    <w:rsid w:val="00222E4D"/>
    <w:rsid w:val="00226513"/>
    <w:rsid w:val="00226DE0"/>
    <w:rsid w:val="00227EE7"/>
    <w:rsid w:val="00231873"/>
    <w:rsid w:val="0023424F"/>
    <w:rsid w:val="00241AAA"/>
    <w:rsid w:val="00252AFC"/>
    <w:rsid w:val="002551BD"/>
    <w:rsid w:val="00262F83"/>
    <w:rsid w:val="00266697"/>
    <w:rsid w:val="00274EC1"/>
    <w:rsid w:val="00276451"/>
    <w:rsid w:val="00276AB8"/>
    <w:rsid w:val="0028226D"/>
    <w:rsid w:val="0028469E"/>
    <w:rsid w:val="00292420"/>
    <w:rsid w:val="002976AC"/>
    <w:rsid w:val="002A02EA"/>
    <w:rsid w:val="002A3169"/>
    <w:rsid w:val="002B526B"/>
    <w:rsid w:val="002B56FA"/>
    <w:rsid w:val="002C0852"/>
    <w:rsid w:val="002D5108"/>
    <w:rsid w:val="002F1C34"/>
    <w:rsid w:val="002F22DE"/>
    <w:rsid w:val="002F2E2C"/>
    <w:rsid w:val="002F4937"/>
    <w:rsid w:val="002F7470"/>
    <w:rsid w:val="00300269"/>
    <w:rsid w:val="00301630"/>
    <w:rsid w:val="00301E64"/>
    <w:rsid w:val="00302116"/>
    <w:rsid w:val="00307B1C"/>
    <w:rsid w:val="00311851"/>
    <w:rsid w:val="00315869"/>
    <w:rsid w:val="00317DE8"/>
    <w:rsid w:val="00324075"/>
    <w:rsid w:val="00326D99"/>
    <w:rsid w:val="003329C5"/>
    <w:rsid w:val="00333EE6"/>
    <w:rsid w:val="0033499C"/>
    <w:rsid w:val="00335645"/>
    <w:rsid w:val="0034581E"/>
    <w:rsid w:val="00351F93"/>
    <w:rsid w:val="00354386"/>
    <w:rsid w:val="00364122"/>
    <w:rsid w:val="00373D9C"/>
    <w:rsid w:val="003757C3"/>
    <w:rsid w:val="00376230"/>
    <w:rsid w:val="00376ADA"/>
    <w:rsid w:val="00376B4A"/>
    <w:rsid w:val="00376F82"/>
    <w:rsid w:val="00380DC8"/>
    <w:rsid w:val="00390195"/>
    <w:rsid w:val="00391173"/>
    <w:rsid w:val="0039171A"/>
    <w:rsid w:val="00393B88"/>
    <w:rsid w:val="003B222C"/>
    <w:rsid w:val="003C04CA"/>
    <w:rsid w:val="003C394D"/>
    <w:rsid w:val="003C3ECE"/>
    <w:rsid w:val="003D04B8"/>
    <w:rsid w:val="003D0BDF"/>
    <w:rsid w:val="003D1B43"/>
    <w:rsid w:val="003D335A"/>
    <w:rsid w:val="003D5690"/>
    <w:rsid w:val="003E0015"/>
    <w:rsid w:val="003E0F24"/>
    <w:rsid w:val="003E21FB"/>
    <w:rsid w:val="003E458F"/>
    <w:rsid w:val="003E6A0A"/>
    <w:rsid w:val="003F1835"/>
    <w:rsid w:val="003F3BC5"/>
    <w:rsid w:val="003F58EC"/>
    <w:rsid w:val="003F669B"/>
    <w:rsid w:val="003F791A"/>
    <w:rsid w:val="004075F5"/>
    <w:rsid w:val="00414148"/>
    <w:rsid w:val="00420C6B"/>
    <w:rsid w:val="004211E2"/>
    <w:rsid w:val="004247BC"/>
    <w:rsid w:val="00425793"/>
    <w:rsid w:val="00430B65"/>
    <w:rsid w:val="00432958"/>
    <w:rsid w:val="00433400"/>
    <w:rsid w:val="00433AED"/>
    <w:rsid w:val="004340EF"/>
    <w:rsid w:val="0043438C"/>
    <w:rsid w:val="00441F31"/>
    <w:rsid w:val="00442D69"/>
    <w:rsid w:val="00443CB3"/>
    <w:rsid w:val="0044573C"/>
    <w:rsid w:val="00452ACA"/>
    <w:rsid w:val="0046338E"/>
    <w:rsid w:val="0046434E"/>
    <w:rsid w:val="00466043"/>
    <w:rsid w:val="00470933"/>
    <w:rsid w:val="0048096C"/>
    <w:rsid w:val="00483421"/>
    <w:rsid w:val="00484A28"/>
    <w:rsid w:val="004859E2"/>
    <w:rsid w:val="00491976"/>
    <w:rsid w:val="00493AC7"/>
    <w:rsid w:val="00493B6F"/>
    <w:rsid w:val="004A4326"/>
    <w:rsid w:val="004B442B"/>
    <w:rsid w:val="004B6B3C"/>
    <w:rsid w:val="004C2C61"/>
    <w:rsid w:val="004C4306"/>
    <w:rsid w:val="004D5606"/>
    <w:rsid w:val="004E17DE"/>
    <w:rsid w:val="004E1A8C"/>
    <w:rsid w:val="004E22F8"/>
    <w:rsid w:val="004F177B"/>
    <w:rsid w:val="004F1AE7"/>
    <w:rsid w:val="004F3962"/>
    <w:rsid w:val="004F5DD3"/>
    <w:rsid w:val="004F7C9B"/>
    <w:rsid w:val="00500517"/>
    <w:rsid w:val="00506297"/>
    <w:rsid w:val="0052341C"/>
    <w:rsid w:val="005234AD"/>
    <w:rsid w:val="00525244"/>
    <w:rsid w:val="00525B0E"/>
    <w:rsid w:val="00535F36"/>
    <w:rsid w:val="0053630E"/>
    <w:rsid w:val="00541127"/>
    <w:rsid w:val="00542E44"/>
    <w:rsid w:val="00544CC8"/>
    <w:rsid w:val="005472C0"/>
    <w:rsid w:val="0055330E"/>
    <w:rsid w:val="0055395D"/>
    <w:rsid w:val="005539BB"/>
    <w:rsid w:val="00556ECF"/>
    <w:rsid w:val="00561489"/>
    <w:rsid w:val="0056151D"/>
    <w:rsid w:val="005649B5"/>
    <w:rsid w:val="00565209"/>
    <w:rsid w:val="005665D9"/>
    <w:rsid w:val="005724B9"/>
    <w:rsid w:val="00583BDE"/>
    <w:rsid w:val="0058672D"/>
    <w:rsid w:val="00591C70"/>
    <w:rsid w:val="0059366B"/>
    <w:rsid w:val="0059741C"/>
    <w:rsid w:val="005A156D"/>
    <w:rsid w:val="005A222A"/>
    <w:rsid w:val="005A6625"/>
    <w:rsid w:val="005A7DC7"/>
    <w:rsid w:val="005B1AB9"/>
    <w:rsid w:val="005C2356"/>
    <w:rsid w:val="005C47CE"/>
    <w:rsid w:val="005D1E69"/>
    <w:rsid w:val="005D6834"/>
    <w:rsid w:val="005D6FDC"/>
    <w:rsid w:val="005E20DD"/>
    <w:rsid w:val="005E25D2"/>
    <w:rsid w:val="005F0592"/>
    <w:rsid w:val="005F2E9C"/>
    <w:rsid w:val="0060037E"/>
    <w:rsid w:val="00600FA1"/>
    <w:rsid w:val="00601EC6"/>
    <w:rsid w:val="00607334"/>
    <w:rsid w:val="00607BBD"/>
    <w:rsid w:val="00614017"/>
    <w:rsid w:val="00616F6C"/>
    <w:rsid w:val="006201D0"/>
    <w:rsid w:val="00627FAB"/>
    <w:rsid w:val="00642420"/>
    <w:rsid w:val="00651D74"/>
    <w:rsid w:val="0065299B"/>
    <w:rsid w:val="0065433B"/>
    <w:rsid w:val="00661259"/>
    <w:rsid w:val="006654B6"/>
    <w:rsid w:val="00665A15"/>
    <w:rsid w:val="006757C4"/>
    <w:rsid w:val="006772D4"/>
    <w:rsid w:val="0068526C"/>
    <w:rsid w:val="00686215"/>
    <w:rsid w:val="00691E35"/>
    <w:rsid w:val="0069601E"/>
    <w:rsid w:val="006A53D6"/>
    <w:rsid w:val="006B3381"/>
    <w:rsid w:val="006B75CE"/>
    <w:rsid w:val="006B7622"/>
    <w:rsid w:val="006C0BB1"/>
    <w:rsid w:val="006C10AC"/>
    <w:rsid w:val="006C1476"/>
    <w:rsid w:val="006C1BD3"/>
    <w:rsid w:val="006C3875"/>
    <w:rsid w:val="006C4B7F"/>
    <w:rsid w:val="006D2643"/>
    <w:rsid w:val="006D2EDB"/>
    <w:rsid w:val="006D4012"/>
    <w:rsid w:val="006E5A90"/>
    <w:rsid w:val="006F0A10"/>
    <w:rsid w:val="006F5160"/>
    <w:rsid w:val="006F60DF"/>
    <w:rsid w:val="006F79DE"/>
    <w:rsid w:val="0070004F"/>
    <w:rsid w:val="00700AEB"/>
    <w:rsid w:val="00701A04"/>
    <w:rsid w:val="00702349"/>
    <w:rsid w:val="0070408C"/>
    <w:rsid w:val="00715B7E"/>
    <w:rsid w:val="007213FE"/>
    <w:rsid w:val="00721F37"/>
    <w:rsid w:val="00742903"/>
    <w:rsid w:val="00746ED3"/>
    <w:rsid w:val="00751A96"/>
    <w:rsid w:val="007566C0"/>
    <w:rsid w:val="0076035A"/>
    <w:rsid w:val="007718E7"/>
    <w:rsid w:val="00782FBC"/>
    <w:rsid w:val="00792E3C"/>
    <w:rsid w:val="007939A1"/>
    <w:rsid w:val="007A2DA8"/>
    <w:rsid w:val="007A4954"/>
    <w:rsid w:val="007B100E"/>
    <w:rsid w:val="007B2667"/>
    <w:rsid w:val="007C0135"/>
    <w:rsid w:val="007C4919"/>
    <w:rsid w:val="007C522A"/>
    <w:rsid w:val="007E4167"/>
    <w:rsid w:val="007E43AA"/>
    <w:rsid w:val="007E4AE4"/>
    <w:rsid w:val="007E55F3"/>
    <w:rsid w:val="007E6734"/>
    <w:rsid w:val="007F7275"/>
    <w:rsid w:val="008055A7"/>
    <w:rsid w:val="00805612"/>
    <w:rsid w:val="00816CA8"/>
    <w:rsid w:val="00817026"/>
    <w:rsid w:val="00827087"/>
    <w:rsid w:val="00831C4C"/>
    <w:rsid w:val="008375E9"/>
    <w:rsid w:val="008408B9"/>
    <w:rsid w:val="008430B1"/>
    <w:rsid w:val="008439F5"/>
    <w:rsid w:val="008520C2"/>
    <w:rsid w:val="008612EC"/>
    <w:rsid w:val="00864156"/>
    <w:rsid w:val="008651AF"/>
    <w:rsid w:val="00867D96"/>
    <w:rsid w:val="00872054"/>
    <w:rsid w:val="00887C69"/>
    <w:rsid w:val="00891DD3"/>
    <w:rsid w:val="00892494"/>
    <w:rsid w:val="008941E4"/>
    <w:rsid w:val="008A1562"/>
    <w:rsid w:val="008A3BB3"/>
    <w:rsid w:val="008A4480"/>
    <w:rsid w:val="008A5267"/>
    <w:rsid w:val="008A6503"/>
    <w:rsid w:val="008A7CDF"/>
    <w:rsid w:val="008B1ECE"/>
    <w:rsid w:val="008B2FE6"/>
    <w:rsid w:val="008B61FE"/>
    <w:rsid w:val="008B6423"/>
    <w:rsid w:val="008C7428"/>
    <w:rsid w:val="008C77DD"/>
    <w:rsid w:val="008D6035"/>
    <w:rsid w:val="008E1954"/>
    <w:rsid w:val="008E1A51"/>
    <w:rsid w:val="008E5083"/>
    <w:rsid w:val="008E5B29"/>
    <w:rsid w:val="008F1C80"/>
    <w:rsid w:val="009000E6"/>
    <w:rsid w:val="00903A5A"/>
    <w:rsid w:val="00904B8D"/>
    <w:rsid w:val="00920E9F"/>
    <w:rsid w:val="00927928"/>
    <w:rsid w:val="00941436"/>
    <w:rsid w:val="00943BD8"/>
    <w:rsid w:val="00945ECB"/>
    <w:rsid w:val="00946B25"/>
    <w:rsid w:val="00954C6C"/>
    <w:rsid w:val="0096414C"/>
    <w:rsid w:val="00974D3B"/>
    <w:rsid w:val="00975B28"/>
    <w:rsid w:val="00976304"/>
    <w:rsid w:val="0097649D"/>
    <w:rsid w:val="009A1903"/>
    <w:rsid w:val="009A5C9A"/>
    <w:rsid w:val="009C13F6"/>
    <w:rsid w:val="009C3204"/>
    <w:rsid w:val="009C3617"/>
    <w:rsid w:val="009C4EA0"/>
    <w:rsid w:val="009D1936"/>
    <w:rsid w:val="009D6FAD"/>
    <w:rsid w:val="009E0F5A"/>
    <w:rsid w:val="009E70C7"/>
    <w:rsid w:val="009F1575"/>
    <w:rsid w:val="009F2AD0"/>
    <w:rsid w:val="009F4A81"/>
    <w:rsid w:val="009F4FB8"/>
    <w:rsid w:val="009F521A"/>
    <w:rsid w:val="009F69A5"/>
    <w:rsid w:val="00A03738"/>
    <w:rsid w:val="00A05ED4"/>
    <w:rsid w:val="00A07309"/>
    <w:rsid w:val="00A12ECB"/>
    <w:rsid w:val="00A16B10"/>
    <w:rsid w:val="00A23C6B"/>
    <w:rsid w:val="00A35468"/>
    <w:rsid w:val="00A4555C"/>
    <w:rsid w:val="00A52E7E"/>
    <w:rsid w:val="00A52F64"/>
    <w:rsid w:val="00A56051"/>
    <w:rsid w:val="00A62AB1"/>
    <w:rsid w:val="00A66BB7"/>
    <w:rsid w:val="00A830D8"/>
    <w:rsid w:val="00A84DB9"/>
    <w:rsid w:val="00A84FFE"/>
    <w:rsid w:val="00A8523B"/>
    <w:rsid w:val="00A91E80"/>
    <w:rsid w:val="00AA7001"/>
    <w:rsid w:val="00AB2586"/>
    <w:rsid w:val="00AB3075"/>
    <w:rsid w:val="00AB32A7"/>
    <w:rsid w:val="00AB45F3"/>
    <w:rsid w:val="00AC0147"/>
    <w:rsid w:val="00AC4BE6"/>
    <w:rsid w:val="00AC64CE"/>
    <w:rsid w:val="00AD1281"/>
    <w:rsid w:val="00AE0C65"/>
    <w:rsid w:val="00AE579D"/>
    <w:rsid w:val="00AF0F87"/>
    <w:rsid w:val="00AF0F9D"/>
    <w:rsid w:val="00B0390E"/>
    <w:rsid w:val="00B04634"/>
    <w:rsid w:val="00B1156D"/>
    <w:rsid w:val="00B1411E"/>
    <w:rsid w:val="00B1440E"/>
    <w:rsid w:val="00B214ED"/>
    <w:rsid w:val="00B26D18"/>
    <w:rsid w:val="00B35390"/>
    <w:rsid w:val="00B450D2"/>
    <w:rsid w:val="00B46312"/>
    <w:rsid w:val="00B46D77"/>
    <w:rsid w:val="00B47575"/>
    <w:rsid w:val="00B5622A"/>
    <w:rsid w:val="00B56580"/>
    <w:rsid w:val="00B70609"/>
    <w:rsid w:val="00B8032A"/>
    <w:rsid w:val="00B83A3F"/>
    <w:rsid w:val="00B842B8"/>
    <w:rsid w:val="00B8657D"/>
    <w:rsid w:val="00B920DD"/>
    <w:rsid w:val="00B937C3"/>
    <w:rsid w:val="00B9467D"/>
    <w:rsid w:val="00B95AF1"/>
    <w:rsid w:val="00BA36A7"/>
    <w:rsid w:val="00BA7C93"/>
    <w:rsid w:val="00BC09EC"/>
    <w:rsid w:val="00BC6603"/>
    <w:rsid w:val="00BC77CD"/>
    <w:rsid w:val="00BE54F2"/>
    <w:rsid w:val="00BE5EE6"/>
    <w:rsid w:val="00BE6BC1"/>
    <w:rsid w:val="00BF78ED"/>
    <w:rsid w:val="00C01585"/>
    <w:rsid w:val="00C0742A"/>
    <w:rsid w:val="00C12171"/>
    <w:rsid w:val="00C12F44"/>
    <w:rsid w:val="00C13015"/>
    <w:rsid w:val="00C131D3"/>
    <w:rsid w:val="00C34DF5"/>
    <w:rsid w:val="00C36C6B"/>
    <w:rsid w:val="00C43654"/>
    <w:rsid w:val="00C47B65"/>
    <w:rsid w:val="00C51939"/>
    <w:rsid w:val="00C55141"/>
    <w:rsid w:val="00C60B28"/>
    <w:rsid w:val="00C619B3"/>
    <w:rsid w:val="00C639D0"/>
    <w:rsid w:val="00C6688C"/>
    <w:rsid w:val="00C73CA3"/>
    <w:rsid w:val="00C91CDA"/>
    <w:rsid w:val="00C93AC5"/>
    <w:rsid w:val="00C97739"/>
    <w:rsid w:val="00C97749"/>
    <w:rsid w:val="00CA043D"/>
    <w:rsid w:val="00CA0E2E"/>
    <w:rsid w:val="00CA20D7"/>
    <w:rsid w:val="00CA4CAA"/>
    <w:rsid w:val="00CB0B7B"/>
    <w:rsid w:val="00CB552D"/>
    <w:rsid w:val="00CB720E"/>
    <w:rsid w:val="00CC3A26"/>
    <w:rsid w:val="00CC4A53"/>
    <w:rsid w:val="00CD0829"/>
    <w:rsid w:val="00CD12E7"/>
    <w:rsid w:val="00CD5368"/>
    <w:rsid w:val="00CE1618"/>
    <w:rsid w:val="00CE2B05"/>
    <w:rsid w:val="00CF540F"/>
    <w:rsid w:val="00D01F25"/>
    <w:rsid w:val="00D01F89"/>
    <w:rsid w:val="00D0531E"/>
    <w:rsid w:val="00D056BA"/>
    <w:rsid w:val="00D0739A"/>
    <w:rsid w:val="00D0749D"/>
    <w:rsid w:val="00D111ED"/>
    <w:rsid w:val="00D1263A"/>
    <w:rsid w:val="00D1455B"/>
    <w:rsid w:val="00D16FDF"/>
    <w:rsid w:val="00D22560"/>
    <w:rsid w:val="00D2263A"/>
    <w:rsid w:val="00D278D2"/>
    <w:rsid w:val="00D34A6C"/>
    <w:rsid w:val="00D45860"/>
    <w:rsid w:val="00D4640B"/>
    <w:rsid w:val="00D476E1"/>
    <w:rsid w:val="00D53D78"/>
    <w:rsid w:val="00D54DB4"/>
    <w:rsid w:val="00D55869"/>
    <w:rsid w:val="00D56DA2"/>
    <w:rsid w:val="00D66A3E"/>
    <w:rsid w:val="00D704F2"/>
    <w:rsid w:val="00D723F1"/>
    <w:rsid w:val="00D8046D"/>
    <w:rsid w:val="00D83036"/>
    <w:rsid w:val="00D86E7F"/>
    <w:rsid w:val="00DA2028"/>
    <w:rsid w:val="00DA3A5A"/>
    <w:rsid w:val="00DA57C0"/>
    <w:rsid w:val="00DB34C1"/>
    <w:rsid w:val="00DB374A"/>
    <w:rsid w:val="00DB57A8"/>
    <w:rsid w:val="00DC170D"/>
    <w:rsid w:val="00DC58F6"/>
    <w:rsid w:val="00DD4FCB"/>
    <w:rsid w:val="00DF37FA"/>
    <w:rsid w:val="00DF54D1"/>
    <w:rsid w:val="00E056D0"/>
    <w:rsid w:val="00E10968"/>
    <w:rsid w:val="00E1505A"/>
    <w:rsid w:val="00E17351"/>
    <w:rsid w:val="00E17A4B"/>
    <w:rsid w:val="00E23A96"/>
    <w:rsid w:val="00E36A98"/>
    <w:rsid w:val="00E44381"/>
    <w:rsid w:val="00E50362"/>
    <w:rsid w:val="00E60582"/>
    <w:rsid w:val="00E6407A"/>
    <w:rsid w:val="00E662F7"/>
    <w:rsid w:val="00E74E4D"/>
    <w:rsid w:val="00E76BDE"/>
    <w:rsid w:val="00E90105"/>
    <w:rsid w:val="00E929DC"/>
    <w:rsid w:val="00E93502"/>
    <w:rsid w:val="00E95FDA"/>
    <w:rsid w:val="00EA11AB"/>
    <w:rsid w:val="00EA160F"/>
    <w:rsid w:val="00EA2104"/>
    <w:rsid w:val="00EB04B9"/>
    <w:rsid w:val="00EB641D"/>
    <w:rsid w:val="00EC01AE"/>
    <w:rsid w:val="00ED15C5"/>
    <w:rsid w:val="00ED1EB6"/>
    <w:rsid w:val="00EE6A7A"/>
    <w:rsid w:val="00EF2C95"/>
    <w:rsid w:val="00EF7FC8"/>
    <w:rsid w:val="00F003C0"/>
    <w:rsid w:val="00F00CA9"/>
    <w:rsid w:val="00F01B31"/>
    <w:rsid w:val="00F06B90"/>
    <w:rsid w:val="00F10FF0"/>
    <w:rsid w:val="00F1207E"/>
    <w:rsid w:val="00F17E58"/>
    <w:rsid w:val="00F303A9"/>
    <w:rsid w:val="00F31AA8"/>
    <w:rsid w:val="00F3209A"/>
    <w:rsid w:val="00F324F8"/>
    <w:rsid w:val="00F35C49"/>
    <w:rsid w:val="00F42668"/>
    <w:rsid w:val="00F43FE3"/>
    <w:rsid w:val="00F4583A"/>
    <w:rsid w:val="00F55569"/>
    <w:rsid w:val="00F5667D"/>
    <w:rsid w:val="00F56868"/>
    <w:rsid w:val="00F61695"/>
    <w:rsid w:val="00F6397A"/>
    <w:rsid w:val="00F70FDF"/>
    <w:rsid w:val="00F71147"/>
    <w:rsid w:val="00F95CED"/>
    <w:rsid w:val="00FA59CF"/>
    <w:rsid w:val="00FB1B18"/>
    <w:rsid w:val="00FC6595"/>
    <w:rsid w:val="00FC7E9F"/>
    <w:rsid w:val="00FD09DB"/>
    <w:rsid w:val="00FD33D0"/>
    <w:rsid w:val="00FD3479"/>
    <w:rsid w:val="00FD358D"/>
    <w:rsid w:val="00FD66EB"/>
    <w:rsid w:val="00FE2671"/>
    <w:rsid w:val="00FF2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B89ADBC"/>
  <w15:chartTrackingRefBased/>
  <w15:docId w15:val="{02F6569A-D662-4566-A3E8-44FFE324F7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04CA"/>
    <w:pPr>
      <w:widowControl w:val="0"/>
      <w:wordWrap w:val="0"/>
      <w:autoSpaceDE w:val="0"/>
      <w:autoSpaceDN w:val="0"/>
      <w:jc w:val="both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3AC7"/>
    <w:pPr>
      <w:keepNext/>
      <w:keepLines/>
      <w:widowControl/>
      <w:wordWrap/>
      <w:autoSpaceDE/>
      <w:autoSpaceDN/>
      <w:spacing w:before="120" w:after="120" w:line="288" w:lineRule="auto"/>
      <w:outlineLvl w:val="1"/>
    </w:pPr>
    <w:rPr>
      <w:rFonts w:ascii="Times New Roman" w:eastAsiaTheme="majorEastAsia" w:hAnsi="Times New Roman" w:cstheme="majorBidi"/>
      <w:b/>
      <w:kern w:val="0"/>
      <w:sz w:val="22"/>
      <w:szCs w:val="26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493AC7"/>
    <w:pPr>
      <w:widowControl w:val="0"/>
      <w:wordWrap w:val="0"/>
      <w:autoSpaceDE w:val="0"/>
      <w:autoSpaceDN w:val="0"/>
      <w:jc w:val="both"/>
    </w:pPr>
  </w:style>
  <w:style w:type="character" w:customStyle="1" w:styleId="Heading2Char">
    <w:name w:val="Heading 2 Char"/>
    <w:basedOn w:val="DefaultParagraphFont"/>
    <w:link w:val="Heading2"/>
    <w:uiPriority w:val="9"/>
    <w:rsid w:val="00493AC7"/>
    <w:rPr>
      <w:rFonts w:ascii="Times New Roman" w:eastAsiaTheme="majorEastAsia" w:hAnsi="Times New Roman" w:cstheme="majorBidi"/>
      <w:b/>
      <w:kern w:val="0"/>
      <w:sz w:val="22"/>
      <w:szCs w:val="26"/>
      <w:lang w:val="en-GB"/>
    </w:rPr>
  </w:style>
  <w:style w:type="character" w:styleId="Hyperlink">
    <w:name w:val="Hyperlink"/>
    <w:basedOn w:val="DefaultParagraphFont"/>
    <w:uiPriority w:val="99"/>
    <w:unhideWhenUsed/>
    <w:rsid w:val="00493AC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493AC7"/>
    <w:pPr>
      <w:widowControl/>
      <w:wordWrap/>
      <w:autoSpaceDE/>
      <w:autoSpaceDN/>
      <w:spacing w:before="100" w:beforeAutospacing="1" w:after="100" w:afterAutospacing="1" w:line="288" w:lineRule="auto"/>
    </w:pPr>
    <w:rPr>
      <w:rFonts w:ascii="Calibri" w:hAnsi="Calibri" w:cs="Calibri"/>
      <w:kern w:val="0"/>
      <w:sz w:val="22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93AC7"/>
    <w:pPr>
      <w:widowControl/>
      <w:wordWrap/>
      <w:autoSpaceDE/>
      <w:autoSpaceDN/>
      <w:spacing w:line="288" w:lineRule="auto"/>
    </w:pPr>
    <w:rPr>
      <w:rFonts w:ascii="Times New Roman" w:hAnsi="Times New Roman"/>
      <w:kern w:val="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93AC7"/>
    <w:rPr>
      <w:rFonts w:ascii="Times New Roman" w:hAnsi="Times New Roman"/>
      <w:kern w:val="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93AC7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493AC7"/>
    <w:rPr>
      <w:color w:val="808080"/>
    </w:rPr>
  </w:style>
  <w:style w:type="paragraph" w:styleId="ListParagraph">
    <w:name w:val="List Paragraph"/>
    <w:basedOn w:val="Normal"/>
    <w:uiPriority w:val="34"/>
    <w:qFormat/>
    <w:rsid w:val="00493AC7"/>
    <w:pPr>
      <w:widowControl/>
      <w:wordWrap/>
      <w:autoSpaceDE/>
      <w:autoSpaceDN/>
      <w:spacing w:after="120" w:line="288" w:lineRule="auto"/>
      <w:ind w:left="720"/>
      <w:contextualSpacing/>
    </w:pPr>
    <w:rPr>
      <w:rFonts w:ascii="Times New Roman" w:hAnsi="Times New Roman"/>
      <w:kern w:val="0"/>
      <w:sz w:val="22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93AC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93AC7"/>
    <w:pPr>
      <w:widowControl/>
      <w:tabs>
        <w:tab w:val="center" w:pos="4513"/>
        <w:tab w:val="right" w:pos="9026"/>
      </w:tabs>
      <w:wordWrap/>
      <w:autoSpaceDE/>
      <w:autoSpaceDN/>
    </w:pPr>
    <w:rPr>
      <w:rFonts w:ascii="Times New Roman" w:hAnsi="Times New Roman"/>
      <w:kern w:val="0"/>
      <w:sz w:val="2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493AC7"/>
    <w:rPr>
      <w:rFonts w:ascii="Times New Roman" w:hAnsi="Times New Roman"/>
      <w:kern w:val="0"/>
      <w:sz w:val="22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493AC7"/>
    <w:pPr>
      <w:widowControl/>
      <w:tabs>
        <w:tab w:val="center" w:pos="4513"/>
        <w:tab w:val="right" w:pos="9026"/>
      </w:tabs>
      <w:wordWrap/>
      <w:autoSpaceDE/>
      <w:autoSpaceDN/>
    </w:pPr>
    <w:rPr>
      <w:rFonts w:ascii="Times New Roman" w:hAnsi="Times New Roman"/>
      <w:kern w:val="0"/>
      <w:sz w:val="22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493AC7"/>
    <w:rPr>
      <w:rFonts w:ascii="Times New Roman" w:hAnsi="Times New Roman"/>
      <w:kern w:val="0"/>
      <w:sz w:val="22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3AC7"/>
    <w:pPr>
      <w:widowControl/>
      <w:wordWrap/>
      <w:autoSpaceDE/>
      <w:autoSpaceDN/>
    </w:pPr>
    <w:rPr>
      <w:rFonts w:ascii="Segoe UI" w:hAnsi="Segoe UI" w:cs="Segoe UI"/>
      <w:kern w:val="0"/>
      <w:sz w:val="18"/>
      <w:szCs w:val="18"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3AC7"/>
    <w:rPr>
      <w:rFonts w:ascii="Segoe UI" w:hAnsi="Segoe UI" w:cs="Segoe UI"/>
      <w:kern w:val="0"/>
      <w:sz w:val="18"/>
      <w:szCs w:val="18"/>
      <w:lang w:val="en-GB"/>
    </w:rPr>
  </w:style>
  <w:style w:type="character" w:customStyle="1" w:styleId="NoSpacingChar">
    <w:name w:val="No Spacing Char"/>
    <w:basedOn w:val="DefaultParagraphFont"/>
    <w:link w:val="NoSpacing"/>
    <w:uiPriority w:val="99"/>
    <w:locked/>
    <w:rsid w:val="000A6268"/>
  </w:style>
  <w:style w:type="table" w:styleId="TableGrid">
    <w:name w:val="Table Grid"/>
    <w:basedOn w:val="TableNormal"/>
    <w:uiPriority w:val="59"/>
    <w:rsid w:val="004E17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00C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00CA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00CA9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0C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0CA9"/>
    <w:rPr>
      <w:b/>
      <w:bCs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33EE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35F36"/>
    <w:rPr>
      <w:color w:val="954F72"/>
      <w:u w:val="single"/>
    </w:rPr>
  </w:style>
  <w:style w:type="paragraph" w:customStyle="1" w:styleId="msonormal0">
    <w:name w:val="msonormal"/>
    <w:basedOn w:val="Normal"/>
    <w:rsid w:val="00535F36"/>
    <w:pPr>
      <w:widowControl/>
      <w:wordWrap/>
      <w:autoSpaceDE/>
      <w:autoSpaceDN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GB"/>
    </w:rPr>
  </w:style>
  <w:style w:type="paragraph" w:customStyle="1" w:styleId="xl63">
    <w:name w:val="xl63"/>
    <w:basedOn w:val="Normal"/>
    <w:rsid w:val="00535F36"/>
    <w:pPr>
      <w:widowControl/>
      <w:wordWrap/>
      <w:autoSpaceDE/>
      <w:autoSpaceDN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b/>
      <w:bCs/>
      <w:kern w:val="0"/>
      <w:sz w:val="24"/>
      <w:szCs w:val="24"/>
      <w:lang w:val="en-GB"/>
    </w:rPr>
  </w:style>
  <w:style w:type="paragraph" w:customStyle="1" w:styleId="xl64">
    <w:name w:val="xl64"/>
    <w:basedOn w:val="Normal"/>
    <w:rsid w:val="00535F36"/>
    <w:pPr>
      <w:widowControl/>
      <w:pBdr>
        <w:bottom w:val="single" w:sz="4" w:space="0" w:color="auto"/>
      </w:pBdr>
      <w:wordWrap/>
      <w:autoSpaceDE/>
      <w:autoSpaceDN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GB"/>
    </w:rPr>
  </w:style>
  <w:style w:type="paragraph" w:customStyle="1" w:styleId="xl65">
    <w:name w:val="xl65"/>
    <w:basedOn w:val="Normal"/>
    <w:rsid w:val="00535F36"/>
    <w:pPr>
      <w:widowControl/>
      <w:pBdr>
        <w:bottom w:val="single" w:sz="4" w:space="0" w:color="auto"/>
      </w:pBdr>
      <w:wordWrap/>
      <w:autoSpaceDE/>
      <w:autoSpaceDN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b/>
      <w:bCs/>
      <w:kern w:val="0"/>
      <w:sz w:val="24"/>
      <w:szCs w:val="24"/>
      <w:lang w:val="en-GB"/>
    </w:rPr>
  </w:style>
  <w:style w:type="paragraph" w:customStyle="1" w:styleId="xl67">
    <w:name w:val="xl67"/>
    <w:basedOn w:val="Normal"/>
    <w:rsid w:val="00535F36"/>
    <w:pPr>
      <w:widowControl/>
      <w:pBdr>
        <w:bottom w:val="single" w:sz="4" w:space="0" w:color="auto"/>
      </w:pBdr>
      <w:wordWrap/>
      <w:autoSpaceDE/>
      <w:autoSpaceDN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GB"/>
    </w:rPr>
  </w:style>
  <w:style w:type="paragraph" w:customStyle="1" w:styleId="xl70">
    <w:name w:val="xl70"/>
    <w:basedOn w:val="Normal"/>
    <w:rsid w:val="00535F36"/>
    <w:pPr>
      <w:widowControl/>
      <w:pBdr>
        <w:bottom w:val="single" w:sz="4" w:space="0" w:color="auto"/>
      </w:pBdr>
      <w:wordWrap/>
      <w:autoSpaceDE/>
      <w:autoSpaceDN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GB"/>
    </w:rPr>
  </w:style>
  <w:style w:type="paragraph" w:customStyle="1" w:styleId="xl71">
    <w:name w:val="xl71"/>
    <w:basedOn w:val="Normal"/>
    <w:rsid w:val="00535F36"/>
    <w:pPr>
      <w:widowControl/>
      <w:pBdr>
        <w:bottom w:val="single" w:sz="4" w:space="0" w:color="auto"/>
      </w:pBdr>
      <w:wordWrap/>
      <w:autoSpaceDE/>
      <w:autoSpaceDN/>
      <w:spacing w:before="100" w:beforeAutospacing="1" w:after="100" w:afterAutospacing="1"/>
      <w:jc w:val="right"/>
    </w:pPr>
    <w:rPr>
      <w:rFonts w:ascii="Times New Roman" w:eastAsia="Times New Roman" w:hAnsi="Times New Roman" w:cs="Times New Roman"/>
      <w:b/>
      <w:bCs/>
      <w:kern w:val="0"/>
      <w:sz w:val="24"/>
      <w:szCs w:val="24"/>
      <w:lang w:val="en-GB"/>
    </w:rPr>
  </w:style>
  <w:style w:type="paragraph" w:customStyle="1" w:styleId="xl72">
    <w:name w:val="xl72"/>
    <w:basedOn w:val="Normal"/>
    <w:rsid w:val="00535F36"/>
    <w:pPr>
      <w:widowControl/>
      <w:pBdr>
        <w:top w:val="single" w:sz="4" w:space="0" w:color="auto"/>
        <w:bottom w:val="single" w:sz="4" w:space="0" w:color="auto"/>
      </w:pBdr>
      <w:wordWrap/>
      <w:autoSpaceDE/>
      <w:autoSpaceDN/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b/>
      <w:bCs/>
      <w:kern w:val="0"/>
      <w:sz w:val="24"/>
      <w:szCs w:val="24"/>
      <w:lang w:val="en-GB"/>
    </w:rPr>
  </w:style>
  <w:style w:type="paragraph" w:customStyle="1" w:styleId="xl66">
    <w:name w:val="xl66"/>
    <w:basedOn w:val="Normal"/>
    <w:rsid w:val="00274EC1"/>
    <w:pPr>
      <w:widowControl/>
      <w:pBdr>
        <w:bottom w:val="single" w:sz="4" w:space="0" w:color="auto"/>
      </w:pBdr>
      <w:wordWrap/>
      <w:autoSpaceDE/>
      <w:autoSpaceDN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Cs w:val="20"/>
      <w:lang w:val="en-GB"/>
    </w:rPr>
  </w:style>
  <w:style w:type="paragraph" w:customStyle="1" w:styleId="xl68">
    <w:name w:val="xl68"/>
    <w:basedOn w:val="Normal"/>
    <w:rsid w:val="00274EC1"/>
    <w:pPr>
      <w:widowControl/>
      <w:pBdr>
        <w:top w:val="single" w:sz="4" w:space="0" w:color="auto"/>
        <w:bottom w:val="single" w:sz="4" w:space="0" w:color="auto"/>
      </w:pBdr>
      <w:wordWrap/>
      <w:autoSpaceDE/>
      <w:autoSpaceDN/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b/>
      <w:bCs/>
      <w:kern w:val="0"/>
      <w:szCs w:val="20"/>
      <w:lang w:val="en-GB"/>
    </w:rPr>
  </w:style>
  <w:style w:type="paragraph" w:customStyle="1" w:styleId="xl69">
    <w:name w:val="xl69"/>
    <w:basedOn w:val="Normal"/>
    <w:rsid w:val="00274EC1"/>
    <w:pPr>
      <w:widowControl/>
      <w:pBdr>
        <w:bottom w:val="single" w:sz="4" w:space="0" w:color="auto"/>
      </w:pBdr>
      <w:wordWrap/>
      <w:autoSpaceDE/>
      <w:autoSpaceDN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Cs w:val="20"/>
      <w:lang w:val="en-GB"/>
    </w:rPr>
  </w:style>
  <w:style w:type="paragraph" w:customStyle="1" w:styleId="xl73">
    <w:name w:val="xl73"/>
    <w:basedOn w:val="Normal"/>
    <w:rsid w:val="00274EC1"/>
    <w:pPr>
      <w:widowControl/>
      <w:pBdr>
        <w:bottom w:val="single" w:sz="4" w:space="0" w:color="auto"/>
      </w:pBdr>
      <w:wordWrap/>
      <w:autoSpaceDE/>
      <w:autoSpaceDN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b/>
      <w:bCs/>
      <w:kern w:val="0"/>
      <w:szCs w:val="20"/>
      <w:lang w:val="en-GB"/>
    </w:rPr>
  </w:style>
  <w:style w:type="paragraph" w:customStyle="1" w:styleId="xl74">
    <w:name w:val="xl74"/>
    <w:basedOn w:val="Normal"/>
    <w:rsid w:val="00274EC1"/>
    <w:pPr>
      <w:widowControl/>
      <w:pBdr>
        <w:bottom w:val="single" w:sz="4" w:space="0" w:color="auto"/>
      </w:pBdr>
      <w:wordWrap/>
      <w:autoSpaceDE/>
      <w:autoSpaceDN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Cs w:val="20"/>
      <w:lang w:val="en-GB"/>
    </w:rPr>
  </w:style>
  <w:style w:type="paragraph" w:customStyle="1" w:styleId="xl75">
    <w:name w:val="xl75"/>
    <w:basedOn w:val="Normal"/>
    <w:rsid w:val="00274EC1"/>
    <w:pPr>
      <w:widowControl/>
      <w:wordWrap/>
      <w:autoSpaceDE/>
      <w:autoSpaceDN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Cs w:val="20"/>
      <w:lang w:val="en-GB"/>
    </w:rPr>
  </w:style>
  <w:style w:type="paragraph" w:customStyle="1" w:styleId="xl76">
    <w:name w:val="xl76"/>
    <w:basedOn w:val="Normal"/>
    <w:rsid w:val="00274EC1"/>
    <w:pPr>
      <w:widowControl/>
      <w:wordWrap/>
      <w:autoSpaceDE/>
      <w:autoSpaceDN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Cs w:val="20"/>
      <w:lang w:val="en-GB"/>
    </w:rPr>
  </w:style>
  <w:style w:type="paragraph" w:customStyle="1" w:styleId="xl77">
    <w:name w:val="xl77"/>
    <w:basedOn w:val="Normal"/>
    <w:rsid w:val="00274EC1"/>
    <w:pPr>
      <w:widowControl/>
      <w:pBdr>
        <w:bottom w:val="single" w:sz="4" w:space="0" w:color="auto"/>
      </w:pBdr>
      <w:wordWrap/>
      <w:autoSpaceDE/>
      <w:autoSpaceDN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Cs w:val="20"/>
      <w:lang w:val="en-GB"/>
    </w:rPr>
  </w:style>
  <w:style w:type="paragraph" w:customStyle="1" w:styleId="xl78">
    <w:name w:val="xl78"/>
    <w:basedOn w:val="Normal"/>
    <w:rsid w:val="00274EC1"/>
    <w:pPr>
      <w:widowControl/>
      <w:pBdr>
        <w:top w:val="single" w:sz="4" w:space="0" w:color="auto"/>
        <w:bottom w:val="single" w:sz="4" w:space="0" w:color="auto"/>
      </w:pBdr>
      <w:wordWrap/>
      <w:autoSpaceDE/>
      <w:autoSpaceDN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Cs w:val="20"/>
      <w:lang w:val="en-GB"/>
    </w:rPr>
  </w:style>
  <w:style w:type="paragraph" w:customStyle="1" w:styleId="xl79">
    <w:name w:val="xl79"/>
    <w:basedOn w:val="Normal"/>
    <w:rsid w:val="002F7470"/>
    <w:pPr>
      <w:widowControl/>
      <w:pBdr>
        <w:top w:val="single" w:sz="4" w:space="0" w:color="auto"/>
        <w:bottom w:val="single" w:sz="4" w:space="0" w:color="auto"/>
      </w:pBdr>
      <w:wordWrap/>
      <w:autoSpaceDE/>
      <w:autoSpaceDN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Cs w:val="20"/>
      <w:lang w:val="en-GB"/>
    </w:rPr>
  </w:style>
  <w:style w:type="paragraph" w:customStyle="1" w:styleId="xl80">
    <w:name w:val="xl80"/>
    <w:basedOn w:val="Normal"/>
    <w:rsid w:val="002F7470"/>
    <w:pPr>
      <w:widowControl/>
      <w:pBdr>
        <w:top w:val="single" w:sz="4" w:space="0" w:color="auto"/>
        <w:bottom w:val="single" w:sz="4" w:space="0" w:color="auto"/>
      </w:pBdr>
      <w:wordWrap/>
      <w:autoSpaceDE/>
      <w:autoSpaceDN/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b/>
      <w:bCs/>
      <w:kern w:val="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163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9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17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1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0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7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hart" Target="charts/chart5.xml"/><Relationship Id="rId1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4.xml"/><Relationship Id="rId17" Type="http://schemas.openxmlformats.org/officeDocument/2006/relationships/chart" Target="charts/chart9.xml"/><Relationship Id="rId2" Type="http://schemas.openxmlformats.org/officeDocument/2006/relationships/numbering" Target="numbering.xml"/><Relationship Id="rId16" Type="http://schemas.openxmlformats.org/officeDocument/2006/relationships/chart" Target="charts/chart8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3.xml"/><Relationship Id="rId5" Type="http://schemas.openxmlformats.org/officeDocument/2006/relationships/webSettings" Target="webSettings.xml"/><Relationship Id="rId15" Type="http://schemas.openxmlformats.org/officeDocument/2006/relationships/chart" Target="charts/chart7.xml"/><Relationship Id="rId10" Type="http://schemas.openxmlformats.org/officeDocument/2006/relationships/chart" Target="charts/chart2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chart" Target="charts/chart6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d3680c93dc995239/Coventry_Teaching/Pub%20work/ParkBCS_Aviation/new_sets_30Jul21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d3680c93dc995239/Coventry_Teaching/Pub%20work/ParkBCS_Aviation/new_results_12Aug21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d3680c93dc995239/Coventry_Teaching/Pub%20work/ParkBCS_Aviation/new_results_12Aug21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d3680c93dc995239/Coventry_Teaching/Pub%20work/ParkBCS_Aviation/new_results_12Aug21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d3680c93dc995239/Coventry_Teaching/Pub%20work/ParkBCS_Aviation/new_results_12Aug21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d3680c93dc995239/Coventry_Teaching/Pub%20work/ParkBCS_Aviation/new_results_12Aug21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d3680c93dc995239/Coventry_Teaching/Pub%20work/ParkBCS_Aviation/new_results_12Aug21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d3680c93dc995239/Coventry_Teaching/Pub%20work/ParkBCS_Aviation/new_results_12Aug21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d3680c93dc995239/Coventry_Teaching/Pub%20work/ParkBCS_Aviation/new_results_12Aug21.xlsx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1"/>
          <c:order val="1"/>
          <c:tx>
            <c:strRef>
              <c:f>'[new_sets_30Jul21.xlsx]new figure'!$D$4</c:f>
              <c:strCache>
                <c:ptCount val="1"/>
                <c:pt idx="0">
                  <c:v>Standard Error</c:v>
                </c:pt>
              </c:strCache>
            </c:strRef>
          </c:tx>
          <c:spPr>
            <a:solidFill>
              <a:schemeClr val="bg2">
                <a:lumMod val="90000"/>
              </a:schemeClr>
            </a:solidFill>
            <a:ln>
              <a:noFill/>
            </a:ln>
            <a:effectLst/>
          </c:spPr>
          <c:invertIfNegative val="0"/>
          <c:cat>
            <c:multiLvlStrRef>
              <c:f>#REF!$B$6:$B$8</c:f>
            </c:multiLvlStrRef>
          </c:cat>
          <c:val>
            <c:numRef>
              <c:f>'[new_sets_30Jul21.xlsx]new figure'!$D$6:$D$8</c:f>
              <c:numCache>
                <c:formatCode>General</c:formatCode>
                <c:ptCount val="3"/>
                <c:pt idx="0">
                  <c:v>1.19887E-2</c:v>
                </c:pt>
                <c:pt idx="1">
                  <c:v>1.6667100000000001E-2</c:v>
                </c:pt>
                <c:pt idx="2">
                  <c:v>2.2568600000000001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2FB-4073-979A-CAD63907894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264727504"/>
        <c:axId val="1264726520"/>
      </c:barChart>
      <c:lineChart>
        <c:grouping val="standard"/>
        <c:varyColors val="0"/>
        <c:ser>
          <c:idx val="0"/>
          <c:order val="0"/>
          <c:tx>
            <c:strRef>
              <c:f>'[new_sets_30Jul21.xlsx]new figure'!$C$4</c:f>
              <c:strCache>
                <c:ptCount val="1"/>
                <c:pt idx="0">
                  <c:v>Mean</c:v>
                </c:pt>
              </c:strCache>
            </c:strRef>
          </c:tx>
          <c:spPr>
            <a:ln w="22225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cat>
            <c:strRef>
              <c:f>'[new_sets_30Jul21.xlsx]new figure'!$B$6:$B$8</c:f>
              <c:strCache>
                <c:ptCount val="3"/>
                <c:pt idx="0">
                  <c:v>CSAR01</c:v>
                </c:pt>
                <c:pt idx="1">
                  <c:v>CSAR03</c:v>
                </c:pt>
                <c:pt idx="2">
                  <c:v>CSAR07</c:v>
                </c:pt>
              </c:strCache>
            </c:strRef>
          </c:cat>
          <c:val>
            <c:numRef>
              <c:f>'[new_sets_30Jul21.xlsx]new figure'!$C$6:$C$8</c:f>
              <c:numCache>
                <c:formatCode>General</c:formatCode>
                <c:ptCount val="3"/>
                <c:pt idx="0">
                  <c:v>-5.1323500000000001E-2</c:v>
                </c:pt>
                <c:pt idx="1">
                  <c:v>-6.8440299999999996E-2</c:v>
                </c:pt>
                <c:pt idx="2">
                  <c:v>-7.2883000000000003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2FB-4073-979A-CAD639078942}"/>
            </c:ext>
          </c:extLst>
        </c:ser>
        <c:ser>
          <c:idx val="2"/>
          <c:order val="2"/>
          <c:tx>
            <c:strRef>
              <c:f>'[new_sets_30Jul21.xlsx]new figure'!$E$4</c:f>
              <c:strCache>
                <c:ptCount val="1"/>
                <c:pt idx="0">
                  <c:v>-95% CI</c:v>
                </c:pt>
              </c:strCache>
            </c:strRef>
          </c:tx>
          <c:spPr>
            <a:ln w="15875" cap="rnd">
              <a:solidFill>
                <a:schemeClr val="tx1"/>
              </a:solidFill>
              <a:prstDash val="sysDot"/>
              <a:round/>
            </a:ln>
            <a:effectLst/>
          </c:spPr>
          <c:marker>
            <c:symbol val="none"/>
          </c:marker>
          <c:cat>
            <c:strRef>
              <c:f>'[new_sets_30Jul21.xlsx]new figure'!$B$6:$B$8</c:f>
              <c:strCache>
                <c:ptCount val="3"/>
                <c:pt idx="0">
                  <c:v>CSAR01</c:v>
                </c:pt>
                <c:pt idx="1">
                  <c:v>CSAR03</c:v>
                </c:pt>
                <c:pt idx="2">
                  <c:v>CSAR07</c:v>
                </c:pt>
              </c:strCache>
            </c:strRef>
          </c:cat>
          <c:val>
            <c:numRef>
              <c:f>'[new_sets_30Jul21.xlsx]new figure'!$E$6:$E$8</c:f>
              <c:numCache>
                <c:formatCode>General</c:formatCode>
                <c:ptCount val="3"/>
                <c:pt idx="0">
                  <c:v>-7.5077500000000005E-2</c:v>
                </c:pt>
                <c:pt idx="1">
                  <c:v>-0.101464</c:v>
                </c:pt>
                <c:pt idx="2">
                  <c:v>-0.11759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2FB-4073-979A-CAD639078942}"/>
            </c:ext>
          </c:extLst>
        </c:ser>
        <c:ser>
          <c:idx val="3"/>
          <c:order val="3"/>
          <c:tx>
            <c:strRef>
              <c:f>'[new_sets_30Jul21.xlsx]new figure'!$F$4</c:f>
              <c:strCache>
                <c:ptCount val="1"/>
                <c:pt idx="0">
                  <c:v>+95% CI</c:v>
                </c:pt>
              </c:strCache>
            </c:strRef>
          </c:tx>
          <c:spPr>
            <a:ln w="15875" cap="rnd">
              <a:solidFill>
                <a:schemeClr val="tx1"/>
              </a:solidFill>
              <a:prstDash val="dashDot"/>
              <a:round/>
            </a:ln>
            <a:effectLst/>
          </c:spPr>
          <c:marker>
            <c:symbol val="none"/>
          </c:marker>
          <c:cat>
            <c:strRef>
              <c:f>'[new_sets_30Jul21.xlsx]new figure'!$B$6:$B$8</c:f>
              <c:strCache>
                <c:ptCount val="3"/>
                <c:pt idx="0">
                  <c:v>CSAR01</c:v>
                </c:pt>
                <c:pt idx="1">
                  <c:v>CSAR03</c:v>
                </c:pt>
                <c:pt idx="2">
                  <c:v>CSAR07</c:v>
                </c:pt>
              </c:strCache>
            </c:strRef>
          </c:cat>
          <c:val>
            <c:numRef>
              <c:f>'[new_sets_30Jul21.xlsx]new figure'!$F$6:$F$8</c:f>
              <c:numCache>
                <c:formatCode>General</c:formatCode>
                <c:ptCount val="3"/>
                <c:pt idx="0">
                  <c:v>-2.7569400000000001E-2</c:v>
                </c:pt>
                <c:pt idx="1">
                  <c:v>-3.5416599999999999E-2</c:v>
                </c:pt>
                <c:pt idx="2">
                  <c:v>-2.8166199999999999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82FB-4073-979A-CAD63907894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254743504"/>
        <c:axId val="1254744160"/>
      </c:lineChart>
      <c:catAx>
        <c:axId val="125474350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5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254744160"/>
        <c:crosses val="autoZero"/>
        <c:auto val="1"/>
        <c:lblAlgn val="ctr"/>
        <c:lblOffset val="100"/>
        <c:noMultiLvlLbl val="0"/>
      </c:catAx>
      <c:valAx>
        <c:axId val="1254744160"/>
        <c:scaling>
          <c:orientation val="minMax"/>
          <c:max val="0.1"/>
          <c:min val="-0.2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5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GB"/>
                  <a:t>Mea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5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5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254743504"/>
        <c:crosses val="autoZero"/>
        <c:crossBetween val="between"/>
      </c:valAx>
      <c:valAx>
        <c:axId val="1264726520"/>
        <c:scaling>
          <c:orientation val="minMax"/>
          <c:max val="7.0000000000000007E-2"/>
          <c:min val="0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5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GB"/>
                  <a:t>Standard Error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5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5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264727504"/>
        <c:crosses val="max"/>
        <c:crossBetween val="between"/>
      </c:valAx>
      <c:catAx>
        <c:axId val="1264727504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1264726520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8023561143254882"/>
          <c:y val="0.91137725522257806"/>
          <c:w val="0.6439486666376647"/>
          <c:h val="5.9780552770829477E-2"/>
        </c:manualLayout>
      </c:layout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 sz="105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80" b="0" i="0" u="none" strike="noStrike" kern="1200" spc="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GB"/>
              <a:t>Fleet size (Small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80" b="0" i="0" u="none" strike="noStrike" kern="1200" spc="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1"/>
          <c:order val="1"/>
          <c:tx>
            <c:strRef>
              <c:f>'[new_results_12Aug21.xlsx]new figure_14Aug21'!$J$38</c:f>
              <c:strCache>
                <c:ptCount val="1"/>
                <c:pt idx="0">
                  <c:v>Standard Error</c:v>
                </c:pt>
              </c:strCache>
            </c:strRef>
          </c:tx>
          <c:spPr>
            <a:solidFill>
              <a:schemeClr val="bg2">
                <a:lumMod val="90000"/>
              </a:schemeClr>
            </a:solidFill>
            <a:ln>
              <a:noFill/>
            </a:ln>
            <a:effectLst/>
          </c:spPr>
          <c:invertIfNegative val="0"/>
          <c:val>
            <c:numRef>
              <c:f>'[new_results_12Aug21.xlsx]new figure_14Aug21'!$J$39:$J$41</c:f>
              <c:numCache>
                <c:formatCode>General</c:formatCode>
                <c:ptCount val="3"/>
                <c:pt idx="0">
                  <c:v>4.2171399999999998E-2</c:v>
                </c:pt>
                <c:pt idx="1">
                  <c:v>3.0798599999999999E-2</c:v>
                </c:pt>
                <c:pt idx="2">
                  <c:v>5.0462600000000003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773-4D94-A24D-88ACF7AA131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264727504"/>
        <c:axId val="1264726520"/>
      </c:barChart>
      <c:lineChart>
        <c:grouping val="standard"/>
        <c:varyColors val="0"/>
        <c:ser>
          <c:idx val="0"/>
          <c:order val="0"/>
          <c:tx>
            <c:strRef>
              <c:f>'[new_results_12Aug21.xlsx]new figure_14Aug21'!$I$38</c:f>
              <c:strCache>
                <c:ptCount val="1"/>
                <c:pt idx="0">
                  <c:v>Mean</c:v>
                </c:pt>
              </c:strCache>
            </c:strRef>
          </c:tx>
          <c:spPr>
            <a:ln w="22225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cat>
            <c:strRef>
              <c:f>'[new_results_12Aug21.xlsx]new figure_14Aug21'!$H$39:$H$41</c:f>
              <c:strCache>
                <c:ptCount val="3"/>
                <c:pt idx="0">
                  <c:v>CSAR01</c:v>
                </c:pt>
                <c:pt idx="1">
                  <c:v>CSAR03</c:v>
                </c:pt>
                <c:pt idx="2">
                  <c:v>CSAR07</c:v>
                </c:pt>
              </c:strCache>
            </c:strRef>
          </c:cat>
          <c:val>
            <c:numRef>
              <c:f>'[new_results_12Aug21.xlsx]new figure_14Aug21'!$I$39:$I$41</c:f>
              <c:numCache>
                <c:formatCode>General</c:formatCode>
                <c:ptCount val="3"/>
                <c:pt idx="0">
                  <c:v>-0.104781</c:v>
                </c:pt>
                <c:pt idx="1">
                  <c:v>-9.4811300000000001E-2</c:v>
                </c:pt>
                <c:pt idx="2">
                  <c:v>-0.12760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4773-4D94-A24D-88ACF7AA1318}"/>
            </c:ext>
          </c:extLst>
        </c:ser>
        <c:ser>
          <c:idx val="2"/>
          <c:order val="2"/>
          <c:tx>
            <c:strRef>
              <c:f>'[new_results_12Aug21.xlsx]new figure_14Aug21'!$K$38</c:f>
              <c:strCache>
                <c:ptCount val="1"/>
                <c:pt idx="0">
                  <c:v>-95% CI</c:v>
                </c:pt>
              </c:strCache>
            </c:strRef>
          </c:tx>
          <c:spPr>
            <a:ln w="15875" cap="rnd">
              <a:solidFill>
                <a:schemeClr val="tx1"/>
              </a:solidFill>
              <a:prstDash val="sysDot"/>
              <a:round/>
            </a:ln>
            <a:effectLst/>
          </c:spPr>
          <c:marker>
            <c:symbol val="none"/>
          </c:marker>
          <c:cat>
            <c:strRef>
              <c:f>'[new_results_12Aug21.xlsx]new figure_14Aug21'!$H$39:$H$41</c:f>
              <c:strCache>
                <c:ptCount val="3"/>
                <c:pt idx="0">
                  <c:v>CSAR01</c:v>
                </c:pt>
                <c:pt idx="1">
                  <c:v>CSAR03</c:v>
                </c:pt>
                <c:pt idx="2">
                  <c:v>CSAR07</c:v>
                </c:pt>
              </c:strCache>
            </c:strRef>
          </c:cat>
          <c:val>
            <c:numRef>
              <c:f>'[new_results_12Aug21.xlsx]new figure_14Aug21'!$K$39:$K$41</c:f>
              <c:numCache>
                <c:formatCode>General</c:formatCode>
                <c:ptCount val="3"/>
                <c:pt idx="0">
                  <c:v>-0.1906813</c:v>
                </c:pt>
                <c:pt idx="1">
                  <c:v>-0.15754599999999999</c:v>
                </c:pt>
                <c:pt idx="2">
                  <c:v>-0.2303949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4773-4D94-A24D-88ACF7AA1318}"/>
            </c:ext>
          </c:extLst>
        </c:ser>
        <c:ser>
          <c:idx val="3"/>
          <c:order val="3"/>
          <c:tx>
            <c:strRef>
              <c:f>'[new_results_12Aug21.xlsx]new figure_14Aug21'!$L$38</c:f>
              <c:strCache>
                <c:ptCount val="1"/>
                <c:pt idx="0">
                  <c:v>+95% CI</c:v>
                </c:pt>
              </c:strCache>
            </c:strRef>
          </c:tx>
          <c:spPr>
            <a:ln w="15875" cap="rnd">
              <a:solidFill>
                <a:schemeClr val="tx1"/>
              </a:solidFill>
              <a:prstDash val="dashDot"/>
              <a:round/>
            </a:ln>
            <a:effectLst/>
          </c:spPr>
          <c:marker>
            <c:symbol val="none"/>
          </c:marker>
          <c:cat>
            <c:strRef>
              <c:f>'[new_results_12Aug21.xlsx]new figure_14Aug21'!$H$39:$H$41</c:f>
              <c:strCache>
                <c:ptCount val="3"/>
                <c:pt idx="0">
                  <c:v>CSAR01</c:v>
                </c:pt>
                <c:pt idx="1">
                  <c:v>CSAR03</c:v>
                </c:pt>
                <c:pt idx="2">
                  <c:v>CSAR07</c:v>
                </c:pt>
              </c:strCache>
            </c:strRef>
          </c:cat>
          <c:val>
            <c:numRef>
              <c:f>'[new_results_12Aug21.xlsx]new figure_14Aug21'!$L$39:$L$41</c:f>
              <c:numCache>
                <c:formatCode>General</c:formatCode>
                <c:ptCount val="3"/>
                <c:pt idx="0">
                  <c:v>-1.88808E-2</c:v>
                </c:pt>
                <c:pt idx="1">
                  <c:v>-3.2076500000000001E-2</c:v>
                </c:pt>
                <c:pt idx="2">
                  <c:v>-2.4817100000000002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4773-4D94-A24D-88ACF7AA131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254743504"/>
        <c:axId val="1254744160"/>
      </c:lineChart>
      <c:catAx>
        <c:axId val="125474350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254744160"/>
        <c:crosses val="autoZero"/>
        <c:auto val="1"/>
        <c:lblAlgn val="ctr"/>
        <c:lblOffset val="100"/>
        <c:noMultiLvlLbl val="0"/>
      </c:catAx>
      <c:valAx>
        <c:axId val="1254744160"/>
        <c:scaling>
          <c:orientation val="minMax"/>
          <c:max val="0.2"/>
          <c:min val="-0.30000000000000004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GB"/>
                  <a:t>Mea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254743504"/>
        <c:crosses val="autoZero"/>
        <c:crossBetween val="between"/>
      </c:valAx>
      <c:valAx>
        <c:axId val="1264726520"/>
        <c:scaling>
          <c:orientation val="minMax"/>
          <c:max val="7.0000000000000007E-2"/>
        </c:scaling>
        <c:delete val="0"/>
        <c:axPos val="r"/>
        <c:numFmt formatCode="General" sourceLinked="1"/>
        <c:majorTickMark val="out"/>
        <c:minorTickMark val="none"/>
        <c:tickLblPos val="none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264727504"/>
        <c:crosses val="max"/>
        <c:crossBetween val="between"/>
      </c:valAx>
      <c:catAx>
        <c:axId val="1264727504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1264726520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9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80" b="0" i="0" u="none" strike="noStrike" kern="1200" spc="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GB"/>
              <a:t>Fleet size (Large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80" b="0" i="0" u="none" strike="noStrike" kern="1200" spc="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1"/>
          <c:order val="1"/>
          <c:tx>
            <c:strRef>
              <c:f>'[new_results_12Aug21.xlsx]new figure_14Aug21'!$J$38</c:f>
              <c:strCache>
                <c:ptCount val="1"/>
                <c:pt idx="0">
                  <c:v>Standard Error</c:v>
                </c:pt>
              </c:strCache>
            </c:strRef>
          </c:tx>
          <c:spPr>
            <a:solidFill>
              <a:schemeClr val="bg2">
                <a:lumMod val="90000"/>
              </a:schemeClr>
            </a:solidFill>
            <a:ln>
              <a:noFill/>
            </a:ln>
            <a:effectLst/>
          </c:spPr>
          <c:invertIfNegative val="0"/>
          <c:cat>
            <c:strRef>
              <c:f>'[new_results_12Aug21.xlsx]new figure_14Aug21'!$H$45:$H$47</c:f>
              <c:strCache>
                <c:ptCount val="3"/>
                <c:pt idx="0">
                  <c:v>CSAR01</c:v>
                </c:pt>
                <c:pt idx="1">
                  <c:v>CSAR03</c:v>
                </c:pt>
                <c:pt idx="2">
                  <c:v>CSAR07</c:v>
                </c:pt>
              </c:strCache>
            </c:strRef>
          </c:cat>
          <c:val>
            <c:numRef>
              <c:f>'[new_results_12Aug21.xlsx]new figure_14Aug21'!$J$45:$J$47</c:f>
              <c:numCache>
                <c:formatCode>General</c:formatCode>
                <c:ptCount val="3"/>
                <c:pt idx="0">
                  <c:v>3.7334199999999998E-2</c:v>
                </c:pt>
                <c:pt idx="1">
                  <c:v>4.87328E-2</c:v>
                </c:pt>
                <c:pt idx="2">
                  <c:v>0.1075668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42E-4245-83D7-23F31B6FC3D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264727504"/>
        <c:axId val="1264726520"/>
      </c:barChart>
      <c:lineChart>
        <c:grouping val="standard"/>
        <c:varyColors val="0"/>
        <c:ser>
          <c:idx val="0"/>
          <c:order val="0"/>
          <c:tx>
            <c:strRef>
              <c:f>'[new_results_12Aug21.xlsx]new figure_14Aug21'!$I$38</c:f>
              <c:strCache>
                <c:ptCount val="1"/>
                <c:pt idx="0">
                  <c:v>Mean</c:v>
                </c:pt>
              </c:strCache>
            </c:strRef>
          </c:tx>
          <c:spPr>
            <a:ln w="22225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cat>
            <c:strRef>
              <c:f>'[new_results_12Aug21.xlsx]new figure_14Aug21'!$H$45:$H$47</c:f>
              <c:strCache>
                <c:ptCount val="3"/>
                <c:pt idx="0">
                  <c:v>CSAR01</c:v>
                </c:pt>
                <c:pt idx="1">
                  <c:v>CSAR03</c:v>
                </c:pt>
                <c:pt idx="2">
                  <c:v>CSAR07</c:v>
                </c:pt>
              </c:strCache>
            </c:strRef>
          </c:cat>
          <c:val>
            <c:numRef>
              <c:f>'[new_results_12Aug21.xlsx]new figure_14Aug21'!$I$45:$I$47</c:f>
              <c:numCache>
                <c:formatCode>General</c:formatCode>
                <c:ptCount val="3"/>
                <c:pt idx="0">
                  <c:v>-5.69688E-2</c:v>
                </c:pt>
                <c:pt idx="1">
                  <c:v>-8.1335500000000005E-2</c:v>
                </c:pt>
                <c:pt idx="2">
                  <c:v>-4.4958900000000003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642E-4245-83D7-23F31B6FC3DC}"/>
            </c:ext>
          </c:extLst>
        </c:ser>
        <c:ser>
          <c:idx val="2"/>
          <c:order val="2"/>
          <c:tx>
            <c:strRef>
              <c:f>'[new_results_12Aug21.xlsx]new figure_14Aug21'!$K$38</c:f>
              <c:strCache>
                <c:ptCount val="1"/>
                <c:pt idx="0">
                  <c:v>-95% CI</c:v>
                </c:pt>
              </c:strCache>
            </c:strRef>
          </c:tx>
          <c:spPr>
            <a:ln w="15875" cap="rnd">
              <a:solidFill>
                <a:schemeClr val="tx1"/>
              </a:solidFill>
              <a:prstDash val="sysDot"/>
              <a:round/>
            </a:ln>
            <a:effectLst/>
          </c:spPr>
          <c:marker>
            <c:symbol val="none"/>
          </c:marker>
          <c:cat>
            <c:strRef>
              <c:f>'[new_results_12Aug21.xlsx]new figure_14Aug21'!$H$45:$H$47</c:f>
              <c:strCache>
                <c:ptCount val="3"/>
                <c:pt idx="0">
                  <c:v>CSAR01</c:v>
                </c:pt>
                <c:pt idx="1">
                  <c:v>CSAR03</c:v>
                </c:pt>
                <c:pt idx="2">
                  <c:v>CSAR07</c:v>
                </c:pt>
              </c:strCache>
            </c:strRef>
          </c:cat>
          <c:val>
            <c:numRef>
              <c:f>'[new_results_12Aug21.xlsx]new figure_14Aug21'!$K$45:$K$47</c:f>
              <c:numCache>
                <c:formatCode>General</c:formatCode>
                <c:ptCount val="3"/>
                <c:pt idx="0">
                  <c:v>-0.133016</c:v>
                </c:pt>
                <c:pt idx="1">
                  <c:v>-0.18060090000000001</c:v>
                </c:pt>
                <c:pt idx="2">
                  <c:v>-0.2640654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642E-4245-83D7-23F31B6FC3DC}"/>
            </c:ext>
          </c:extLst>
        </c:ser>
        <c:ser>
          <c:idx val="3"/>
          <c:order val="3"/>
          <c:tx>
            <c:strRef>
              <c:f>'[new_results_12Aug21.xlsx]new figure_14Aug21'!$L$38</c:f>
              <c:strCache>
                <c:ptCount val="1"/>
                <c:pt idx="0">
                  <c:v>+95% CI</c:v>
                </c:pt>
              </c:strCache>
            </c:strRef>
          </c:tx>
          <c:spPr>
            <a:ln w="15875" cap="rnd">
              <a:solidFill>
                <a:schemeClr val="tx1"/>
              </a:solidFill>
              <a:prstDash val="dashDot"/>
              <a:round/>
            </a:ln>
            <a:effectLst/>
          </c:spPr>
          <c:marker>
            <c:symbol val="none"/>
          </c:marker>
          <c:cat>
            <c:strRef>
              <c:f>'[new_results_12Aug21.xlsx]new figure_14Aug21'!$H$45:$H$47</c:f>
              <c:strCache>
                <c:ptCount val="3"/>
                <c:pt idx="0">
                  <c:v>CSAR01</c:v>
                </c:pt>
                <c:pt idx="1">
                  <c:v>CSAR03</c:v>
                </c:pt>
                <c:pt idx="2">
                  <c:v>CSAR07</c:v>
                </c:pt>
              </c:strCache>
            </c:strRef>
          </c:cat>
          <c:val>
            <c:numRef>
              <c:f>'[new_results_12Aug21.xlsx]new figure_14Aug21'!$L$45:$L$47</c:f>
              <c:numCache>
                <c:formatCode>General</c:formatCode>
                <c:ptCount val="3"/>
                <c:pt idx="0">
                  <c:v>1.9078500000000002E-2</c:v>
                </c:pt>
                <c:pt idx="1">
                  <c:v>1.7929899999999999E-2</c:v>
                </c:pt>
                <c:pt idx="2">
                  <c:v>0.1741476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642E-4245-83D7-23F31B6FC3D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254743504"/>
        <c:axId val="1254744160"/>
      </c:lineChart>
      <c:catAx>
        <c:axId val="125474350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254744160"/>
        <c:crosses val="autoZero"/>
        <c:auto val="1"/>
        <c:lblAlgn val="ctr"/>
        <c:lblOffset val="100"/>
        <c:noMultiLvlLbl val="0"/>
      </c:catAx>
      <c:valAx>
        <c:axId val="1254744160"/>
        <c:scaling>
          <c:orientation val="minMax"/>
          <c:max val="0.2"/>
          <c:min val="-0.30000000000000004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254743504"/>
        <c:crosses val="autoZero"/>
        <c:crossBetween val="between"/>
      </c:valAx>
      <c:valAx>
        <c:axId val="1264726520"/>
        <c:scaling>
          <c:orientation val="minMax"/>
          <c:max val="7.0000000000000007E-2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GB"/>
                  <a:t>Standard Error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one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264727504"/>
        <c:crosses val="max"/>
        <c:crossBetween val="between"/>
      </c:valAx>
      <c:catAx>
        <c:axId val="1264727504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1264726520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9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80" b="0" i="0" u="none" strike="noStrike" kern="1200" spc="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GB"/>
              <a:t>Load factor spread (Small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80" b="0" i="0" u="none" strike="noStrike" kern="1200" spc="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1"/>
          <c:order val="1"/>
          <c:tx>
            <c:strRef>
              <c:f>'[new_results_12Aug21.xlsx]new figure_14Aug21'!$P$38</c:f>
              <c:strCache>
                <c:ptCount val="1"/>
                <c:pt idx="0">
                  <c:v>Standard Error</c:v>
                </c:pt>
              </c:strCache>
            </c:strRef>
          </c:tx>
          <c:spPr>
            <a:solidFill>
              <a:schemeClr val="bg2">
                <a:lumMod val="90000"/>
              </a:schemeClr>
            </a:solidFill>
            <a:ln>
              <a:noFill/>
            </a:ln>
            <a:effectLst/>
          </c:spPr>
          <c:invertIfNegative val="0"/>
          <c:cat>
            <c:strRef>
              <c:f>'[new_results_12Aug21.xlsx]new figure_14Aug21'!$H$39:$H$41</c:f>
              <c:strCache>
                <c:ptCount val="3"/>
                <c:pt idx="0">
                  <c:v>CSAR01</c:v>
                </c:pt>
                <c:pt idx="1">
                  <c:v>CSAR03</c:v>
                </c:pt>
                <c:pt idx="2">
                  <c:v>CSAR07</c:v>
                </c:pt>
              </c:strCache>
            </c:strRef>
          </c:cat>
          <c:val>
            <c:numRef>
              <c:f>'[new_results_12Aug21.xlsx]new figure_14Aug21'!$P$39:$P$41</c:f>
              <c:numCache>
                <c:formatCode>General</c:formatCode>
                <c:ptCount val="3"/>
                <c:pt idx="0">
                  <c:v>6.9405499999999995E-2</c:v>
                </c:pt>
                <c:pt idx="1">
                  <c:v>4.5978699999999997E-2</c:v>
                </c:pt>
                <c:pt idx="2">
                  <c:v>0.103107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82A-4CB7-A193-AA58C20E6A6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264727504"/>
        <c:axId val="1264726520"/>
      </c:barChart>
      <c:lineChart>
        <c:grouping val="standard"/>
        <c:varyColors val="0"/>
        <c:ser>
          <c:idx val="0"/>
          <c:order val="0"/>
          <c:tx>
            <c:strRef>
              <c:f>'[new_results_12Aug21.xlsx]new figure_14Aug21'!$O$38</c:f>
              <c:strCache>
                <c:ptCount val="1"/>
                <c:pt idx="0">
                  <c:v>Mean</c:v>
                </c:pt>
              </c:strCache>
            </c:strRef>
          </c:tx>
          <c:spPr>
            <a:ln w="22225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cat>
            <c:strRef>
              <c:f>'[new_results_12Aug21.xlsx]new figure_14Aug21'!$H$39:$H$41</c:f>
              <c:strCache>
                <c:ptCount val="3"/>
                <c:pt idx="0">
                  <c:v>CSAR01</c:v>
                </c:pt>
                <c:pt idx="1">
                  <c:v>CSAR03</c:v>
                </c:pt>
                <c:pt idx="2">
                  <c:v>CSAR07</c:v>
                </c:pt>
              </c:strCache>
            </c:strRef>
          </c:cat>
          <c:val>
            <c:numRef>
              <c:f>'[new_results_12Aug21.xlsx]new figure_14Aug21'!$O$39:$O$41</c:f>
              <c:numCache>
                <c:formatCode>General</c:formatCode>
                <c:ptCount val="3"/>
                <c:pt idx="0">
                  <c:v>-0.1480706</c:v>
                </c:pt>
                <c:pt idx="1">
                  <c:v>-0.1218722</c:v>
                </c:pt>
                <c:pt idx="2">
                  <c:v>-0.118958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C82A-4CB7-A193-AA58C20E6A63}"/>
            </c:ext>
          </c:extLst>
        </c:ser>
        <c:ser>
          <c:idx val="2"/>
          <c:order val="2"/>
          <c:tx>
            <c:strRef>
              <c:f>'[new_results_12Aug21.xlsx]new figure_14Aug21'!$Q$38</c:f>
              <c:strCache>
                <c:ptCount val="1"/>
                <c:pt idx="0">
                  <c:v>-95% CI</c:v>
                </c:pt>
              </c:strCache>
            </c:strRef>
          </c:tx>
          <c:spPr>
            <a:ln w="15875" cap="rnd">
              <a:solidFill>
                <a:schemeClr val="tx1"/>
              </a:solidFill>
              <a:prstDash val="sysDot"/>
              <a:round/>
            </a:ln>
            <a:effectLst/>
          </c:spPr>
          <c:marker>
            <c:symbol val="none"/>
          </c:marker>
          <c:cat>
            <c:strRef>
              <c:f>'[new_results_12Aug21.xlsx]new figure_14Aug21'!$H$39:$H$41</c:f>
              <c:strCache>
                <c:ptCount val="3"/>
                <c:pt idx="0">
                  <c:v>CSAR01</c:v>
                </c:pt>
                <c:pt idx="1">
                  <c:v>CSAR03</c:v>
                </c:pt>
                <c:pt idx="2">
                  <c:v>CSAR07</c:v>
                </c:pt>
              </c:strCache>
            </c:strRef>
          </c:cat>
          <c:val>
            <c:numRef>
              <c:f>'[new_results_12Aug21.xlsx]new figure_14Aug21'!$Q$39:$Q$41</c:f>
              <c:numCache>
                <c:formatCode>General</c:formatCode>
                <c:ptCount val="3"/>
                <c:pt idx="0">
                  <c:v>-0.28962399999999999</c:v>
                </c:pt>
                <c:pt idx="1">
                  <c:v>-0.21564639999999999</c:v>
                </c:pt>
                <c:pt idx="2">
                  <c:v>-0.329247599999999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C82A-4CB7-A193-AA58C20E6A63}"/>
            </c:ext>
          </c:extLst>
        </c:ser>
        <c:ser>
          <c:idx val="3"/>
          <c:order val="3"/>
          <c:tx>
            <c:strRef>
              <c:f>'[new_results_12Aug21.xlsx]new figure_14Aug21'!$R$38</c:f>
              <c:strCache>
                <c:ptCount val="1"/>
                <c:pt idx="0">
                  <c:v>+95% CI</c:v>
                </c:pt>
              </c:strCache>
            </c:strRef>
          </c:tx>
          <c:spPr>
            <a:ln w="15875" cap="rnd">
              <a:solidFill>
                <a:schemeClr val="tx1"/>
              </a:solidFill>
              <a:prstDash val="dashDot"/>
              <a:round/>
            </a:ln>
            <a:effectLst/>
          </c:spPr>
          <c:marker>
            <c:symbol val="none"/>
          </c:marker>
          <c:cat>
            <c:strRef>
              <c:f>'[new_results_12Aug21.xlsx]new figure_14Aug21'!$H$39:$H$41</c:f>
              <c:strCache>
                <c:ptCount val="3"/>
                <c:pt idx="0">
                  <c:v>CSAR01</c:v>
                </c:pt>
                <c:pt idx="1">
                  <c:v>CSAR03</c:v>
                </c:pt>
                <c:pt idx="2">
                  <c:v>CSAR07</c:v>
                </c:pt>
              </c:strCache>
            </c:strRef>
          </c:cat>
          <c:val>
            <c:numRef>
              <c:f>'[new_results_12Aug21.xlsx]new figure_14Aug21'!$R$39:$R$41</c:f>
              <c:numCache>
                <c:formatCode>General</c:formatCode>
                <c:ptCount val="3"/>
                <c:pt idx="0">
                  <c:v>-6.5173000000000002E-3</c:v>
                </c:pt>
                <c:pt idx="1">
                  <c:v>-2.8098100000000001E-2</c:v>
                </c:pt>
                <c:pt idx="2">
                  <c:v>9.1329999999999995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C82A-4CB7-A193-AA58C20E6A6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254743504"/>
        <c:axId val="1254744160"/>
      </c:lineChart>
      <c:catAx>
        <c:axId val="125474350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254744160"/>
        <c:crosses val="autoZero"/>
        <c:auto val="1"/>
        <c:lblAlgn val="ctr"/>
        <c:lblOffset val="100"/>
        <c:noMultiLvlLbl val="0"/>
      </c:catAx>
      <c:valAx>
        <c:axId val="1254744160"/>
        <c:scaling>
          <c:orientation val="minMax"/>
          <c:max val="0.2"/>
          <c:min val="-0.30000000000000004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GB"/>
                  <a:t>Mea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254743504"/>
        <c:crosses val="autoZero"/>
        <c:crossBetween val="between"/>
      </c:valAx>
      <c:valAx>
        <c:axId val="1264726520"/>
        <c:scaling>
          <c:orientation val="minMax"/>
          <c:max val="7.0000000000000007E-2"/>
        </c:scaling>
        <c:delete val="0"/>
        <c:axPos val="r"/>
        <c:numFmt formatCode="General" sourceLinked="1"/>
        <c:majorTickMark val="out"/>
        <c:minorTickMark val="none"/>
        <c:tickLblPos val="none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264727504"/>
        <c:crosses val="max"/>
        <c:crossBetween val="between"/>
      </c:valAx>
      <c:catAx>
        <c:axId val="1264727504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1264726520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9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80" b="0" i="0" u="none" strike="noStrike" kern="1200" spc="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GB"/>
              <a:t>Load factor spread (Large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80" b="0" i="0" u="none" strike="noStrike" kern="1200" spc="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1"/>
          <c:order val="1"/>
          <c:tx>
            <c:strRef>
              <c:f>'[new_results_12Aug21.xlsx]new figure_14Aug21'!$P$38</c:f>
              <c:strCache>
                <c:ptCount val="1"/>
                <c:pt idx="0">
                  <c:v>Standard Error</c:v>
                </c:pt>
              </c:strCache>
            </c:strRef>
          </c:tx>
          <c:spPr>
            <a:solidFill>
              <a:schemeClr val="bg2">
                <a:lumMod val="90000"/>
              </a:schemeClr>
            </a:solidFill>
            <a:ln>
              <a:noFill/>
            </a:ln>
            <a:effectLst/>
          </c:spPr>
          <c:invertIfNegative val="0"/>
          <c:cat>
            <c:strRef>
              <c:f>'[new_results_12Aug21.xlsx]new figure_14Aug21'!$H$45:$H$47</c:f>
              <c:strCache>
                <c:ptCount val="3"/>
                <c:pt idx="0">
                  <c:v>CSAR01</c:v>
                </c:pt>
                <c:pt idx="1">
                  <c:v>CSAR03</c:v>
                </c:pt>
                <c:pt idx="2">
                  <c:v>CSAR07</c:v>
                </c:pt>
              </c:strCache>
            </c:strRef>
          </c:cat>
          <c:val>
            <c:numRef>
              <c:f>'[new_results_12Aug21.xlsx]new figure_14Aug21'!$P$45:$P$47</c:f>
              <c:numCache>
                <c:formatCode>General</c:formatCode>
                <c:ptCount val="3"/>
                <c:pt idx="0">
                  <c:v>1.8067900000000001E-2</c:v>
                </c:pt>
                <c:pt idx="1">
                  <c:v>3.3357400000000002E-2</c:v>
                </c:pt>
                <c:pt idx="2">
                  <c:v>7.6983499999999996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5D9-420A-B14F-12E53D4D6C6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264727504"/>
        <c:axId val="1264726520"/>
      </c:barChart>
      <c:lineChart>
        <c:grouping val="standard"/>
        <c:varyColors val="0"/>
        <c:ser>
          <c:idx val="0"/>
          <c:order val="0"/>
          <c:tx>
            <c:strRef>
              <c:f>'[new_results_12Aug21.xlsx]new figure_14Aug21'!$O$38</c:f>
              <c:strCache>
                <c:ptCount val="1"/>
                <c:pt idx="0">
                  <c:v>Mean</c:v>
                </c:pt>
              </c:strCache>
            </c:strRef>
          </c:tx>
          <c:spPr>
            <a:ln w="22225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cat>
            <c:strRef>
              <c:f>'[new_results_12Aug21.xlsx]new figure_14Aug21'!$H$45:$H$47</c:f>
              <c:strCache>
                <c:ptCount val="3"/>
                <c:pt idx="0">
                  <c:v>CSAR01</c:v>
                </c:pt>
                <c:pt idx="1">
                  <c:v>CSAR03</c:v>
                </c:pt>
                <c:pt idx="2">
                  <c:v>CSAR07</c:v>
                </c:pt>
              </c:strCache>
            </c:strRef>
          </c:cat>
          <c:val>
            <c:numRef>
              <c:f>'[new_results_12Aug21.xlsx]new figure_14Aug21'!$O$45:$O$47</c:f>
              <c:numCache>
                <c:formatCode>General</c:formatCode>
                <c:ptCount val="3"/>
                <c:pt idx="0">
                  <c:v>-7.5115899999999999E-2</c:v>
                </c:pt>
                <c:pt idx="1">
                  <c:v>-0.1061734</c:v>
                </c:pt>
                <c:pt idx="2">
                  <c:v>-0.120954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65D9-420A-B14F-12E53D4D6C6B}"/>
            </c:ext>
          </c:extLst>
        </c:ser>
        <c:ser>
          <c:idx val="2"/>
          <c:order val="2"/>
          <c:tx>
            <c:strRef>
              <c:f>'[new_results_12Aug21.xlsx]new figure_14Aug21'!$Q$38</c:f>
              <c:strCache>
                <c:ptCount val="1"/>
                <c:pt idx="0">
                  <c:v>-95% CI</c:v>
                </c:pt>
              </c:strCache>
            </c:strRef>
          </c:tx>
          <c:spPr>
            <a:ln w="15875" cap="rnd">
              <a:solidFill>
                <a:schemeClr val="tx1"/>
              </a:solidFill>
              <a:prstDash val="sysDot"/>
              <a:round/>
            </a:ln>
            <a:effectLst/>
          </c:spPr>
          <c:marker>
            <c:symbol val="none"/>
          </c:marker>
          <c:cat>
            <c:strRef>
              <c:f>'[new_results_12Aug21.xlsx]new figure_14Aug21'!$H$45:$H$47</c:f>
              <c:strCache>
                <c:ptCount val="3"/>
                <c:pt idx="0">
                  <c:v>CSAR01</c:v>
                </c:pt>
                <c:pt idx="1">
                  <c:v>CSAR03</c:v>
                </c:pt>
                <c:pt idx="2">
                  <c:v>CSAR07</c:v>
                </c:pt>
              </c:strCache>
            </c:strRef>
          </c:cat>
          <c:val>
            <c:numRef>
              <c:f>'[new_results_12Aug21.xlsx]new figure_14Aug21'!$Q$45:$Q$47</c:f>
              <c:numCache>
                <c:formatCode>General</c:formatCode>
                <c:ptCount val="3"/>
                <c:pt idx="0">
                  <c:v>-0.1119655</c:v>
                </c:pt>
                <c:pt idx="1">
                  <c:v>-0.17420620000000001</c:v>
                </c:pt>
                <c:pt idx="2">
                  <c:v>-0.2779638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65D9-420A-B14F-12E53D4D6C6B}"/>
            </c:ext>
          </c:extLst>
        </c:ser>
        <c:ser>
          <c:idx val="3"/>
          <c:order val="3"/>
          <c:tx>
            <c:strRef>
              <c:f>'[new_results_12Aug21.xlsx]new figure_14Aug21'!$R$38</c:f>
              <c:strCache>
                <c:ptCount val="1"/>
                <c:pt idx="0">
                  <c:v>+95% CI</c:v>
                </c:pt>
              </c:strCache>
            </c:strRef>
          </c:tx>
          <c:spPr>
            <a:ln w="15875" cap="rnd">
              <a:solidFill>
                <a:schemeClr val="tx1"/>
              </a:solidFill>
              <a:prstDash val="dashDot"/>
              <a:round/>
            </a:ln>
            <a:effectLst/>
          </c:spPr>
          <c:marker>
            <c:symbol val="none"/>
          </c:marker>
          <c:cat>
            <c:strRef>
              <c:f>'[new_results_12Aug21.xlsx]new figure_14Aug21'!$H$45:$H$47</c:f>
              <c:strCache>
                <c:ptCount val="3"/>
                <c:pt idx="0">
                  <c:v>CSAR01</c:v>
                </c:pt>
                <c:pt idx="1">
                  <c:v>CSAR03</c:v>
                </c:pt>
                <c:pt idx="2">
                  <c:v>CSAR07</c:v>
                </c:pt>
              </c:strCache>
            </c:strRef>
          </c:cat>
          <c:val>
            <c:numRef>
              <c:f>'[new_results_12Aug21.xlsx]new figure_14Aug21'!$R$45:$R$47</c:f>
              <c:numCache>
                <c:formatCode>General</c:formatCode>
                <c:ptCount val="3"/>
                <c:pt idx="0">
                  <c:v>-3.8266300000000003E-2</c:v>
                </c:pt>
                <c:pt idx="1">
                  <c:v>-3.8140599999999997E-2</c:v>
                </c:pt>
                <c:pt idx="2">
                  <c:v>3.6054000000000003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65D9-420A-B14F-12E53D4D6C6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254743504"/>
        <c:axId val="1254744160"/>
      </c:lineChart>
      <c:catAx>
        <c:axId val="125474350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254744160"/>
        <c:crosses val="autoZero"/>
        <c:auto val="1"/>
        <c:lblAlgn val="ctr"/>
        <c:lblOffset val="100"/>
        <c:noMultiLvlLbl val="0"/>
      </c:catAx>
      <c:valAx>
        <c:axId val="1254744160"/>
        <c:scaling>
          <c:orientation val="minMax"/>
          <c:max val="0.2"/>
          <c:min val="-0.30000000000000004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254743504"/>
        <c:crosses val="autoZero"/>
        <c:crossBetween val="between"/>
      </c:valAx>
      <c:valAx>
        <c:axId val="1264726520"/>
        <c:scaling>
          <c:orientation val="minMax"/>
          <c:max val="7.0000000000000007E-2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GB"/>
                  <a:t>Standard Error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one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264727504"/>
        <c:crosses val="max"/>
        <c:crossBetween val="between"/>
      </c:valAx>
      <c:catAx>
        <c:axId val="1264727504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1264726520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9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80" b="0" i="0" u="none" strike="noStrike" kern="1200" spc="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GB"/>
              <a:t>Yield (Small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80" b="0" i="0" u="none" strike="noStrike" kern="1200" spc="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1"/>
          <c:order val="1"/>
          <c:tx>
            <c:strRef>
              <c:f>'[new_results_12Aug21.xlsx]new figure_14Aug21'!$V$38</c:f>
              <c:strCache>
                <c:ptCount val="1"/>
                <c:pt idx="0">
                  <c:v>Standard Error</c:v>
                </c:pt>
              </c:strCache>
            </c:strRef>
          </c:tx>
          <c:spPr>
            <a:solidFill>
              <a:schemeClr val="bg2">
                <a:lumMod val="90000"/>
              </a:schemeClr>
            </a:solidFill>
            <a:ln>
              <a:noFill/>
            </a:ln>
            <a:effectLst/>
          </c:spPr>
          <c:invertIfNegative val="0"/>
          <c:cat>
            <c:strRef>
              <c:f>'[new_results_12Aug21.xlsx]new figure_14Aug21'!$H$39:$H$41</c:f>
              <c:strCache>
                <c:ptCount val="3"/>
                <c:pt idx="0">
                  <c:v>CSAR01</c:v>
                </c:pt>
                <c:pt idx="1">
                  <c:v>CSAR03</c:v>
                </c:pt>
                <c:pt idx="2">
                  <c:v>CSAR07</c:v>
                </c:pt>
              </c:strCache>
            </c:strRef>
          </c:cat>
          <c:val>
            <c:numRef>
              <c:f>'[new_results_12Aug21.xlsx]new figure_14Aug21'!$V$39:$V$41</c:f>
              <c:numCache>
                <c:formatCode>General</c:formatCode>
                <c:ptCount val="3"/>
                <c:pt idx="0">
                  <c:v>2.7278500000000001E-2</c:v>
                </c:pt>
                <c:pt idx="1">
                  <c:v>3.6176800000000002E-2</c:v>
                </c:pt>
                <c:pt idx="2">
                  <c:v>7.0656999999999998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045-4E07-A4B8-D9611FF49E6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264727504"/>
        <c:axId val="1264726520"/>
      </c:barChart>
      <c:lineChart>
        <c:grouping val="standard"/>
        <c:varyColors val="0"/>
        <c:ser>
          <c:idx val="0"/>
          <c:order val="0"/>
          <c:tx>
            <c:strRef>
              <c:f>'[new_results_12Aug21.xlsx]new figure_14Aug21'!$U$38</c:f>
              <c:strCache>
                <c:ptCount val="1"/>
                <c:pt idx="0">
                  <c:v>Mean</c:v>
                </c:pt>
              </c:strCache>
            </c:strRef>
          </c:tx>
          <c:spPr>
            <a:ln w="22225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cat>
            <c:strRef>
              <c:f>'[new_results_12Aug21.xlsx]new figure_14Aug21'!$H$39:$H$41</c:f>
              <c:strCache>
                <c:ptCount val="3"/>
                <c:pt idx="0">
                  <c:v>CSAR01</c:v>
                </c:pt>
                <c:pt idx="1">
                  <c:v>CSAR03</c:v>
                </c:pt>
                <c:pt idx="2">
                  <c:v>CSAR07</c:v>
                </c:pt>
              </c:strCache>
            </c:strRef>
          </c:cat>
          <c:val>
            <c:numRef>
              <c:f>'[new_results_12Aug21.xlsx]new figure_14Aug21'!$U$39:$U$41</c:f>
              <c:numCache>
                <c:formatCode>General</c:formatCode>
                <c:ptCount val="3"/>
                <c:pt idx="0">
                  <c:v>-4.7091099999999997E-2</c:v>
                </c:pt>
                <c:pt idx="1">
                  <c:v>-7.3028899999999994E-2</c:v>
                </c:pt>
                <c:pt idx="2">
                  <c:v>-0.14601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045-4E07-A4B8-D9611FF49E61}"/>
            </c:ext>
          </c:extLst>
        </c:ser>
        <c:ser>
          <c:idx val="2"/>
          <c:order val="2"/>
          <c:tx>
            <c:strRef>
              <c:f>'[new_results_12Aug21.xlsx]new figure_14Aug21'!$W$38</c:f>
              <c:strCache>
                <c:ptCount val="1"/>
                <c:pt idx="0">
                  <c:v>-95% CI</c:v>
                </c:pt>
              </c:strCache>
            </c:strRef>
          </c:tx>
          <c:spPr>
            <a:ln w="15875" cap="rnd">
              <a:solidFill>
                <a:schemeClr val="tx1"/>
              </a:solidFill>
              <a:prstDash val="sysDot"/>
              <a:round/>
            </a:ln>
            <a:effectLst/>
          </c:spPr>
          <c:marker>
            <c:symbol val="none"/>
          </c:marker>
          <c:cat>
            <c:strRef>
              <c:f>'[new_results_12Aug21.xlsx]new figure_14Aug21'!$H$39:$H$41</c:f>
              <c:strCache>
                <c:ptCount val="3"/>
                <c:pt idx="0">
                  <c:v>CSAR01</c:v>
                </c:pt>
                <c:pt idx="1">
                  <c:v>CSAR03</c:v>
                </c:pt>
                <c:pt idx="2">
                  <c:v>CSAR07</c:v>
                </c:pt>
              </c:strCache>
            </c:strRef>
          </c:cat>
          <c:val>
            <c:numRef>
              <c:f>'[new_results_12Aug21.xlsx]new figure_14Aug21'!$W$39:$W$41</c:f>
              <c:numCache>
                <c:formatCode>General</c:formatCode>
                <c:ptCount val="3"/>
                <c:pt idx="0">
                  <c:v>-0.10258970000000001</c:v>
                </c:pt>
                <c:pt idx="1">
                  <c:v>-0.14663119999999999</c:v>
                </c:pt>
                <c:pt idx="2">
                  <c:v>-0.289763800000000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B045-4E07-A4B8-D9611FF49E61}"/>
            </c:ext>
          </c:extLst>
        </c:ser>
        <c:ser>
          <c:idx val="3"/>
          <c:order val="3"/>
          <c:tx>
            <c:strRef>
              <c:f>'[new_results_12Aug21.xlsx]new figure_14Aug21'!$X$38</c:f>
              <c:strCache>
                <c:ptCount val="1"/>
                <c:pt idx="0">
                  <c:v>+95% CI</c:v>
                </c:pt>
              </c:strCache>
            </c:strRef>
          </c:tx>
          <c:spPr>
            <a:ln w="15875" cap="rnd">
              <a:solidFill>
                <a:schemeClr val="tx1"/>
              </a:solidFill>
              <a:prstDash val="dashDot"/>
              <a:round/>
            </a:ln>
            <a:effectLst/>
          </c:spPr>
          <c:marker>
            <c:symbol val="none"/>
          </c:marker>
          <c:cat>
            <c:strRef>
              <c:f>'[new_results_12Aug21.xlsx]new figure_14Aug21'!$H$39:$H$41</c:f>
              <c:strCache>
                <c:ptCount val="3"/>
                <c:pt idx="0">
                  <c:v>CSAR01</c:v>
                </c:pt>
                <c:pt idx="1">
                  <c:v>CSAR03</c:v>
                </c:pt>
                <c:pt idx="2">
                  <c:v>CSAR07</c:v>
                </c:pt>
              </c:strCache>
            </c:strRef>
          </c:cat>
          <c:val>
            <c:numRef>
              <c:f>'[new_results_12Aug21.xlsx]new figure_14Aug21'!$X$39:$X$41</c:f>
              <c:numCache>
                <c:formatCode>General</c:formatCode>
                <c:ptCount val="3"/>
                <c:pt idx="0">
                  <c:v>8.4075E-3</c:v>
                </c:pt>
                <c:pt idx="1">
                  <c:v>5.733E-4</c:v>
                </c:pt>
                <c:pt idx="2">
                  <c:v>-2.2582000000000001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B045-4E07-A4B8-D9611FF49E6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254743504"/>
        <c:axId val="1254744160"/>
      </c:lineChart>
      <c:catAx>
        <c:axId val="125474350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254744160"/>
        <c:crosses val="autoZero"/>
        <c:auto val="1"/>
        <c:lblAlgn val="ctr"/>
        <c:lblOffset val="100"/>
        <c:noMultiLvlLbl val="0"/>
      </c:catAx>
      <c:valAx>
        <c:axId val="1254744160"/>
        <c:scaling>
          <c:orientation val="minMax"/>
          <c:max val="0.2"/>
          <c:min val="-0.30000000000000004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GB"/>
                  <a:t>Mea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254743504"/>
        <c:crosses val="autoZero"/>
        <c:crossBetween val="between"/>
      </c:valAx>
      <c:valAx>
        <c:axId val="1264726520"/>
        <c:scaling>
          <c:orientation val="minMax"/>
          <c:max val="7.0000000000000007E-2"/>
        </c:scaling>
        <c:delete val="0"/>
        <c:axPos val="r"/>
        <c:numFmt formatCode="General" sourceLinked="1"/>
        <c:majorTickMark val="out"/>
        <c:minorTickMark val="none"/>
        <c:tickLblPos val="none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264727504"/>
        <c:crosses val="max"/>
        <c:crossBetween val="between"/>
      </c:valAx>
      <c:catAx>
        <c:axId val="1264727504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1264726520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9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80" b="0" i="0" u="none" strike="noStrike" kern="1200" spc="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GB"/>
              <a:t>Yield (Large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80" b="0" i="0" u="none" strike="noStrike" kern="1200" spc="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1"/>
          <c:order val="1"/>
          <c:tx>
            <c:strRef>
              <c:f>'[new_results_12Aug21.xlsx]new figure_14Aug21'!$V$38</c:f>
              <c:strCache>
                <c:ptCount val="1"/>
                <c:pt idx="0">
                  <c:v>Standard Error</c:v>
                </c:pt>
              </c:strCache>
            </c:strRef>
          </c:tx>
          <c:spPr>
            <a:solidFill>
              <a:schemeClr val="bg2">
                <a:lumMod val="90000"/>
              </a:schemeClr>
            </a:solidFill>
            <a:ln>
              <a:noFill/>
            </a:ln>
            <a:effectLst/>
          </c:spPr>
          <c:invertIfNegative val="0"/>
          <c:cat>
            <c:strRef>
              <c:f>'[new_results_12Aug21.xlsx]new figure_14Aug21'!$H$45:$H$47</c:f>
              <c:strCache>
                <c:ptCount val="3"/>
                <c:pt idx="0">
                  <c:v>CSAR01</c:v>
                </c:pt>
                <c:pt idx="1">
                  <c:v>CSAR03</c:v>
                </c:pt>
                <c:pt idx="2">
                  <c:v>CSAR07</c:v>
                </c:pt>
              </c:strCache>
            </c:strRef>
          </c:cat>
          <c:val>
            <c:numRef>
              <c:f>'[new_results_12Aug21.xlsx]new figure_14Aug21'!$V$45:$V$47</c:f>
              <c:numCache>
                <c:formatCode>General</c:formatCode>
                <c:ptCount val="3"/>
                <c:pt idx="0">
                  <c:v>5.9314800000000001E-2</c:v>
                </c:pt>
                <c:pt idx="1">
                  <c:v>4.0134599999999999E-2</c:v>
                </c:pt>
                <c:pt idx="2">
                  <c:v>8.7588899999999997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8C8-41DE-94A1-1B3B69FFE54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264727504"/>
        <c:axId val="1264726520"/>
      </c:barChart>
      <c:lineChart>
        <c:grouping val="standard"/>
        <c:varyColors val="0"/>
        <c:ser>
          <c:idx val="0"/>
          <c:order val="0"/>
          <c:tx>
            <c:strRef>
              <c:f>'[new_results_12Aug21.xlsx]new figure_14Aug21'!$U$38</c:f>
              <c:strCache>
                <c:ptCount val="1"/>
                <c:pt idx="0">
                  <c:v>Mean</c:v>
                </c:pt>
              </c:strCache>
            </c:strRef>
          </c:tx>
          <c:spPr>
            <a:ln w="22225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cat>
            <c:strRef>
              <c:f>'[new_results_12Aug21.xlsx]new figure_14Aug21'!$H$45:$H$47</c:f>
              <c:strCache>
                <c:ptCount val="3"/>
                <c:pt idx="0">
                  <c:v>CSAR01</c:v>
                </c:pt>
                <c:pt idx="1">
                  <c:v>CSAR03</c:v>
                </c:pt>
                <c:pt idx="2">
                  <c:v>CSAR07</c:v>
                </c:pt>
              </c:strCache>
            </c:strRef>
          </c:cat>
          <c:val>
            <c:numRef>
              <c:f>'[new_results_12Aug21.xlsx]new figure_14Aug21'!$U$45:$U$47</c:f>
              <c:numCache>
                <c:formatCode>General</c:formatCode>
                <c:ptCount val="3"/>
                <c:pt idx="0">
                  <c:v>-0.14116219999999999</c:v>
                </c:pt>
                <c:pt idx="1">
                  <c:v>-0.12837390000000001</c:v>
                </c:pt>
                <c:pt idx="2">
                  <c:v>-0.1407770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48C8-41DE-94A1-1B3B69FFE54C}"/>
            </c:ext>
          </c:extLst>
        </c:ser>
        <c:ser>
          <c:idx val="2"/>
          <c:order val="2"/>
          <c:tx>
            <c:strRef>
              <c:f>'[new_results_12Aug21.xlsx]new figure_14Aug21'!$W$38</c:f>
              <c:strCache>
                <c:ptCount val="1"/>
                <c:pt idx="0">
                  <c:v>-95% CI</c:v>
                </c:pt>
              </c:strCache>
            </c:strRef>
          </c:tx>
          <c:spPr>
            <a:ln w="15875" cap="rnd">
              <a:solidFill>
                <a:schemeClr val="tx1"/>
              </a:solidFill>
              <a:prstDash val="sysDot"/>
              <a:round/>
            </a:ln>
            <a:effectLst/>
          </c:spPr>
          <c:marker>
            <c:symbol val="none"/>
          </c:marker>
          <c:cat>
            <c:strRef>
              <c:f>'[new_results_12Aug21.xlsx]new figure_14Aug21'!$H$45:$H$47</c:f>
              <c:strCache>
                <c:ptCount val="3"/>
                <c:pt idx="0">
                  <c:v>CSAR01</c:v>
                </c:pt>
                <c:pt idx="1">
                  <c:v>CSAR03</c:v>
                </c:pt>
                <c:pt idx="2">
                  <c:v>CSAR07</c:v>
                </c:pt>
              </c:strCache>
            </c:strRef>
          </c:cat>
          <c:val>
            <c:numRef>
              <c:f>'[new_results_12Aug21.xlsx]new figure_14Aug21'!$W$45:$W$47</c:f>
              <c:numCache>
                <c:formatCode>General</c:formatCode>
                <c:ptCount val="3"/>
                <c:pt idx="0">
                  <c:v>-0.26183899999999999</c:v>
                </c:pt>
                <c:pt idx="1">
                  <c:v>-0.2100283</c:v>
                </c:pt>
                <c:pt idx="2">
                  <c:v>-0.3189779999999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48C8-41DE-94A1-1B3B69FFE54C}"/>
            </c:ext>
          </c:extLst>
        </c:ser>
        <c:ser>
          <c:idx val="3"/>
          <c:order val="3"/>
          <c:tx>
            <c:strRef>
              <c:f>'[new_results_12Aug21.xlsx]new figure_14Aug21'!$X$38</c:f>
              <c:strCache>
                <c:ptCount val="1"/>
                <c:pt idx="0">
                  <c:v>+95% CI</c:v>
                </c:pt>
              </c:strCache>
            </c:strRef>
          </c:tx>
          <c:spPr>
            <a:ln w="15875" cap="rnd">
              <a:solidFill>
                <a:schemeClr val="tx1"/>
              </a:solidFill>
              <a:prstDash val="dashDot"/>
              <a:round/>
            </a:ln>
            <a:effectLst/>
          </c:spPr>
          <c:marker>
            <c:symbol val="none"/>
          </c:marker>
          <c:cat>
            <c:strRef>
              <c:f>'[new_results_12Aug21.xlsx]new figure_14Aug21'!$H$45:$H$47</c:f>
              <c:strCache>
                <c:ptCount val="3"/>
                <c:pt idx="0">
                  <c:v>CSAR01</c:v>
                </c:pt>
                <c:pt idx="1">
                  <c:v>CSAR03</c:v>
                </c:pt>
                <c:pt idx="2">
                  <c:v>CSAR07</c:v>
                </c:pt>
              </c:strCache>
            </c:strRef>
          </c:cat>
          <c:val>
            <c:numRef>
              <c:f>'[new_results_12Aug21.xlsx]new figure_14Aug21'!$X$45:$X$47</c:f>
              <c:numCache>
                <c:formatCode>General</c:formatCode>
                <c:ptCount val="3"/>
                <c:pt idx="0">
                  <c:v>-2.0485400000000001E-2</c:v>
                </c:pt>
                <c:pt idx="1">
                  <c:v>-4.6719400000000001E-2</c:v>
                </c:pt>
                <c:pt idx="2">
                  <c:v>3.7423900000000003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48C8-41DE-94A1-1B3B69FFE54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254743504"/>
        <c:axId val="1254744160"/>
      </c:lineChart>
      <c:catAx>
        <c:axId val="125474350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254744160"/>
        <c:crosses val="autoZero"/>
        <c:auto val="1"/>
        <c:lblAlgn val="ctr"/>
        <c:lblOffset val="100"/>
        <c:noMultiLvlLbl val="0"/>
      </c:catAx>
      <c:valAx>
        <c:axId val="1254744160"/>
        <c:scaling>
          <c:orientation val="minMax"/>
          <c:max val="0.2"/>
          <c:min val="-0.30000000000000004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254743504"/>
        <c:crosses val="autoZero"/>
        <c:crossBetween val="between"/>
      </c:valAx>
      <c:valAx>
        <c:axId val="1264726520"/>
        <c:scaling>
          <c:orientation val="minMax"/>
          <c:max val="7.0000000000000007E-2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GB"/>
                  <a:t>Standard Error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one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264727504"/>
        <c:crosses val="max"/>
        <c:crossBetween val="between"/>
      </c:valAx>
      <c:catAx>
        <c:axId val="1264727504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1264726520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9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80" b="0" i="0" u="none" strike="noStrike" kern="1200" spc="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GB"/>
              <a:t>Intangible assets (Small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80" b="0" i="0" u="none" strike="noStrike" kern="1200" spc="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1"/>
          <c:order val="1"/>
          <c:tx>
            <c:strRef>
              <c:f>'[new_results_12Aug21.xlsx]new figure_14Aug21'!$AB$38</c:f>
              <c:strCache>
                <c:ptCount val="1"/>
                <c:pt idx="0">
                  <c:v>Standard Error</c:v>
                </c:pt>
              </c:strCache>
            </c:strRef>
          </c:tx>
          <c:spPr>
            <a:solidFill>
              <a:schemeClr val="bg2">
                <a:lumMod val="90000"/>
              </a:schemeClr>
            </a:solidFill>
            <a:ln>
              <a:noFill/>
            </a:ln>
            <a:effectLst/>
          </c:spPr>
          <c:invertIfNegative val="0"/>
          <c:cat>
            <c:strRef>
              <c:f>'[new_results_12Aug21.xlsx]new figure_14Aug21'!$H$39:$H$41</c:f>
              <c:strCache>
                <c:ptCount val="3"/>
                <c:pt idx="0">
                  <c:v>CSAR01</c:v>
                </c:pt>
                <c:pt idx="1">
                  <c:v>CSAR03</c:v>
                </c:pt>
                <c:pt idx="2">
                  <c:v>CSAR07</c:v>
                </c:pt>
              </c:strCache>
            </c:strRef>
          </c:cat>
          <c:val>
            <c:numRef>
              <c:f>'[new_results_12Aug21.xlsx]new figure_14Aug21'!$AB$39:$AB$41</c:f>
              <c:numCache>
                <c:formatCode>General</c:formatCode>
                <c:ptCount val="3"/>
                <c:pt idx="0">
                  <c:v>3.7077300000000001E-2</c:v>
                </c:pt>
                <c:pt idx="1">
                  <c:v>3.2496700000000003E-2</c:v>
                </c:pt>
                <c:pt idx="2">
                  <c:v>5.5647000000000002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C73-4AAA-8E2C-3E6758847A0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264727504"/>
        <c:axId val="1264726520"/>
      </c:barChart>
      <c:lineChart>
        <c:grouping val="standard"/>
        <c:varyColors val="0"/>
        <c:ser>
          <c:idx val="0"/>
          <c:order val="0"/>
          <c:tx>
            <c:strRef>
              <c:f>'[new_results_12Aug21.xlsx]new figure_14Aug21'!$AA$38</c:f>
              <c:strCache>
                <c:ptCount val="1"/>
                <c:pt idx="0">
                  <c:v>Mean</c:v>
                </c:pt>
              </c:strCache>
            </c:strRef>
          </c:tx>
          <c:spPr>
            <a:ln w="22225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cat>
            <c:strRef>
              <c:f>'[new_results_12Aug21.xlsx]new figure_14Aug21'!$H$39:$H$41</c:f>
              <c:strCache>
                <c:ptCount val="3"/>
                <c:pt idx="0">
                  <c:v>CSAR01</c:v>
                </c:pt>
                <c:pt idx="1">
                  <c:v>CSAR03</c:v>
                </c:pt>
                <c:pt idx="2">
                  <c:v>CSAR07</c:v>
                </c:pt>
              </c:strCache>
            </c:strRef>
          </c:cat>
          <c:val>
            <c:numRef>
              <c:f>'[new_results_12Aug21.xlsx]new figure_14Aug21'!$AA$39:$AA$41</c:f>
              <c:numCache>
                <c:formatCode>General</c:formatCode>
                <c:ptCount val="3"/>
                <c:pt idx="0">
                  <c:v>-8.1332199999999993E-2</c:v>
                </c:pt>
                <c:pt idx="1">
                  <c:v>-8.8071800000000006E-2</c:v>
                </c:pt>
                <c:pt idx="2">
                  <c:v>-9.8888900000000002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4C73-4AAA-8E2C-3E6758847A0B}"/>
            </c:ext>
          </c:extLst>
        </c:ser>
        <c:ser>
          <c:idx val="2"/>
          <c:order val="2"/>
          <c:tx>
            <c:strRef>
              <c:f>'[new_results_12Aug21.xlsx]new figure_14Aug21'!$AC$38</c:f>
              <c:strCache>
                <c:ptCount val="1"/>
                <c:pt idx="0">
                  <c:v>-95% CI</c:v>
                </c:pt>
              </c:strCache>
            </c:strRef>
          </c:tx>
          <c:spPr>
            <a:ln w="15875" cap="rnd">
              <a:solidFill>
                <a:schemeClr val="tx1"/>
              </a:solidFill>
              <a:prstDash val="sysDot"/>
              <a:round/>
            </a:ln>
            <a:effectLst/>
          </c:spPr>
          <c:marker>
            <c:symbol val="none"/>
          </c:marker>
          <c:cat>
            <c:strRef>
              <c:f>'[new_results_12Aug21.xlsx]new figure_14Aug21'!$H$39:$H$41</c:f>
              <c:strCache>
                <c:ptCount val="3"/>
                <c:pt idx="0">
                  <c:v>CSAR01</c:v>
                </c:pt>
                <c:pt idx="1">
                  <c:v>CSAR03</c:v>
                </c:pt>
                <c:pt idx="2">
                  <c:v>CSAR07</c:v>
                </c:pt>
              </c:strCache>
            </c:strRef>
          </c:cat>
          <c:val>
            <c:numRef>
              <c:f>'[new_results_12Aug21.xlsx]new figure_14Aug21'!$AC$39:$AC$41</c:f>
              <c:numCache>
                <c:formatCode>General</c:formatCode>
                <c:ptCount val="3"/>
                <c:pt idx="0">
                  <c:v>-0.1562683</c:v>
                </c:pt>
                <c:pt idx="1">
                  <c:v>-0.15375</c:v>
                </c:pt>
                <c:pt idx="2">
                  <c:v>-0.2113557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4C73-4AAA-8E2C-3E6758847A0B}"/>
            </c:ext>
          </c:extLst>
        </c:ser>
        <c:ser>
          <c:idx val="3"/>
          <c:order val="3"/>
          <c:tx>
            <c:strRef>
              <c:f>'[new_results_12Aug21.xlsx]new figure_14Aug21'!$AD$38</c:f>
              <c:strCache>
                <c:ptCount val="1"/>
                <c:pt idx="0">
                  <c:v>+95% CI</c:v>
                </c:pt>
              </c:strCache>
            </c:strRef>
          </c:tx>
          <c:spPr>
            <a:ln w="15875" cap="rnd">
              <a:solidFill>
                <a:schemeClr val="tx1"/>
              </a:solidFill>
              <a:prstDash val="dashDot"/>
              <a:round/>
            </a:ln>
            <a:effectLst/>
          </c:spPr>
          <c:marker>
            <c:symbol val="none"/>
          </c:marker>
          <c:cat>
            <c:strRef>
              <c:f>'[new_results_12Aug21.xlsx]new figure_14Aug21'!$H$39:$H$41</c:f>
              <c:strCache>
                <c:ptCount val="3"/>
                <c:pt idx="0">
                  <c:v>CSAR01</c:v>
                </c:pt>
                <c:pt idx="1">
                  <c:v>CSAR03</c:v>
                </c:pt>
                <c:pt idx="2">
                  <c:v>CSAR07</c:v>
                </c:pt>
              </c:strCache>
            </c:strRef>
          </c:cat>
          <c:val>
            <c:numRef>
              <c:f>'[new_results_12Aug21.xlsx]new figure_14Aug21'!$AD$39:$AD$41</c:f>
              <c:numCache>
                <c:formatCode>General</c:formatCode>
                <c:ptCount val="3"/>
                <c:pt idx="0">
                  <c:v>-6.3961E-3</c:v>
                </c:pt>
                <c:pt idx="1">
                  <c:v>-2.23936E-2</c:v>
                </c:pt>
                <c:pt idx="2">
                  <c:v>1.35779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4C73-4AAA-8E2C-3E6758847A0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254743504"/>
        <c:axId val="1254744160"/>
      </c:lineChart>
      <c:catAx>
        <c:axId val="125474350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254744160"/>
        <c:crosses val="autoZero"/>
        <c:auto val="1"/>
        <c:lblAlgn val="ctr"/>
        <c:lblOffset val="100"/>
        <c:noMultiLvlLbl val="0"/>
      </c:catAx>
      <c:valAx>
        <c:axId val="1254744160"/>
        <c:scaling>
          <c:orientation val="minMax"/>
          <c:max val="0.2"/>
          <c:min val="-0.30000000000000004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GB"/>
                  <a:t>Mea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254743504"/>
        <c:crosses val="autoZero"/>
        <c:crossBetween val="between"/>
      </c:valAx>
      <c:valAx>
        <c:axId val="1264726520"/>
        <c:scaling>
          <c:orientation val="minMax"/>
          <c:max val="7.0000000000000007E-2"/>
        </c:scaling>
        <c:delete val="0"/>
        <c:axPos val="r"/>
        <c:numFmt formatCode="General" sourceLinked="1"/>
        <c:majorTickMark val="out"/>
        <c:minorTickMark val="none"/>
        <c:tickLblPos val="none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264727504"/>
        <c:crosses val="max"/>
        <c:crossBetween val="between"/>
      </c:valAx>
      <c:catAx>
        <c:axId val="1264727504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1264726520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9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80" b="0" i="0" u="none" strike="noStrike" kern="1200" spc="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GB"/>
              <a:t>Intangible assets (Large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80" b="0" i="0" u="none" strike="noStrike" kern="1200" spc="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1"/>
          <c:order val="1"/>
          <c:tx>
            <c:strRef>
              <c:f>'[new_results_12Aug21.xlsx]new figure_14Aug21'!$AB$38</c:f>
              <c:strCache>
                <c:ptCount val="1"/>
                <c:pt idx="0">
                  <c:v>Standard Error</c:v>
                </c:pt>
              </c:strCache>
            </c:strRef>
          </c:tx>
          <c:spPr>
            <a:solidFill>
              <a:schemeClr val="bg2">
                <a:lumMod val="90000"/>
              </a:schemeClr>
            </a:solidFill>
            <a:ln>
              <a:noFill/>
            </a:ln>
            <a:effectLst/>
          </c:spPr>
          <c:invertIfNegative val="0"/>
          <c:cat>
            <c:strRef>
              <c:f>'[new_results_12Aug21.xlsx]new figure_14Aug21'!$H$45:$H$47</c:f>
              <c:strCache>
                <c:ptCount val="3"/>
                <c:pt idx="0">
                  <c:v>CSAR01</c:v>
                </c:pt>
                <c:pt idx="1">
                  <c:v>CSAR03</c:v>
                </c:pt>
                <c:pt idx="2">
                  <c:v>CSAR07</c:v>
                </c:pt>
              </c:strCache>
            </c:strRef>
          </c:cat>
          <c:val>
            <c:numRef>
              <c:f>'[new_results_12Aug21.xlsx]new figure_14Aug21'!$AB$45:$AB$47</c:f>
              <c:numCache>
                <c:formatCode>General</c:formatCode>
                <c:ptCount val="3"/>
                <c:pt idx="0">
                  <c:v>4.4157299999999997E-2</c:v>
                </c:pt>
                <c:pt idx="1">
                  <c:v>5.7621800000000001E-2</c:v>
                </c:pt>
                <c:pt idx="2">
                  <c:v>0.1272695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C12-4E2E-94DB-2B09E4A7447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264727504"/>
        <c:axId val="1264726520"/>
      </c:barChart>
      <c:lineChart>
        <c:grouping val="standard"/>
        <c:varyColors val="0"/>
        <c:ser>
          <c:idx val="0"/>
          <c:order val="0"/>
          <c:tx>
            <c:strRef>
              <c:f>'[new_results_12Aug21.xlsx]new figure_14Aug21'!$AA$38</c:f>
              <c:strCache>
                <c:ptCount val="1"/>
                <c:pt idx="0">
                  <c:v>Mean</c:v>
                </c:pt>
              </c:strCache>
            </c:strRef>
          </c:tx>
          <c:spPr>
            <a:ln w="22225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cat>
            <c:strRef>
              <c:f>'[new_results_12Aug21.xlsx]new figure_14Aug21'!$H$45:$H$47</c:f>
              <c:strCache>
                <c:ptCount val="3"/>
                <c:pt idx="0">
                  <c:v>CSAR01</c:v>
                </c:pt>
                <c:pt idx="1">
                  <c:v>CSAR03</c:v>
                </c:pt>
                <c:pt idx="2">
                  <c:v>CSAR07</c:v>
                </c:pt>
              </c:strCache>
            </c:strRef>
          </c:cat>
          <c:val>
            <c:numRef>
              <c:f>'[new_results_12Aug21.xlsx]new figure_14Aug21'!$AA$45:$AA$47</c:f>
              <c:numCache>
                <c:formatCode>General</c:formatCode>
                <c:ptCount val="3"/>
                <c:pt idx="0">
                  <c:v>-5.5931099999999997E-2</c:v>
                </c:pt>
                <c:pt idx="1">
                  <c:v>-8.3140199999999997E-2</c:v>
                </c:pt>
                <c:pt idx="2">
                  <c:v>-4.3977500000000003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6C12-4E2E-94DB-2B09E4A7447A}"/>
            </c:ext>
          </c:extLst>
        </c:ser>
        <c:ser>
          <c:idx val="2"/>
          <c:order val="2"/>
          <c:tx>
            <c:strRef>
              <c:f>'[new_results_12Aug21.xlsx]new figure_14Aug21'!$AC$38</c:f>
              <c:strCache>
                <c:ptCount val="1"/>
                <c:pt idx="0">
                  <c:v>-95% CI</c:v>
                </c:pt>
              </c:strCache>
            </c:strRef>
          </c:tx>
          <c:spPr>
            <a:ln w="15875" cap="rnd">
              <a:solidFill>
                <a:schemeClr val="tx1"/>
              </a:solidFill>
              <a:prstDash val="sysDot"/>
              <a:round/>
            </a:ln>
            <a:effectLst/>
          </c:spPr>
          <c:marker>
            <c:symbol val="none"/>
          </c:marker>
          <c:cat>
            <c:strRef>
              <c:f>'[new_results_12Aug21.xlsx]new figure_14Aug21'!$H$45:$H$47</c:f>
              <c:strCache>
                <c:ptCount val="3"/>
                <c:pt idx="0">
                  <c:v>CSAR01</c:v>
                </c:pt>
                <c:pt idx="1">
                  <c:v>CSAR03</c:v>
                </c:pt>
                <c:pt idx="2">
                  <c:v>CSAR07</c:v>
                </c:pt>
              </c:strCache>
            </c:strRef>
          </c:cat>
          <c:val>
            <c:numRef>
              <c:f>'[new_results_12Aug21.xlsx]new figure_14Aug21'!$AC$45:$AC$47</c:f>
              <c:numCache>
                <c:formatCode>General</c:formatCode>
                <c:ptCount val="3"/>
                <c:pt idx="0">
                  <c:v>-0.14517640000000001</c:v>
                </c:pt>
                <c:pt idx="1">
                  <c:v>-0.1995982</c:v>
                </c:pt>
                <c:pt idx="2">
                  <c:v>-0.3011988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6C12-4E2E-94DB-2B09E4A7447A}"/>
            </c:ext>
          </c:extLst>
        </c:ser>
        <c:ser>
          <c:idx val="3"/>
          <c:order val="3"/>
          <c:tx>
            <c:strRef>
              <c:f>'[new_results_12Aug21.xlsx]new figure_14Aug21'!$AD$38</c:f>
              <c:strCache>
                <c:ptCount val="1"/>
                <c:pt idx="0">
                  <c:v>+95% CI</c:v>
                </c:pt>
              </c:strCache>
            </c:strRef>
          </c:tx>
          <c:spPr>
            <a:ln w="15875" cap="rnd">
              <a:solidFill>
                <a:schemeClr val="tx1"/>
              </a:solidFill>
              <a:prstDash val="dashDot"/>
              <a:round/>
            </a:ln>
            <a:effectLst/>
          </c:spPr>
          <c:marker>
            <c:symbol val="none"/>
          </c:marker>
          <c:cat>
            <c:strRef>
              <c:f>'[new_results_12Aug21.xlsx]new figure_14Aug21'!$H$45:$H$47</c:f>
              <c:strCache>
                <c:ptCount val="3"/>
                <c:pt idx="0">
                  <c:v>CSAR01</c:v>
                </c:pt>
                <c:pt idx="1">
                  <c:v>CSAR03</c:v>
                </c:pt>
                <c:pt idx="2">
                  <c:v>CSAR07</c:v>
                </c:pt>
              </c:strCache>
            </c:strRef>
          </c:cat>
          <c:val>
            <c:numRef>
              <c:f>'[new_results_12Aug21.xlsx]new figure_14Aug21'!$AD$45:$AD$47</c:f>
              <c:numCache>
                <c:formatCode>General</c:formatCode>
                <c:ptCount val="3"/>
                <c:pt idx="0">
                  <c:v>3.3314200000000002E-2</c:v>
                </c:pt>
                <c:pt idx="1">
                  <c:v>3.3317899999999998E-2</c:v>
                </c:pt>
                <c:pt idx="2">
                  <c:v>0.2132438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6C12-4E2E-94DB-2B09E4A7447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254743504"/>
        <c:axId val="1254744160"/>
      </c:lineChart>
      <c:catAx>
        <c:axId val="125474350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254744160"/>
        <c:crosses val="autoZero"/>
        <c:auto val="1"/>
        <c:lblAlgn val="ctr"/>
        <c:lblOffset val="100"/>
        <c:noMultiLvlLbl val="0"/>
      </c:catAx>
      <c:valAx>
        <c:axId val="1254744160"/>
        <c:scaling>
          <c:orientation val="minMax"/>
          <c:max val="0.2"/>
          <c:min val="-0.30000000000000004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254743504"/>
        <c:crosses val="autoZero"/>
        <c:crossBetween val="between"/>
      </c:valAx>
      <c:valAx>
        <c:axId val="1264726520"/>
        <c:scaling>
          <c:orientation val="minMax"/>
          <c:max val="7.0000000000000007E-2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GB"/>
                  <a:t>Standard Error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one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264727504"/>
        <c:crosses val="max"/>
        <c:crossBetween val="between"/>
      </c:valAx>
      <c:catAx>
        <c:axId val="1264727504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1264726520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9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B6ABA7-26EF-407F-B5A4-6CB0F4F56E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78</Words>
  <Characters>12989</Characters>
  <Application>Microsoft Office Word</Application>
  <DocSecurity>4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ongsoo Jang</dc:creator>
  <cp:keywords/>
  <dc:description/>
  <cp:lastModifiedBy>Linda Edwards</cp:lastModifiedBy>
  <cp:revision>2</cp:revision>
  <dcterms:created xsi:type="dcterms:W3CDTF">2021-10-06T11:43:00Z</dcterms:created>
  <dcterms:modified xsi:type="dcterms:W3CDTF">2021-10-06T11:43:00Z</dcterms:modified>
</cp:coreProperties>
</file>